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163BC9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8F1FC7" w:rsidP="00163BC9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D75E83">
              <w:rPr>
                <w:rFonts w:asciiTheme="majorHAnsi" w:eastAsiaTheme="majorHAnsi" w:hAnsiTheme="majorHAnsi" w:hint="eastAsia"/>
                <w:szCs w:val="60"/>
              </w:rPr>
              <w:t>학생복지위원회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C02D81" w:rsidP="00163BC9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상/하반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0</w:t>
      </w:r>
      <w:r w:rsidR="00D75E83">
        <w:rPr>
          <w:sz w:val="48"/>
          <w:szCs w:val="48"/>
        </w:rPr>
        <w:t>8</w:t>
      </w:r>
      <w:r>
        <w:rPr>
          <w:sz w:val="48"/>
          <w:szCs w:val="48"/>
        </w:rPr>
        <w:t>.</w:t>
      </w:r>
      <w:r w:rsidR="00D75E83">
        <w:rPr>
          <w:sz w:val="48"/>
          <w:szCs w:val="48"/>
        </w:rPr>
        <w:t>26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:rsidR="008F1FC7" w:rsidRDefault="00D75E83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복지위원회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D75E83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위원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이가현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서를 [</w:t>
      </w:r>
      <w:r w:rsidR="00D75E8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학생복지위원회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]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D75E8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/하반기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:rsidR="00F70E7B" w:rsidRPr="00D75E83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2022년 0</w:t>
      </w:r>
      <w:r w:rsidR="00D75E8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D75E8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6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163BC9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163BC9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163BC9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163BC9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163BC9">
            <w:pPr>
              <w:jc w:val="center"/>
              <w:rPr>
                <w:b/>
              </w:rPr>
            </w:pPr>
          </w:p>
          <w:p w:rsidR="00F70E7B" w:rsidRPr="008744F0" w:rsidRDefault="00F70E7B" w:rsidP="00163BC9">
            <w:pPr>
              <w:jc w:val="center"/>
              <w:rPr>
                <w:b/>
              </w:rPr>
            </w:pPr>
          </w:p>
          <w:p w:rsidR="00F70E7B" w:rsidRPr="008744F0" w:rsidRDefault="00F70E7B" w:rsidP="00163BC9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163BC9">
            <w:pPr>
              <w:jc w:val="center"/>
              <w:rPr>
                <w:b/>
              </w:rPr>
            </w:pPr>
          </w:p>
          <w:p w:rsidR="00F70E7B" w:rsidRPr="008744F0" w:rsidRDefault="00F70E7B" w:rsidP="00163BC9">
            <w:pPr>
              <w:jc w:val="center"/>
              <w:rPr>
                <w:b/>
              </w:rPr>
            </w:pPr>
          </w:p>
          <w:p w:rsidR="00F70E7B" w:rsidRPr="008744F0" w:rsidRDefault="00F70E7B" w:rsidP="00163BC9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163BC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163BC9">
            <w:r>
              <w:rPr>
                <w:rFonts w:hint="eastAsia"/>
              </w:rPr>
              <w:t>대여 사업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AE7BDE">
            <w:r w:rsidRPr="007A7A64">
              <w:rPr>
                <w:rFonts w:eastAsiaTheme="minorHAnsi" w:hint="eastAsia"/>
                <w:sz w:val="22"/>
              </w:rPr>
              <w:t>2</w:t>
            </w:r>
            <w:r w:rsidRPr="007A7A64">
              <w:rPr>
                <w:rFonts w:eastAsiaTheme="minorHAnsi"/>
                <w:sz w:val="22"/>
              </w:rPr>
              <w:t>02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>8.29. ~ 2022.1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>2.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AE7BDE" w:rsidP="00DF1A8A">
            <w:pPr>
              <w:jc w:val="center"/>
            </w:pPr>
            <w:proofErr w:type="spellStart"/>
            <w:r>
              <w:rPr>
                <w:rFonts w:hint="eastAsia"/>
              </w:rPr>
              <w:t>국지호</w:t>
            </w:r>
            <w:proofErr w:type="spellEnd"/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DF1A8A" w:rsidRDefault="00163BC9">
            <w:r>
              <w:rPr>
                <w:rFonts w:hint="eastAsia"/>
              </w:rPr>
              <w:t>학기말 택배</w:t>
            </w:r>
          </w:p>
        </w:tc>
        <w:tc>
          <w:tcPr>
            <w:tcW w:w="3345" w:type="dxa"/>
          </w:tcPr>
          <w:p w:rsidR="00DF1A8A" w:rsidRDefault="00AE7BDE"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2.14~2022.12.20</w:t>
            </w:r>
          </w:p>
        </w:tc>
        <w:tc>
          <w:tcPr>
            <w:tcW w:w="1247" w:type="dxa"/>
          </w:tcPr>
          <w:p w:rsidR="00DF1A8A" w:rsidRDefault="00AE7BDE" w:rsidP="00DF1A8A">
            <w:pPr>
              <w:jc w:val="center"/>
            </w:pPr>
            <w:proofErr w:type="spellStart"/>
            <w:r>
              <w:rPr>
                <w:rFonts w:hint="eastAsia"/>
              </w:rPr>
              <w:t>천다호</w:t>
            </w:r>
            <w:proofErr w:type="spellEnd"/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:rsidR="00DF1A8A" w:rsidRDefault="00163BC9">
            <w:r>
              <w:rPr>
                <w:rFonts w:hint="eastAsia"/>
              </w:rPr>
              <w:t>설문조사</w:t>
            </w:r>
          </w:p>
        </w:tc>
        <w:tc>
          <w:tcPr>
            <w:tcW w:w="3345" w:type="dxa"/>
          </w:tcPr>
          <w:p w:rsidR="00957DD0" w:rsidRPr="00AE7BDE" w:rsidRDefault="00957DD0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9~2022.12.30</w:t>
            </w:r>
          </w:p>
        </w:tc>
        <w:tc>
          <w:tcPr>
            <w:tcW w:w="1247" w:type="dxa"/>
          </w:tcPr>
          <w:p w:rsidR="00DF1A8A" w:rsidRDefault="00AE7BDE" w:rsidP="00DF1A8A">
            <w:pPr>
              <w:jc w:val="center"/>
            </w:pPr>
            <w:proofErr w:type="spellStart"/>
            <w:r>
              <w:rPr>
                <w:rFonts w:hint="eastAsia"/>
              </w:rPr>
              <w:t>정인혁</w:t>
            </w:r>
            <w:proofErr w:type="spellEnd"/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:rsidR="00DF1A8A" w:rsidRDefault="00163BC9">
            <w:r>
              <w:rPr>
                <w:rFonts w:hint="eastAsia"/>
              </w:rPr>
              <w:t>신입국원 프로젝트</w:t>
            </w:r>
          </w:p>
        </w:tc>
        <w:tc>
          <w:tcPr>
            <w:tcW w:w="3345" w:type="dxa"/>
          </w:tcPr>
          <w:p w:rsidR="00DF1A8A" w:rsidRDefault="00957DD0">
            <w:r>
              <w:rPr>
                <w:sz w:val="22"/>
              </w:rPr>
              <w:t>20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2.08.29~2022.12.16</w:t>
            </w:r>
          </w:p>
        </w:tc>
        <w:tc>
          <w:tcPr>
            <w:tcW w:w="1247" w:type="dxa"/>
          </w:tcPr>
          <w:p w:rsidR="00DF1A8A" w:rsidRDefault="00957DD0" w:rsidP="00DF1A8A">
            <w:pPr>
              <w:jc w:val="center"/>
            </w:pPr>
            <w:r>
              <w:rPr>
                <w:rFonts w:hint="eastAsia"/>
              </w:rPr>
              <w:t>이가현</w:t>
            </w:r>
          </w:p>
        </w:tc>
      </w:tr>
      <w:tr w:rsidR="00C546C2" w:rsidTr="00163BC9">
        <w:tc>
          <w:tcPr>
            <w:tcW w:w="1020" w:type="dxa"/>
          </w:tcPr>
          <w:p w:rsidR="00C546C2" w:rsidRDefault="00C546C2" w:rsidP="00DF1A8A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:rsidR="00C546C2" w:rsidRDefault="00163BC9">
            <w:proofErr w:type="spellStart"/>
            <w:r>
              <w:rPr>
                <w:rFonts w:hint="eastAsia"/>
              </w:rPr>
              <w:t>북마켓</w:t>
            </w:r>
            <w:proofErr w:type="spellEnd"/>
          </w:p>
        </w:tc>
        <w:tc>
          <w:tcPr>
            <w:tcW w:w="3345" w:type="dxa"/>
          </w:tcPr>
          <w:p w:rsidR="00957DD0" w:rsidRDefault="00957DD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정기: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8~2022.09.16</w:t>
            </w:r>
          </w:p>
          <w:p w:rsidR="00C546C2" w:rsidRDefault="00957DD0">
            <w:r>
              <w:rPr>
                <w:rFonts w:hint="eastAsia"/>
                <w:sz w:val="22"/>
              </w:rPr>
              <w:t>상시:</w:t>
            </w:r>
            <w:r>
              <w:rPr>
                <w:sz w:val="22"/>
              </w:rPr>
              <w:t xml:space="preserve"> 2022.09.19~2022.11.26</w:t>
            </w:r>
          </w:p>
        </w:tc>
        <w:tc>
          <w:tcPr>
            <w:tcW w:w="1247" w:type="dxa"/>
          </w:tcPr>
          <w:p w:rsidR="00C546C2" w:rsidRDefault="00957DD0" w:rsidP="00DF1A8A">
            <w:pPr>
              <w:jc w:val="center"/>
            </w:pPr>
            <w:r>
              <w:rPr>
                <w:rFonts w:hint="eastAsia"/>
              </w:rPr>
              <w:t>윤민준</w:t>
            </w:r>
          </w:p>
        </w:tc>
      </w:tr>
      <w:tr w:rsidR="00163BC9" w:rsidTr="00163BC9">
        <w:tc>
          <w:tcPr>
            <w:tcW w:w="1020" w:type="dxa"/>
          </w:tcPr>
          <w:p w:rsidR="00163BC9" w:rsidRDefault="00163BC9" w:rsidP="00DF1A8A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345" w:type="dxa"/>
          </w:tcPr>
          <w:p w:rsidR="00163BC9" w:rsidRDefault="00163BC9">
            <w:proofErr w:type="spellStart"/>
            <w:r>
              <w:rPr>
                <w:rFonts w:hint="eastAsia"/>
              </w:rPr>
              <w:t>추석귀향버스</w:t>
            </w:r>
            <w:proofErr w:type="spellEnd"/>
          </w:p>
        </w:tc>
        <w:tc>
          <w:tcPr>
            <w:tcW w:w="3345" w:type="dxa"/>
          </w:tcPr>
          <w:p w:rsidR="00163BC9" w:rsidRDefault="00957DD0"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08 16:30</w:t>
            </w:r>
          </w:p>
        </w:tc>
        <w:tc>
          <w:tcPr>
            <w:tcW w:w="1247" w:type="dxa"/>
          </w:tcPr>
          <w:p w:rsidR="00163BC9" w:rsidRDefault="00957DD0" w:rsidP="00DF1A8A">
            <w:pPr>
              <w:jc w:val="center"/>
            </w:pPr>
            <w:proofErr w:type="spellStart"/>
            <w:r>
              <w:rPr>
                <w:rFonts w:hint="eastAsia"/>
              </w:rPr>
              <w:t>권정용</w:t>
            </w:r>
            <w:proofErr w:type="spellEnd"/>
          </w:p>
        </w:tc>
      </w:tr>
      <w:tr w:rsidR="00163BC9" w:rsidTr="00163BC9">
        <w:tc>
          <w:tcPr>
            <w:tcW w:w="1020" w:type="dxa"/>
          </w:tcPr>
          <w:p w:rsidR="00163BC9" w:rsidRDefault="00163BC9" w:rsidP="00DF1A8A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3345" w:type="dxa"/>
          </w:tcPr>
          <w:p w:rsidR="00163BC9" w:rsidRDefault="00163BC9">
            <w:r>
              <w:rPr>
                <w:rFonts w:hint="eastAsia"/>
              </w:rPr>
              <w:t>온라인 캘린더 배포</w:t>
            </w:r>
          </w:p>
        </w:tc>
        <w:tc>
          <w:tcPr>
            <w:tcW w:w="3345" w:type="dxa"/>
          </w:tcPr>
          <w:p w:rsidR="00163BC9" w:rsidRDefault="00957DD0">
            <w:r>
              <w:rPr>
                <w:sz w:val="22"/>
              </w:rPr>
              <w:t>2022.0</w:t>
            </w:r>
            <w:r w:rsidRPr="00400E90">
              <w:rPr>
                <w:sz w:val="22"/>
              </w:rPr>
              <w:t>8</w:t>
            </w:r>
            <w:r>
              <w:rPr>
                <w:sz w:val="22"/>
              </w:rPr>
              <w:t>.</w:t>
            </w:r>
            <w:r w:rsidRPr="00400E90">
              <w:rPr>
                <w:sz w:val="22"/>
              </w:rPr>
              <w:t>29</w:t>
            </w:r>
          </w:p>
        </w:tc>
        <w:tc>
          <w:tcPr>
            <w:tcW w:w="1247" w:type="dxa"/>
          </w:tcPr>
          <w:p w:rsidR="00163BC9" w:rsidRDefault="00957DD0" w:rsidP="00DF1A8A">
            <w:pPr>
              <w:jc w:val="center"/>
            </w:pPr>
            <w:proofErr w:type="spellStart"/>
            <w:r>
              <w:rPr>
                <w:rFonts w:hint="eastAsia"/>
              </w:rPr>
              <w:t>송제리</w:t>
            </w:r>
            <w:proofErr w:type="spellEnd"/>
            <w:r>
              <w:rPr>
                <w:rFonts w:hint="eastAsia"/>
              </w:rPr>
              <w:t>,</w:t>
            </w:r>
          </w:p>
          <w:p w:rsidR="00957DD0" w:rsidRDefault="00957DD0" w:rsidP="00DF1A8A">
            <w:pPr>
              <w:jc w:val="center"/>
            </w:pPr>
            <w:proofErr w:type="spellStart"/>
            <w:r>
              <w:rPr>
                <w:rFonts w:hint="eastAsia"/>
              </w:rPr>
              <w:t>권정용</w:t>
            </w:r>
            <w:proofErr w:type="spellEnd"/>
          </w:p>
        </w:tc>
      </w:tr>
      <w:tr w:rsidR="00163BC9" w:rsidTr="00534E18">
        <w:tc>
          <w:tcPr>
            <w:tcW w:w="1020" w:type="dxa"/>
          </w:tcPr>
          <w:p w:rsidR="00163BC9" w:rsidRDefault="00163BC9" w:rsidP="00DF1A8A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3345" w:type="dxa"/>
          </w:tcPr>
          <w:p w:rsidR="00163BC9" w:rsidRDefault="00163BC9">
            <w:proofErr w:type="spellStart"/>
            <w:r>
              <w:rPr>
                <w:rFonts w:hint="eastAsia"/>
              </w:rPr>
              <w:t>롱패딩</w:t>
            </w:r>
            <w:proofErr w:type="spellEnd"/>
            <w:r>
              <w:rPr>
                <w:rFonts w:hint="eastAsia"/>
              </w:rPr>
              <w:t xml:space="preserve"> 공동구매</w:t>
            </w:r>
          </w:p>
        </w:tc>
        <w:tc>
          <w:tcPr>
            <w:tcW w:w="3345" w:type="dxa"/>
          </w:tcPr>
          <w:p w:rsidR="00163BC9" w:rsidRDefault="00957DD0"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15~2022.11.30</w:t>
            </w:r>
          </w:p>
        </w:tc>
        <w:tc>
          <w:tcPr>
            <w:tcW w:w="1247" w:type="dxa"/>
          </w:tcPr>
          <w:p w:rsidR="00163BC9" w:rsidRDefault="00957DD0" w:rsidP="00DF1A8A">
            <w:pPr>
              <w:jc w:val="center"/>
            </w:pPr>
            <w:proofErr w:type="spellStart"/>
            <w:r>
              <w:rPr>
                <w:rFonts w:hint="eastAsia"/>
              </w:rPr>
              <w:t>최서강</w:t>
            </w:r>
            <w:proofErr w:type="spellEnd"/>
          </w:p>
        </w:tc>
      </w:tr>
      <w:tr w:rsidR="00534E18" w:rsidTr="00DF1A8A">
        <w:tc>
          <w:tcPr>
            <w:tcW w:w="1020" w:type="dxa"/>
            <w:tcBorders>
              <w:bottom w:val="single" w:sz="12" w:space="0" w:color="auto"/>
            </w:tcBorders>
          </w:tcPr>
          <w:p w:rsidR="00534E18" w:rsidRDefault="00534E18" w:rsidP="00DF1A8A">
            <w:pPr>
              <w:jc w:val="center"/>
            </w:pPr>
            <w:r>
              <w:rPr>
                <w:rFonts w:hint="eastAsia"/>
              </w:rPr>
              <w:t>9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534E18" w:rsidRDefault="00534E18">
            <w:r>
              <w:rPr>
                <w:rFonts w:hint="eastAsia"/>
              </w:rPr>
              <w:t xml:space="preserve">코인노래방 </w:t>
            </w:r>
            <w:proofErr w:type="spellStart"/>
            <w:r>
              <w:rPr>
                <w:rFonts w:hint="eastAsia"/>
              </w:rPr>
              <w:t>재개장</w:t>
            </w:r>
            <w:proofErr w:type="spellEnd"/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957DD0" w:rsidRDefault="00957DD0" w:rsidP="00957DD0">
            <w:pPr>
              <w:spacing w:line="360" w:lineRule="auto"/>
              <w:rPr>
                <w:sz w:val="22"/>
              </w:rPr>
            </w:pPr>
            <w:proofErr w:type="gramStart"/>
            <w:r>
              <w:rPr>
                <w:rFonts w:hint="eastAsia"/>
              </w:rPr>
              <w:t xml:space="preserve">준비 </w:t>
            </w:r>
            <w:r>
              <w:t>:</w:t>
            </w:r>
            <w:proofErr w:type="gramEnd"/>
            <w:r>
              <w:t xml:space="preserve"> </w:t>
            </w:r>
            <w:r>
              <w:rPr>
                <w:rFonts w:hint="eastAsia"/>
                <w:sz w:val="22"/>
              </w:rPr>
              <w:t>2022.10.16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2.01</w:t>
            </w:r>
          </w:p>
          <w:p w:rsidR="00534E18" w:rsidRPr="00957DD0" w:rsidRDefault="00957DD0" w:rsidP="00957DD0">
            <w:pPr>
              <w:spacing w:line="360" w:lineRule="auto"/>
              <w:rPr>
                <w:sz w:val="22"/>
              </w:rPr>
            </w:pPr>
            <w:proofErr w:type="gramStart"/>
            <w:r>
              <w:rPr>
                <w:rFonts w:hint="eastAsia"/>
                <w:sz w:val="22"/>
              </w:rPr>
              <w:t xml:space="preserve">운영 </w:t>
            </w:r>
            <w:r>
              <w:rPr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2.01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2.16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534E18" w:rsidRDefault="00957DD0" w:rsidP="00DF1A8A">
            <w:pPr>
              <w:jc w:val="center"/>
            </w:pPr>
            <w:r>
              <w:rPr>
                <w:rFonts w:hint="eastAsia"/>
              </w:rPr>
              <w:t>김재호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163BC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163BC9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6D1D09" w:rsidRPr="007A7A64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6D1D09" w:rsidRPr="007A7A64" w:rsidRDefault="006D1D09" w:rsidP="00AE7BDE">
            <w:pPr>
              <w:jc w:val="center"/>
              <w:rPr>
                <w:rFonts w:eastAsiaTheme="minorHAnsi"/>
                <w:b/>
                <w:color w:val="FFFFFF" w:themeColor="background1"/>
                <w:sz w:val="36"/>
              </w:rPr>
            </w:pPr>
            <w:r w:rsidRPr="007A7A64">
              <w:rPr>
                <w:rFonts w:eastAsiaTheme="minorHAnsi"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6D1D09" w:rsidRPr="007A7A64" w:rsidRDefault="006D1D09" w:rsidP="00AE7BDE">
            <w:pPr>
              <w:rPr>
                <w:rFonts w:eastAsiaTheme="minorHAnsi"/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6D1D09" w:rsidRPr="007A7A64" w:rsidRDefault="006D1D09" w:rsidP="00AE7BDE">
            <w:pPr>
              <w:rPr>
                <w:rFonts w:eastAsiaTheme="minorHAnsi"/>
                <w:b/>
                <w:sz w:val="36"/>
                <w:szCs w:val="20"/>
              </w:rPr>
            </w:pPr>
            <w:r w:rsidRPr="007A7A64">
              <w:rPr>
                <w:rFonts w:eastAsiaTheme="minorHAnsi" w:hint="eastAsia"/>
                <w:b/>
                <w:sz w:val="36"/>
                <w:szCs w:val="20"/>
              </w:rPr>
              <w:t>사업1(대여 사업)</w:t>
            </w:r>
          </w:p>
        </w:tc>
      </w:tr>
    </w:tbl>
    <w:p w:rsidR="006D1D09" w:rsidRPr="007A7A64" w:rsidRDefault="006D1D09" w:rsidP="006D1D09">
      <w:pPr>
        <w:rPr>
          <w:rFonts w:eastAsiaTheme="minorHAnsi"/>
        </w:rPr>
      </w:pPr>
    </w:p>
    <w:p w:rsidR="006D1D09" w:rsidRPr="007A7A64" w:rsidRDefault="006D1D09" w:rsidP="006D1D09">
      <w:pPr>
        <w:rPr>
          <w:rFonts w:eastAsiaTheme="minorHAnsi"/>
          <w:b/>
        </w:rPr>
      </w:pPr>
      <w:r w:rsidRPr="007A7A64">
        <w:rPr>
          <w:rFonts w:eastAsiaTheme="minorHAnsi" w:hint="eastAsia"/>
          <w:b/>
          <w:sz w:val="24"/>
        </w:rPr>
        <w:t>1.</w:t>
      </w:r>
      <w:r w:rsidRPr="007A7A64">
        <w:rPr>
          <w:rFonts w:eastAsiaTheme="minorHAnsi"/>
          <w:b/>
          <w:sz w:val="24"/>
        </w:rPr>
        <w:t xml:space="preserve"> </w:t>
      </w:r>
      <w:r w:rsidRPr="007A7A64">
        <w:rPr>
          <w:rFonts w:eastAsiaTheme="minorHAnsi"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6D1D09" w:rsidRPr="007A7A64" w:rsidTr="00AE7BDE">
        <w:tc>
          <w:tcPr>
            <w:tcW w:w="226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1)</w:t>
            </w:r>
            <w:r w:rsidRPr="007A7A64">
              <w:rPr>
                <w:rFonts w:eastAsiaTheme="minorHAnsi"/>
                <w:sz w:val="22"/>
              </w:rPr>
              <w:t xml:space="preserve"> </w:t>
            </w:r>
            <w:r w:rsidRPr="007A7A64">
              <w:rPr>
                <w:rFonts w:eastAsiaTheme="minorHAnsi"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홈페이지 사전 예약 후 상근 시간에 대여 및 반납</w:t>
            </w:r>
          </w:p>
        </w:tc>
      </w:tr>
      <w:tr w:rsidR="006D1D09" w:rsidRPr="007A7A64" w:rsidTr="00AE7BDE">
        <w:tc>
          <w:tcPr>
            <w:tcW w:w="226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2)</w:t>
            </w:r>
            <w:r w:rsidRPr="007A7A64">
              <w:rPr>
                <w:rFonts w:eastAsiaTheme="minorHAnsi"/>
                <w:sz w:val="22"/>
              </w:rPr>
              <w:t xml:space="preserve"> </w:t>
            </w:r>
            <w:r w:rsidRPr="007A7A64">
              <w:rPr>
                <w:rFonts w:eastAsiaTheme="minorHAnsi"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2</w:t>
            </w:r>
            <w:r w:rsidRPr="007A7A64">
              <w:rPr>
                <w:rFonts w:eastAsiaTheme="minorHAnsi"/>
                <w:sz w:val="22"/>
              </w:rPr>
              <w:t>02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>6.20. ~ 202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 xml:space="preserve">8.26 </w:t>
            </w:r>
          </w:p>
        </w:tc>
      </w:tr>
      <w:tr w:rsidR="006D1D09" w:rsidRPr="007A7A64" w:rsidTr="00AE7BDE">
        <w:tc>
          <w:tcPr>
            <w:tcW w:w="226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3)</w:t>
            </w:r>
            <w:r w:rsidRPr="007A7A64">
              <w:rPr>
                <w:rFonts w:eastAsiaTheme="minorHAnsi"/>
                <w:sz w:val="22"/>
              </w:rPr>
              <w:t xml:space="preserve"> </w:t>
            </w:r>
            <w:r w:rsidRPr="007A7A64">
              <w:rPr>
                <w:rFonts w:eastAsiaTheme="minorHAnsi"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2</w:t>
            </w:r>
            <w:r w:rsidRPr="007A7A64">
              <w:rPr>
                <w:rFonts w:eastAsiaTheme="minorHAnsi"/>
                <w:sz w:val="22"/>
              </w:rPr>
              <w:t>02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>8.29. ~ 2022.12.</w:t>
            </w:r>
            <w:r>
              <w:rPr>
                <w:rFonts w:eastAsiaTheme="minorHAnsi"/>
                <w:sz w:val="22"/>
              </w:rPr>
              <w:t>0</w:t>
            </w:r>
            <w:r w:rsidRPr="007A7A64">
              <w:rPr>
                <w:rFonts w:eastAsiaTheme="minorHAnsi"/>
                <w:sz w:val="22"/>
              </w:rPr>
              <w:t>2.</w:t>
            </w:r>
          </w:p>
        </w:tc>
      </w:tr>
      <w:tr w:rsidR="006D1D09" w:rsidRPr="007A7A64" w:rsidTr="00AE7BDE">
        <w:tc>
          <w:tcPr>
            <w:tcW w:w="226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4)</w:t>
            </w:r>
            <w:r w:rsidRPr="007A7A64">
              <w:rPr>
                <w:rFonts w:eastAsiaTheme="minorHAnsi"/>
                <w:sz w:val="22"/>
              </w:rPr>
              <w:t xml:space="preserve"> </w:t>
            </w:r>
            <w:r w:rsidRPr="007A7A64">
              <w:rPr>
                <w:rFonts w:eastAsiaTheme="minorHAnsi" w:hint="eastAsia"/>
                <w:sz w:val="22"/>
              </w:rPr>
              <w:t>사업 예산</w:t>
            </w:r>
          </w:p>
        </w:tc>
        <w:tc>
          <w:tcPr>
            <w:tcW w:w="675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/>
                <w:sz w:val="22"/>
              </w:rPr>
              <w:t>\</w:t>
            </w:r>
            <w:r w:rsidR="0011305D">
              <w:rPr>
                <w:rFonts w:eastAsiaTheme="minorHAnsi"/>
                <w:sz w:val="22"/>
              </w:rPr>
              <w:t>55</w:t>
            </w:r>
            <w:r w:rsidRPr="007A7A64">
              <w:rPr>
                <w:rFonts w:eastAsiaTheme="minorHAnsi"/>
                <w:sz w:val="22"/>
              </w:rPr>
              <w:t>0,000</w:t>
            </w:r>
          </w:p>
        </w:tc>
      </w:tr>
      <w:tr w:rsidR="006D1D09" w:rsidRPr="007A7A64" w:rsidTr="00AE7BDE">
        <w:tc>
          <w:tcPr>
            <w:tcW w:w="226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5)</w:t>
            </w:r>
            <w:r w:rsidRPr="007A7A64">
              <w:rPr>
                <w:rFonts w:eastAsiaTheme="minorHAnsi"/>
                <w:sz w:val="22"/>
              </w:rPr>
              <w:t xml:space="preserve"> </w:t>
            </w:r>
            <w:r w:rsidRPr="007A7A64">
              <w:rPr>
                <w:rFonts w:eastAsiaTheme="minorHAnsi"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6D1D09" w:rsidRPr="007A7A64" w:rsidRDefault="006D1D09" w:rsidP="00AE7BDE">
            <w:pPr>
              <w:spacing w:line="360" w:lineRule="auto"/>
              <w:rPr>
                <w:rFonts w:eastAsiaTheme="minorHAnsi"/>
                <w:sz w:val="22"/>
              </w:rPr>
            </w:pPr>
            <w:r w:rsidRPr="007A7A64">
              <w:rPr>
                <w:rFonts w:eastAsiaTheme="minorHAnsi" w:hint="eastAsia"/>
                <w:sz w:val="22"/>
              </w:rPr>
              <w:t>사무국/</w:t>
            </w:r>
            <w:proofErr w:type="spellStart"/>
            <w:r w:rsidRPr="007A7A64">
              <w:rPr>
                <w:rFonts w:eastAsiaTheme="minorHAnsi" w:hint="eastAsia"/>
                <w:sz w:val="22"/>
              </w:rPr>
              <w:t>국지호</w:t>
            </w:r>
            <w:proofErr w:type="spellEnd"/>
          </w:p>
        </w:tc>
      </w:tr>
    </w:tbl>
    <w:p w:rsidR="006D1D09" w:rsidRPr="007A7A64" w:rsidRDefault="006D1D09" w:rsidP="006D1D09">
      <w:pPr>
        <w:rPr>
          <w:rFonts w:eastAsiaTheme="minorHAnsi"/>
        </w:rPr>
      </w:pPr>
    </w:p>
    <w:p w:rsidR="006D1D09" w:rsidRPr="007A7A64" w:rsidRDefault="006D1D09" w:rsidP="006D1D09">
      <w:pPr>
        <w:rPr>
          <w:rFonts w:eastAsiaTheme="minorHAnsi"/>
        </w:rPr>
      </w:pPr>
    </w:p>
    <w:p w:rsidR="006D1D09" w:rsidRPr="007A7A64" w:rsidRDefault="006D1D09" w:rsidP="006D1D09">
      <w:pPr>
        <w:rPr>
          <w:rFonts w:eastAsiaTheme="minorHAnsi"/>
          <w:b/>
          <w:sz w:val="24"/>
        </w:rPr>
      </w:pPr>
      <w:r w:rsidRPr="007A7A64">
        <w:rPr>
          <w:rFonts w:eastAsiaTheme="minorHAnsi" w:hint="eastAsia"/>
          <w:b/>
          <w:sz w:val="24"/>
        </w:rPr>
        <w:t>2.</w:t>
      </w:r>
      <w:r w:rsidRPr="007A7A64">
        <w:rPr>
          <w:rFonts w:eastAsiaTheme="minorHAnsi"/>
          <w:b/>
          <w:sz w:val="24"/>
        </w:rPr>
        <w:t xml:space="preserve"> </w:t>
      </w:r>
      <w:r w:rsidRPr="007A7A64">
        <w:rPr>
          <w:rFonts w:eastAsiaTheme="minorHAnsi" w:hint="eastAsia"/>
          <w:b/>
          <w:sz w:val="24"/>
        </w:rPr>
        <w:t>사업 추진 목적</w:t>
      </w:r>
    </w:p>
    <w:p w:rsidR="006D1D09" w:rsidRPr="00B940E8" w:rsidRDefault="006D1D09" w:rsidP="006D1D09">
      <w:pPr>
        <w:rPr>
          <w:rFonts w:eastAsiaTheme="minorHAnsi"/>
          <w:bCs/>
          <w:szCs w:val="18"/>
        </w:rPr>
      </w:pPr>
      <w:r w:rsidRPr="00B940E8">
        <w:rPr>
          <w:rFonts w:eastAsiaTheme="minorHAnsi" w:hint="eastAsia"/>
          <w:bCs/>
          <w:sz w:val="22"/>
          <w:szCs w:val="20"/>
        </w:rPr>
        <w:t xml:space="preserve"> 대여</w:t>
      </w:r>
      <w:r w:rsidRPr="00B940E8">
        <w:rPr>
          <w:rFonts w:eastAsiaTheme="minorHAnsi"/>
          <w:bCs/>
          <w:sz w:val="22"/>
          <w:szCs w:val="20"/>
        </w:rPr>
        <w:t xml:space="preserve"> 사업은 종종 필요하지만 개인적으로 구입하기 어려운 물품들을 저렴한 가격에 대여해주는 사업이다. 현재 물품은 버너, </w:t>
      </w:r>
      <w:proofErr w:type="spellStart"/>
      <w:r w:rsidRPr="00B940E8">
        <w:rPr>
          <w:rFonts w:eastAsiaTheme="minorHAnsi"/>
          <w:bCs/>
          <w:sz w:val="22"/>
          <w:szCs w:val="20"/>
        </w:rPr>
        <w:t>불판</w:t>
      </w:r>
      <w:proofErr w:type="spellEnd"/>
      <w:r w:rsidRPr="00B940E8">
        <w:rPr>
          <w:rFonts w:eastAsiaTheme="minorHAnsi"/>
          <w:bCs/>
          <w:sz w:val="22"/>
          <w:szCs w:val="20"/>
        </w:rPr>
        <w:t xml:space="preserve">, 돗자리 등이 있으며, 사업 기간은 시험 기간을 제외한 봄, 가을학기 전체이다. </w:t>
      </w:r>
      <w:r>
        <w:rPr>
          <w:rFonts w:eastAsiaTheme="minorHAnsi" w:hint="eastAsia"/>
          <w:bCs/>
          <w:sz w:val="22"/>
          <w:szCs w:val="20"/>
        </w:rPr>
        <w:t>학생복지위원회</w:t>
      </w:r>
      <w:r w:rsidRPr="00B940E8">
        <w:rPr>
          <w:rFonts w:eastAsiaTheme="minorHAnsi"/>
          <w:bCs/>
          <w:sz w:val="22"/>
          <w:szCs w:val="20"/>
        </w:rPr>
        <w:t xml:space="preserve"> 홈페이지에서 사전 신청을 한 후, 상근 시간에 </w:t>
      </w:r>
      <w:r>
        <w:rPr>
          <w:rFonts w:eastAsiaTheme="minorHAnsi" w:hint="eastAsia"/>
          <w:bCs/>
          <w:sz w:val="22"/>
          <w:szCs w:val="20"/>
        </w:rPr>
        <w:t xml:space="preserve">학생복지위원회 </w:t>
      </w:r>
      <w:proofErr w:type="spellStart"/>
      <w:r>
        <w:rPr>
          <w:rFonts w:eastAsiaTheme="minorHAnsi" w:hint="eastAsia"/>
          <w:bCs/>
          <w:sz w:val="22"/>
          <w:szCs w:val="20"/>
        </w:rPr>
        <w:t>단</w:t>
      </w:r>
      <w:r w:rsidRPr="00B940E8">
        <w:rPr>
          <w:rFonts w:eastAsiaTheme="minorHAnsi"/>
          <w:bCs/>
          <w:sz w:val="22"/>
          <w:szCs w:val="20"/>
        </w:rPr>
        <w:t>실에</w:t>
      </w:r>
      <w:proofErr w:type="spellEnd"/>
      <w:r w:rsidRPr="00B940E8">
        <w:rPr>
          <w:rFonts w:eastAsiaTheme="minorHAnsi"/>
          <w:bCs/>
          <w:sz w:val="22"/>
          <w:szCs w:val="20"/>
        </w:rPr>
        <w:t xml:space="preserve"> 방문하여 대여료를 지불하고 물건을 빌릴 수 있다.</w:t>
      </w:r>
    </w:p>
    <w:p w:rsidR="006D1D09" w:rsidRPr="007A7A64" w:rsidRDefault="006D1D09" w:rsidP="006D1D09">
      <w:pPr>
        <w:rPr>
          <w:rFonts w:eastAsiaTheme="minorHAnsi"/>
          <w:b/>
          <w:sz w:val="24"/>
        </w:rPr>
      </w:pPr>
    </w:p>
    <w:p w:rsidR="006D1D09" w:rsidRDefault="006D1D09" w:rsidP="006D1D09">
      <w:pPr>
        <w:rPr>
          <w:rFonts w:eastAsiaTheme="minorHAnsi"/>
          <w:b/>
          <w:sz w:val="24"/>
        </w:rPr>
      </w:pPr>
    </w:p>
    <w:p w:rsidR="006D1D09" w:rsidRDefault="006D1D09" w:rsidP="006D1D09">
      <w:pPr>
        <w:rPr>
          <w:rFonts w:eastAsiaTheme="minorHAnsi"/>
          <w:b/>
          <w:sz w:val="24"/>
        </w:rPr>
      </w:pPr>
    </w:p>
    <w:p w:rsidR="006D1D09" w:rsidRDefault="006D1D09" w:rsidP="006D1D09">
      <w:pPr>
        <w:rPr>
          <w:rFonts w:eastAsiaTheme="minorHAnsi"/>
          <w:b/>
          <w:sz w:val="24"/>
        </w:rPr>
      </w:pPr>
    </w:p>
    <w:p w:rsidR="006D1D09" w:rsidRPr="007A7A64" w:rsidRDefault="006D1D09" w:rsidP="006D1D09">
      <w:pPr>
        <w:rPr>
          <w:rFonts w:eastAsiaTheme="minorHAnsi"/>
          <w:b/>
          <w:sz w:val="24"/>
        </w:rPr>
      </w:pPr>
    </w:p>
    <w:p w:rsidR="006D1D09" w:rsidRPr="007A7A64" w:rsidRDefault="006D1D09" w:rsidP="006D1D09">
      <w:pPr>
        <w:rPr>
          <w:rFonts w:eastAsiaTheme="minorHAnsi"/>
          <w:b/>
          <w:sz w:val="24"/>
        </w:rPr>
      </w:pPr>
      <w:r w:rsidRPr="007A7A64">
        <w:rPr>
          <w:rFonts w:eastAsiaTheme="minorHAnsi" w:hint="eastAsia"/>
          <w:b/>
          <w:sz w:val="24"/>
        </w:rPr>
        <w:lastRenderedPageBreak/>
        <w:t>3.</w:t>
      </w:r>
      <w:r w:rsidRPr="007A7A64">
        <w:rPr>
          <w:rFonts w:eastAsiaTheme="minorHAnsi"/>
          <w:b/>
          <w:sz w:val="24"/>
        </w:rPr>
        <w:t xml:space="preserve"> </w:t>
      </w:r>
      <w:r w:rsidRPr="007A7A64">
        <w:rPr>
          <w:rFonts w:eastAsiaTheme="minorHAnsi" w:hint="eastAsia"/>
          <w:b/>
          <w:sz w:val="24"/>
        </w:rPr>
        <w:t>사업 계획</w:t>
      </w:r>
    </w:p>
    <w:p w:rsidR="006D1D09" w:rsidRPr="007A7A64" w:rsidRDefault="006D1D09" w:rsidP="006D1D09">
      <w:pPr>
        <w:ind w:firstLineChars="100" w:firstLine="220"/>
        <w:rPr>
          <w:rFonts w:eastAsiaTheme="minorHAnsi"/>
          <w:sz w:val="22"/>
        </w:rPr>
      </w:pPr>
      <w:r w:rsidRPr="007A7A64">
        <w:rPr>
          <w:rFonts w:eastAsiaTheme="minorHAnsi" w:hint="eastAsia"/>
          <w:sz w:val="22"/>
        </w:rPr>
        <w:t>1)</w:t>
      </w:r>
      <w:r w:rsidRPr="007A7A64">
        <w:rPr>
          <w:rFonts w:eastAsiaTheme="minorHAnsi"/>
          <w:sz w:val="22"/>
        </w:rPr>
        <w:t xml:space="preserve"> </w:t>
      </w:r>
      <w:r w:rsidRPr="007A7A64">
        <w:rPr>
          <w:rFonts w:eastAsiaTheme="minorHAnsi" w:hint="eastAsia"/>
          <w:sz w:val="22"/>
        </w:rPr>
        <w:t>사업 수혜 대상자</w:t>
      </w:r>
    </w:p>
    <w:p w:rsidR="006D1D09" w:rsidRPr="007A7A64" w:rsidRDefault="006D1D09" w:rsidP="006D1D09">
      <w:pPr>
        <w:ind w:firstLineChars="363" w:firstLine="799"/>
        <w:rPr>
          <w:rFonts w:eastAsiaTheme="minorHAnsi"/>
          <w:sz w:val="22"/>
        </w:rPr>
      </w:pPr>
      <w:r>
        <w:rPr>
          <w:rFonts w:eastAsiaTheme="minorHAnsi"/>
          <w:sz w:val="22"/>
        </w:rPr>
        <w:t xml:space="preserve">- </w:t>
      </w:r>
      <w:r>
        <w:rPr>
          <w:rFonts w:eastAsiaTheme="minorHAnsi" w:hint="eastAsia"/>
          <w:sz w:val="22"/>
        </w:rPr>
        <w:t>K</w:t>
      </w:r>
      <w:r>
        <w:rPr>
          <w:rFonts w:eastAsiaTheme="minorHAnsi"/>
          <w:sz w:val="22"/>
        </w:rPr>
        <w:t xml:space="preserve">AIST </w:t>
      </w:r>
      <w:r>
        <w:rPr>
          <w:rFonts w:eastAsiaTheme="minorHAnsi" w:hint="eastAsia"/>
          <w:sz w:val="22"/>
        </w:rPr>
        <w:t>구성원 전체</w:t>
      </w:r>
    </w:p>
    <w:p w:rsidR="006D1D09" w:rsidRPr="007A7A64" w:rsidRDefault="006D1D09" w:rsidP="006D1D09">
      <w:pPr>
        <w:ind w:firstLineChars="100" w:firstLine="220"/>
        <w:rPr>
          <w:rFonts w:eastAsiaTheme="minorHAnsi"/>
          <w:sz w:val="22"/>
        </w:rPr>
      </w:pPr>
      <w:r w:rsidRPr="007A7A64">
        <w:rPr>
          <w:rFonts w:eastAsiaTheme="minorHAnsi" w:hint="eastAsia"/>
          <w:sz w:val="22"/>
        </w:rPr>
        <w:t>2)</w:t>
      </w:r>
      <w:r w:rsidRPr="007A7A64">
        <w:rPr>
          <w:rFonts w:eastAsiaTheme="minorHAnsi"/>
          <w:sz w:val="22"/>
        </w:rPr>
        <w:t xml:space="preserve"> </w:t>
      </w:r>
      <w:r w:rsidRPr="007A7A64">
        <w:rPr>
          <w:rFonts w:eastAsiaTheme="minorHAnsi" w:hint="eastAsia"/>
          <w:sz w:val="22"/>
        </w:rPr>
        <w:t>세부 사업 내용</w:t>
      </w:r>
    </w:p>
    <w:p w:rsidR="006D1D09" w:rsidRPr="007A7A64" w:rsidRDefault="006D1D09" w:rsidP="006D1D09">
      <w:pPr>
        <w:widowControl/>
        <w:wordWrap/>
        <w:autoSpaceDE/>
        <w:autoSpaceDN/>
        <w:spacing w:after="0" w:line="240" w:lineRule="auto"/>
        <w:ind w:firstLine="800"/>
        <w:textAlignment w:val="baseline"/>
        <w:rPr>
          <w:rFonts w:eastAsiaTheme="minorHAnsi" w:cs="굴림"/>
          <w:color w:val="000000"/>
          <w:kern w:val="0"/>
          <w:sz w:val="22"/>
        </w:rPr>
      </w:pPr>
      <w:r w:rsidRPr="00196894">
        <w:rPr>
          <w:rFonts w:eastAsiaTheme="minorHAnsi" w:cs="굴림" w:hint="eastAsia"/>
          <w:color w:val="000000"/>
          <w:kern w:val="0"/>
          <w:sz w:val="22"/>
        </w:rPr>
        <w:t>-</w:t>
      </w:r>
      <w:r w:rsidRPr="00196894">
        <w:rPr>
          <w:rFonts w:eastAsiaTheme="minorHAnsi" w:cs="굴림"/>
          <w:color w:val="000000"/>
          <w:kern w:val="0"/>
          <w:sz w:val="22"/>
        </w:rPr>
        <w:t xml:space="preserve"> </w:t>
      </w:r>
      <w:r w:rsidRPr="007A7A64">
        <w:rPr>
          <w:rFonts w:eastAsiaTheme="minorHAnsi" w:cs="굴림" w:hint="eastAsia"/>
          <w:color w:val="000000"/>
          <w:kern w:val="0"/>
          <w:sz w:val="22"/>
        </w:rPr>
        <w:t>대여 물품 리스트 </w:t>
      </w:r>
    </w:p>
    <w:p w:rsidR="006D1D09" w:rsidRPr="007A7A64" w:rsidRDefault="006D1D09" w:rsidP="006D1D09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 w:val="24"/>
          <w:szCs w:val="24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08"/>
        <w:gridCol w:w="1569"/>
        <w:gridCol w:w="1560"/>
        <w:gridCol w:w="1701"/>
      </w:tblGrid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품목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대여료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연체료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개수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버너</w:t>
            </w:r>
          </w:p>
        </w:tc>
        <w:tc>
          <w:tcPr>
            <w:tcW w:w="1569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6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proofErr w:type="spellStart"/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불판</w:t>
            </w:r>
            <w:proofErr w:type="spellEnd"/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6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프라이팬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4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코펠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2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집게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1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가위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아이스박스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2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202124"/>
                <w:kern w:val="0"/>
                <w:sz w:val="22"/>
              </w:rPr>
              <w:t>돗자리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8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천막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5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8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휴대용 앰프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5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마이크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lastRenderedPageBreak/>
              <w:t>릴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2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삼각대(대)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4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삼각대(소)</w:t>
            </w:r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</w:t>
            </w:r>
          </w:p>
        </w:tc>
      </w:tr>
      <w:tr w:rsidR="006D1D09" w:rsidRPr="007A7A64" w:rsidTr="00AE7BDE">
        <w:trPr>
          <w:trHeight w:val="626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proofErr w:type="spellStart"/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이젤</w:t>
            </w:r>
            <w:proofErr w:type="spellEnd"/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4</w:t>
            </w:r>
          </w:p>
        </w:tc>
      </w:tr>
      <w:tr w:rsidR="006D1D09" w:rsidRPr="007A7A64" w:rsidTr="00AE7BDE">
        <w:trPr>
          <w:trHeight w:val="780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proofErr w:type="spellStart"/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빔프로젝터</w:t>
            </w:r>
            <w:proofErr w:type="spellEnd"/>
          </w:p>
        </w:tc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300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5000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굴림"/>
                <w:kern w:val="0"/>
                <w:sz w:val="24"/>
                <w:szCs w:val="24"/>
              </w:rPr>
            </w:pPr>
            <w:r w:rsidRPr="007A7A64">
              <w:rPr>
                <w:rFonts w:eastAsiaTheme="minorHAnsi" w:cs="Arial"/>
                <w:color w:val="000000"/>
                <w:kern w:val="0"/>
                <w:sz w:val="22"/>
              </w:rPr>
              <w:t>1</w:t>
            </w:r>
          </w:p>
        </w:tc>
      </w:tr>
    </w:tbl>
    <w:p w:rsidR="006D1D09" w:rsidRPr="007A7A64" w:rsidRDefault="00BB69EB" w:rsidP="00BB69EB">
      <w:pPr>
        <w:jc w:val="center"/>
        <w:rPr>
          <w:rFonts w:eastAsiaTheme="minorHAnsi"/>
          <w:sz w:val="22"/>
        </w:rPr>
      </w:pPr>
      <w:r>
        <w:rPr>
          <w:rFonts w:eastAsiaTheme="minorHAnsi" w:hint="eastAsia"/>
          <w:sz w:val="22"/>
        </w:rPr>
        <w:t xml:space="preserve">천막 </w:t>
      </w:r>
      <w:r>
        <w:rPr>
          <w:rFonts w:eastAsiaTheme="minorHAnsi"/>
          <w:sz w:val="22"/>
        </w:rPr>
        <w:t>2</w:t>
      </w:r>
      <w:r>
        <w:rPr>
          <w:rFonts w:eastAsiaTheme="minorHAnsi" w:hint="eastAsia"/>
          <w:sz w:val="22"/>
        </w:rPr>
        <w:t>개 구입 예정입니다.</w:t>
      </w:r>
    </w:p>
    <w:p w:rsidR="006D1D09" w:rsidRPr="007A7A64" w:rsidRDefault="006D1D09" w:rsidP="006D1D09">
      <w:pPr>
        <w:rPr>
          <w:rFonts w:eastAsiaTheme="minorHAnsi"/>
          <w:sz w:val="22"/>
        </w:rPr>
      </w:pPr>
    </w:p>
    <w:p w:rsidR="006D1D09" w:rsidRPr="007A7A64" w:rsidRDefault="006D1D09" w:rsidP="006D1D09">
      <w:pPr>
        <w:rPr>
          <w:rFonts w:eastAsiaTheme="minorHAnsi"/>
          <w:b/>
          <w:sz w:val="24"/>
        </w:rPr>
      </w:pPr>
      <w:r w:rsidRPr="007A7A64">
        <w:rPr>
          <w:rFonts w:eastAsiaTheme="minorHAnsi" w:hint="eastAsia"/>
          <w:b/>
          <w:sz w:val="24"/>
        </w:rPr>
        <w:t>4.</w:t>
      </w:r>
      <w:r w:rsidRPr="007A7A64">
        <w:rPr>
          <w:rFonts w:eastAsiaTheme="minorHAnsi"/>
          <w:b/>
          <w:sz w:val="24"/>
        </w:rPr>
        <w:t xml:space="preserve"> </w:t>
      </w:r>
      <w:r w:rsidRPr="007A7A64">
        <w:rPr>
          <w:rFonts w:eastAsiaTheme="minorHAnsi" w:hint="eastAsia"/>
          <w:b/>
          <w:sz w:val="24"/>
        </w:rPr>
        <w:t>사업 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6D1D09" w:rsidRPr="007A7A64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D1D09" w:rsidRPr="007A7A64" w:rsidRDefault="006D1D09" w:rsidP="00AE7BDE">
            <w:pPr>
              <w:jc w:val="center"/>
              <w:rPr>
                <w:rFonts w:eastAsiaTheme="minorHAnsi"/>
                <w:b/>
              </w:rPr>
            </w:pPr>
            <w:r w:rsidRPr="007A7A64">
              <w:rPr>
                <w:rFonts w:eastAsiaTheme="minorHAnsi"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D1D09" w:rsidRPr="007A7A64" w:rsidRDefault="006D1D09" w:rsidP="00AE7BDE">
            <w:pPr>
              <w:jc w:val="center"/>
              <w:rPr>
                <w:rFonts w:eastAsiaTheme="minorHAnsi"/>
                <w:b/>
              </w:rPr>
            </w:pPr>
            <w:r w:rsidRPr="007A7A64">
              <w:rPr>
                <w:rFonts w:eastAsiaTheme="minorHAnsi"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D1D09" w:rsidRPr="007A7A64" w:rsidRDefault="006D1D09" w:rsidP="00AE7BDE">
            <w:pPr>
              <w:jc w:val="center"/>
              <w:rPr>
                <w:rFonts w:eastAsiaTheme="minorHAnsi"/>
                <w:b/>
              </w:rPr>
            </w:pPr>
            <w:r w:rsidRPr="007A7A64">
              <w:rPr>
                <w:rFonts w:eastAsiaTheme="minorHAnsi" w:hint="eastAsia"/>
                <w:b/>
              </w:rPr>
              <w:t>비고</w:t>
            </w:r>
          </w:p>
        </w:tc>
      </w:tr>
      <w:tr w:rsidR="006D1D09" w:rsidRPr="007A7A64" w:rsidTr="00AE7BDE">
        <w:tc>
          <w:tcPr>
            <w:tcW w:w="2912" w:type="dxa"/>
            <w:tcBorders>
              <w:top w:val="single" w:sz="4" w:space="0" w:color="auto"/>
            </w:tcBorders>
          </w:tcPr>
          <w:p w:rsidR="006D1D09" w:rsidRPr="007A7A64" w:rsidRDefault="006D1D09" w:rsidP="00AE7BDE">
            <w:pPr>
              <w:jc w:val="center"/>
              <w:rPr>
                <w:rFonts w:eastAsiaTheme="minorHAnsi"/>
              </w:rPr>
            </w:pPr>
            <w:r w:rsidRPr="007A7A64">
              <w:rPr>
                <w:rFonts w:eastAsiaTheme="minorHAnsi" w:hint="eastAsia"/>
              </w:rPr>
              <w:t>2</w:t>
            </w:r>
            <w:r w:rsidRPr="007A7A64">
              <w:rPr>
                <w:rFonts w:eastAsiaTheme="minorHAnsi"/>
              </w:rPr>
              <w:t>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8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29</w:t>
            </w:r>
            <w:r w:rsidRPr="007A7A64">
              <w:rPr>
                <w:rFonts w:eastAsiaTheme="minorHAnsi"/>
              </w:rPr>
              <w:t>~2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10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6D1D09" w:rsidRPr="007A7A64" w:rsidRDefault="006D1D09" w:rsidP="00AE7BDE">
            <w:pPr>
              <w:rPr>
                <w:rFonts w:eastAsiaTheme="minorHAnsi"/>
              </w:rPr>
            </w:pPr>
            <w:r>
              <w:rPr>
                <w:rFonts w:eastAsiaTheme="minorHAnsi" w:hint="eastAsia"/>
              </w:rPr>
              <w:t xml:space="preserve">가을학기 </w:t>
            </w:r>
            <w:r>
              <w:rPr>
                <w:rFonts w:eastAsiaTheme="minorHAnsi"/>
              </w:rPr>
              <w:t>1</w:t>
            </w:r>
            <w:r>
              <w:rPr>
                <w:rFonts w:eastAsiaTheme="minorHAnsi" w:hint="eastAsia"/>
              </w:rPr>
              <w:t>차 대여사업 진행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6D1D09" w:rsidRPr="007A7A64" w:rsidRDefault="006D1D09" w:rsidP="00AE7BDE">
            <w:pPr>
              <w:rPr>
                <w:rFonts w:eastAsiaTheme="minorHAnsi"/>
              </w:rPr>
            </w:pPr>
          </w:p>
        </w:tc>
      </w:tr>
      <w:tr w:rsidR="006D1D09" w:rsidRPr="007A7A64" w:rsidTr="00AE7BDE">
        <w:tc>
          <w:tcPr>
            <w:tcW w:w="2912" w:type="dxa"/>
          </w:tcPr>
          <w:p w:rsidR="006D1D09" w:rsidRPr="007A7A64" w:rsidRDefault="006D1D09" w:rsidP="00AE7BDE">
            <w:pPr>
              <w:jc w:val="center"/>
              <w:rPr>
                <w:rFonts w:eastAsiaTheme="minorHAnsi"/>
              </w:rPr>
            </w:pPr>
            <w:r w:rsidRPr="007A7A64">
              <w:rPr>
                <w:rFonts w:eastAsiaTheme="minorHAnsi" w:hint="eastAsia"/>
              </w:rPr>
              <w:t>2</w:t>
            </w:r>
            <w:r w:rsidRPr="007A7A64">
              <w:rPr>
                <w:rFonts w:eastAsiaTheme="minorHAnsi"/>
              </w:rPr>
              <w:t>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8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29</w:t>
            </w:r>
            <w:r w:rsidRPr="007A7A64">
              <w:rPr>
                <w:rFonts w:eastAsiaTheme="minorHAnsi"/>
              </w:rPr>
              <w:t>~2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10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7</w:t>
            </w:r>
          </w:p>
        </w:tc>
        <w:tc>
          <w:tcPr>
            <w:tcW w:w="2912" w:type="dxa"/>
          </w:tcPr>
          <w:p w:rsidR="006D1D09" w:rsidRPr="007A7A64" w:rsidRDefault="006D1D09" w:rsidP="00AE7BDE">
            <w:pPr>
              <w:rPr>
                <w:rFonts w:eastAsiaTheme="minorHAnsi"/>
              </w:rPr>
            </w:pPr>
            <w:r>
              <w:rPr>
                <w:rFonts w:eastAsiaTheme="minorHAnsi" w:hint="eastAsia"/>
              </w:rPr>
              <w:t>대여사업 휴무</w:t>
            </w:r>
          </w:p>
        </w:tc>
        <w:tc>
          <w:tcPr>
            <w:tcW w:w="2913" w:type="dxa"/>
          </w:tcPr>
          <w:p w:rsidR="006D1D09" w:rsidRPr="007A7A64" w:rsidRDefault="006D1D09" w:rsidP="00AE7BDE">
            <w:pPr>
              <w:rPr>
                <w:rFonts w:eastAsiaTheme="minorHAnsi"/>
              </w:rPr>
            </w:pPr>
            <w:r>
              <w:rPr>
                <w:rFonts w:eastAsiaTheme="minorHAnsi" w:hint="eastAsia"/>
              </w:rPr>
              <w:t>중간고사 기간 상근 휴무</w:t>
            </w:r>
          </w:p>
        </w:tc>
      </w:tr>
      <w:tr w:rsidR="006D1D09" w:rsidRPr="007A7A64" w:rsidTr="00AE7BDE">
        <w:tc>
          <w:tcPr>
            <w:tcW w:w="2912" w:type="dxa"/>
            <w:tcBorders>
              <w:bottom w:val="single" w:sz="12" w:space="0" w:color="auto"/>
            </w:tcBorders>
          </w:tcPr>
          <w:p w:rsidR="006D1D09" w:rsidRPr="007A7A64" w:rsidRDefault="006D1D09" w:rsidP="00AE7BDE">
            <w:pPr>
              <w:jc w:val="center"/>
              <w:rPr>
                <w:rFonts w:eastAsiaTheme="minorHAnsi"/>
              </w:rPr>
            </w:pPr>
            <w:r w:rsidRPr="007A7A64">
              <w:rPr>
                <w:rFonts w:eastAsiaTheme="minorHAnsi" w:hint="eastAsia"/>
              </w:rPr>
              <w:t>2</w:t>
            </w:r>
            <w:r w:rsidRPr="007A7A64">
              <w:rPr>
                <w:rFonts w:eastAsiaTheme="minorHAnsi"/>
              </w:rPr>
              <w:t>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8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29</w:t>
            </w:r>
            <w:r w:rsidRPr="007A7A64">
              <w:rPr>
                <w:rFonts w:eastAsiaTheme="minorHAnsi"/>
              </w:rPr>
              <w:t>~20</w:t>
            </w:r>
            <w:r>
              <w:rPr>
                <w:rFonts w:eastAsiaTheme="minorHAnsi"/>
              </w:rPr>
              <w:t>22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10</w:t>
            </w:r>
            <w:r w:rsidRPr="007A7A64">
              <w:rPr>
                <w:rFonts w:eastAsiaTheme="minorHAnsi"/>
              </w:rPr>
              <w:t>.</w:t>
            </w:r>
            <w:r>
              <w:rPr>
                <w:rFonts w:eastAsiaTheme="minorHAnsi"/>
              </w:rPr>
              <w:t>07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6D1D09" w:rsidRPr="007A7A64" w:rsidRDefault="006D1D09" w:rsidP="00AE7BDE">
            <w:pPr>
              <w:rPr>
                <w:rFonts w:eastAsiaTheme="minorHAnsi"/>
              </w:rPr>
            </w:pPr>
            <w:r>
              <w:rPr>
                <w:rFonts w:eastAsiaTheme="minorHAnsi" w:hint="eastAsia"/>
              </w:rPr>
              <w:t xml:space="preserve">가을학기 </w:t>
            </w:r>
            <w:r>
              <w:rPr>
                <w:rFonts w:eastAsiaTheme="minorHAnsi"/>
              </w:rPr>
              <w:t>2</w:t>
            </w:r>
            <w:r>
              <w:rPr>
                <w:rFonts w:eastAsiaTheme="minorHAnsi" w:hint="eastAsia"/>
              </w:rPr>
              <w:t>차 대여사업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6D1D09" w:rsidRPr="007A7A64" w:rsidRDefault="006D1D09" w:rsidP="00AE7BDE">
            <w:pPr>
              <w:rPr>
                <w:rFonts w:eastAsiaTheme="minorHAnsi"/>
              </w:rPr>
            </w:pPr>
          </w:p>
        </w:tc>
      </w:tr>
    </w:tbl>
    <w:p w:rsidR="006D1D09" w:rsidRPr="007A7A64" w:rsidRDefault="006D1D09" w:rsidP="006D1D09">
      <w:pPr>
        <w:rPr>
          <w:rFonts w:eastAsiaTheme="minorHAnsi"/>
        </w:rPr>
      </w:pPr>
    </w:p>
    <w:p w:rsidR="006D1D09" w:rsidRPr="007A7A64" w:rsidRDefault="006D1D09" w:rsidP="006D1D09">
      <w:pPr>
        <w:rPr>
          <w:rFonts w:eastAsiaTheme="minorHAnsi"/>
        </w:rPr>
      </w:pPr>
    </w:p>
    <w:p w:rsidR="006D1D09" w:rsidRPr="007A7A64" w:rsidRDefault="006D1D09" w:rsidP="006D1D09">
      <w:pPr>
        <w:rPr>
          <w:rFonts w:eastAsiaTheme="minorHAnsi"/>
          <w:b/>
          <w:sz w:val="24"/>
        </w:rPr>
      </w:pPr>
      <w:r w:rsidRPr="007A7A64">
        <w:rPr>
          <w:rFonts w:eastAsiaTheme="minorHAnsi" w:hint="eastAsia"/>
          <w:b/>
          <w:sz w:val="24"/>
        </w:rPr>
        <w:t>5.</w:t>
      </w:r>
      <w:r w:rsidRPr="007A7A64">
        <w:rPr>
          <w:rFonts w:eastAsiaTheme="minorHAnsi"/>
          <w:b/>
          <w:sz w:val="24"/>
        </w:rPr>
        <w:t xml:space="preserve"> </w:t>
      </w:r>
      <w:r w:rsidRPr="007A7A64">
        <w:rPr>
          <w:rFonts w:eastAsiaTheme="minorHAnsi" w:hint="eastAsia"/>
          <w:b/>
          <w:sz w:val="24"/>
        </w:rPr>
        <w:t>사업 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971"/>
        <w:gridCol w:w="490"/>
        <w:gridCol w:w="1681"/>
        <w:gridCol w:w="490"/>
        <w:gridCol w:w="1948"/>
        <w:gridCol w:w="1432"/>
        <w:gridCol w:w="898"/>
        <w:gridCol w:w="490"/>
      </w:tblGrid>
      <w:tr w:rsidR="006D1D09" w:rsidRPr="007A7A64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 w:rsidRPr="007A7A64">
              <w:rPr>
                <w:rFonts w:eastAsiaTheme="minorHAnsi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6D1D09" w:rsidRPr="007A7A64" w:rsidTr="00AE7BDE">
        <w:trPr>
          <w:trHeight w:val="27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대여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대여물품 구입 및 수리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>
              <w:rPr>
                <w:rFonts w:eastAsiaTheme="minorHAnsi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eastAsiaTheme="minorHAnsi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color w:val="000000"/>
                <w:kern w:val="0"/>
                <w:szCs w:val="20"/>
              </w:rPr>
              <w:t>₩</w:t>
            </w:r>
            <w:r w:rsidR="00BB69EB">
              <w:rPr>
                <w:rFonts w:eastAsiaTheme="minorHAnsi" w:cs="Arial"/>
                <w:color w:val="000000"/>
                <w:kern w:val="0"/>
                <w:szCs w:val="20"/>
              </w:rPr>
              <w:t>7400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color w:val="000000"/>
                <w:kern w:val="0"/>
                <w:szCs w:val="20"/>
              </w:rPr>
              <w:t>₩</w:t>
            </w:r>
            <w:r w:rsidR="00BB69EB">
              <w:rPr>
                <w:rFonts w:eastAsiaTheme="minorHAnsi" w:cs="Arial"/>
                <w:color w:val="000000"/>
                <w:kern w:val="0"/>
                <w:szCs w:val="20"/>
              </w:rPr>
              <w:t>50</w:t>
            </w:r>
            <w:r w:rsidRPr="007A7A64">
              <w:rPr>
                <w:rFonts w:eastAsiaTheme="minorHAnsi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>
              <w:rPr>
                <w:rFonts w:eastAsiaTheme="minorHAnsi" w:cs="Arial"/>
                <w:color w:val="000000"/>
                <w:kern w:val="0"/>
                <w:szCs w:val="20"/>
              </w:rPr>
              <w:t>6756.8</w:t>
            </w:r>
            <w:r w:rsidR="006D1D09" w:rsidRPr="007A7A64">
              <w:rPr>
                <w:rFonts w:eastAsiaTheme="minorHAnsi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6D1D09" w:rsidRPr="007A7A64" w:rsidRDefault="00FC01B5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>
              <w:rPr>
                <w:rFonts w:eastAsiaTheme="minorHAnsi" w:cs="Arial" w:hint="eastAsia"/>
                <w:color w:val="000000"/>
                <w:kern w:val="0"/>
                <w:szCs w:val="20"/>
              </w:rPr>
              <w:t xml:space="preserve">천막 </w:t>
            </w:r>
            <w:r w:rsidR="00BB69EB">
              <w:rPr>
                <w:rFonts w:eastAsiaTheme="minorHAnsi" w:cs="Arial"/>
                <w:color w:val="000000"/>
                <w:kern w:val="0"/>
                <w:szCs w:val="20"/>
              </w:rPr>
              <w:t>2</w:t>
            </w:r>
            <w:r w:rsidR="00BB69EB">
              <w:rPr>
                <w:rFonts w:eastAsiaTheme="minorHAnsi" w:cs="Arial" w:hint="eastAsia"/>
                <w:color w:val="000000"/>
                <w:kern w:val="0"/>
                <w:szCs w:val="20"/>
              </w:rPr>
              <w:t xml:space="preserve">개 </w:t>
            </w:r>
            <w:r>
              <w:rPr>
                <w:rFonts w:eastAsiaTheme="minorHAnsi" w:cs="Arial" w:hint="eastAsia"/>
                <w:color w:val="000000"/>
                <w:kern w:val="0"/>
                <w:szCs w:val="20"/>
              </w:rPr>
              <w:t>구입 예정</w:t>
            </w:r>
          </w:p>
        </w:tc>
      </w:tr>
      <w:tr w:rsidR="006D1D09" w:rsidRPr="007A7A64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</w:p>
        </w:tc>
        <w:tc>
          <w:tcPr>
            <w:tcW w:w="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보증금 환급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>
              <w:rPr>
                <w:rFonts w:eastAsiaTheme="minorHAnsi" w:cs="Arial" w:hint="eastAsia"/>
                <w:color w:val="000000"/>
                <w:kern w:val="0"/>
                <w:szCs w:val="20"/>
              </w:rPr>
              <w:t>E</w:t>
            </w:r>
            <w:r>
              <w:rPr>
                <w:rFonts w:eastAsiaTheme="minorHAnsi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color w:val="000000"/>
                <w:kern w:val="0"/>
                <w:szCs w:val="20"/>
              </w:rPr>
              <w:t>₩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 w:hint="eastAsia"/>
                <w:color w:val="000000"/>
                <w:kern w:val="0"/>
                <w:szCs w:val="20"/>
              </w:rPr>
              <w:t>-</w:t>
            </w:r>
            <w:r w:rsidR="00FC01B5">
              <w:rPr>
                <w:rFonts w:eastAsiaTheme="minorHAnsi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</w:p>
        </w:tc>
      </w:tr>
      <w:tr w:rsidR="006D1D09" w:rsidRPr="007A7A64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</w:p>
        </w:tc>
        <w:tc>
          <w:tcPr>
            <w:tcW w:w="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color w:val="000000"/>
                <w:kern w:val="0"/>
                <w:szCs w:val="20"/>
              </w:rPr>
            </w:pPr>
          </w:p>
        </w:tc>
        <w:tc>
          <w:tcPr>
            <w:tcW w:w="26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B69EB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7400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B69EB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55</w:t>
            </w:r>
            <w:r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FC01B5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7</w:t>
            </w:r>
            <w:r w:rsidR="00BB69EB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432.4</w:t>
            </w:r>
            <w:r w:rsidR="006D1D09" w:rsidRPr="007A7A64"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D1D09" w:rsidRPr="007A7A64" w:rsidRDefault="006D1D09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62781" w:rsidRDefault="00062781" w:rsidP="008F1FC7"/>
    <w:p w:rsidR="00675D81" w:rsidRDefault="00675D81" w:rsidP="008F1FC7"/>
    <w:p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F4093F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F4093F" w:rsidRPr="009B1E15" w:rsidRDefault="00F4093F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F4093F" w:rsidRPr="009B1E15" w:rsidRDefault="00F4093F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F4093F" w:rsidRPr="009B1E15" w:rsidRDefault="00F4093F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2(학기말 택배)</w:t>
            </w:r>
          </w:p>
        </w:tc>
      </w:tr>
    </w:tbl>
    <w:p w:rsidR="00F4093F" w:rsidRDefault="00F4093F" w:rsidP="00F4093F"/>
    <w:p w:rsidR="00F4093F" w:rsidRDefault="00F4093F" w:rsidP="00F4093F"/>
    <w:p w:rsidR="00F4093F" w:rsidRPr="0029157A" w:rsidRDefault="00F4093F" w:rsidP="00F4093F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F4093F" w:rsidTr="00AE7BDE">
        <w:tc>
          <w:tcPr>
            <w:tcW w:w="226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택배 회사(롯데 글로벌 </w:t>
            </w:r>
            <w:proofErr w:type="spellStart"/>
            <w:r>
              <w:rPr>
                <w:rFonts w:hint="eastAsia"/>
                <w:sz w:val="22"/>
              </w:rPr>
              <w:t>로지스</w:t>
            </w:r>
            <w:proofErr w:type="spellEnd"/>
            <w:r>
              <w:rPr>
                <w:rFonts w:hint="eastAsia"/>
                <w:sz w:val="22"/>
              </w:rPr>
              <w:t xml:space="preserve">)와의 협업을 통한 학기말 기숙사 </w:t>
            </w:r>
            <w:proofErr w:type="spellStart"/>
            <w:r>
              <w:rPr>
                <w:rFonts w:hint="eastAsia"/>
                <w:sz w:val="22"/>
              </w:rPr>
              <w:t>퇴소에</w:t>
            </w:r>
            <w:proofErr w:type="spellEnd"/>
            <w:r>
              <w:rPr>
                <w:rFonts w:hint="eastAsia"/>
                <w:sz w:val="22"/>
              </w:rPr>
              <w:t xml:space="preserve"> 도움 제공</w:t>
            </w:r>
          </w:p>
        </w:tc>
      </w:tr>
      <w:tr w:rsidR="00F4093F" w:rsidTr="00AE7BDE">
        <w:tc>
          <w:tcPr>
            <w:tcW w:w="226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1.15~2022.12.13</w:t>
            </w:r>
          </w:p>
        </w:tc>
      </w:tr>
      <w:tr w:rsidR="00F4093F" w:rsidTr="00AE7BDE">
        <w:tc>
          <w:tcPr>
            <w:tcW w:w="226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2.14~2022.12.20</w:t>
            </w:r>
          </w:p>
        </w:tc>
      </w:tr>
      <w:tr w:rsidR="00F4093F" w:rsidTr="00AE7BDE">
        <w:tc>
          <w:tcPr>
            <w:tcW w:w="226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85,000</w:t>
            </w:r>
          </w:p>
        </w:tc>
      </w:tr>
      <w:tr w:rsidR="00F4093F" w:rsidTr="00AE7BDE">
        <w:tc>
          <w:tcPr>
            <w:tcW w:w="226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F4093F" w:rsidRPr="00062781" w:rsidRDefault="00F4093F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사무국/</w:t>
            </w:r>
            <w:proofErr w:type="spellStart"/>
            <w:r>
              <w:rPr>
                <w:rFonts w:hint="eastAsia"/>
                <w:sz w:val="22"/>
              </w:rPr>
              <w:t>천다호</w:t>
            </w:r>
            <w:proofErr w:type="spellEnd"/>
          </w:p>
        </w:tc>
      </w:tr>
    </w:tbl>
    <w:p w:rsidR="00F4093F" w:rsidRDefault="00F4093F" w:rsidP="00F4093F"/>
    <w:p w:rsidR="00F4093F" w:rsidRDefault="00F4093F" w:rsidP="00F4093F"/>
    <w:p w:rsidR="00F4093F" w:rsidRDefault="00F4093F" w:rsidP="00F4093F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F4093F" w:rsidRPr="00092509" w:rsidRDefault="00F4093F" w:rsidP="00F4093F">
      <w:pPr>
        <w:rPr>
          <w:sz w:val="24"/>
        </w:rPr>
      </w:pPr>
      <w:r>
        <w:rPr>
          <w:rFonts w:hint="eastAsia"/>
          <w:sz w:val="24"/>
        </w:rPr>
        <w:t xml:space="preserve"> 학생들이 학교에서 각자의 집으로 짐을 보내기 위해서는 교내 우체국을 이용해야 하는데,</w:t>
      </w:r>
      <w:r>
        <w:rPr>
          <w:sz w:val="24"/>
        </w:rPr>
        <w:t xml:space="preserve"> </w:t>
      </w:r>
      <w:r>
        <w:rPr>
          <w:rFonts w:hint="eastAsia"/>
          <w:sz w:val="24"/>
        </w:rPr>
        <w:t>절차가 복잡할 뿐 만 아니라 무거운 짐을 직접 우체국으로 옮겨야 하는 번거로움이 있다.</w:t>
      </w:r>
      <w:r>
        <w:rPr>
          <w:sz w:val="24"/>
        </w:rPr>
        <w:t xml:space="preserve"> </w:t>
      </w:r>
      <w:r>
        <w:rPr>
          <w:rFonts w:hint="eastAsia"/>
          <w:sz w:val="24"/>
        </w:rPr>
        <w:t>또한 택배 박스를 구하는</w:t>
      </w:r>
      <w:r w:rsidR="003908E9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데에 있어서도 많은 불편이 있기 때문에,</w:t>
      </w:r>
      <w:r>
        <w:rPr>
          <w:sz w:val="24"/>
        </w:rPr>
        <w:t xml:space="preserve"> </w:t>
      </w:r>
      <w:r>
        <w:rPr>
          <w:rFonts w:hint="eastAsia"/>
          <w:sz w:val="24"/>
        </w:rPr>
        <w:t>학생복지위원회 측에서 학기말 기숙사 택배 사업을 진행하고자 한다.</w:t>
      </w:r>
    </w:p>
    <w:p w:rsidR="00F4093F" w:rsidRDefault="00F4093F" w:rsidP="00F4093F">
      <w:pPr>
        <w:rPr>
          <w:b/>
          <w:sz w:val="24"/>
        </w:rPr>
      </w:pPr>
    </w:p>
    <w:p w:rsidR="00F4093F" w:rsidRDefault="00F4093F" w:rsidP="00F4093F">
      <w:pPr>
        <w:rPr>
          <w:b/>
          <w:sz w:val="24"/>
        </w:rPr>
      </w:pPr>
    </w:p>
    <w:p w:rsidR="00F4093F" w:rsidRPr="008A6F11" w:rsidRDefault="00F4093F" w:rsidP="00F4093F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F4093F" w:rsidRDefault="00F4093F" w:rsidP="00F4093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F4093F" w:rsidRDefault="00F4093F" w:rsidP="00F4093F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기숙사 거주중인 모든 학생</w:t>
      </w:r>
    </w:p>
    <w:p w:rsidR="00F4093F" w:rsidRDefault="00F4093F" w:rsidP="00F4093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F4093F" w:rsidRDefault="00F4093F" w:rsidP="00F4093F">
      <w:pPr>
        <w:rPr>
          <w:sz w:val="22"/>
        </w:rPr>
      </w:pPr>
      <w:r>
        <w:rPr>
          <w:sz w:val="22"/>
        </w:rPr>
        <w:t xml:space="preserve">    </w:t>
      </w:r>
      <w:r>
        <w:rPr>
          <w:rFonts w:hint="eastAsia"/>
          <w:sz w:val="22"/>
        </w:rPr>
        <w:t>택배 박스 판매,</w:t>
      </w:r>
      <w:r>
        <w:rPr>
          <w:sz w:val="22"/>
        </w:rPr>
        <w:t xml:space="preserve"> </w:t>
      </w:r>
      <w:r>
        <w:rPr>
          <w:rFonts w:hint="eastAsia"/>
          <w:sz w:val="22"/>
        </w:rPr>
        <w:t>운송장 제공,</w:t>
      </w:r>
      <w:r>
        <w:rPr>
          <w:sz w:val="22"/>
        </w:rPr>
        <w:t xml:space="preserve"> </w:t>
      </w:r>
      <w:r>
        <w:rPr>
          <w:rFonts w:hint="eastAsia"/>
          <w:sz w:val="22"/>
        </w:rPr>
        <w:t>택배 수거 등의 편의를 제공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택배박스 판매와 운</w:t>
      </w:r>
      <w:r>
        <w:rPr>
          <w:rFonts w:hint="eastAsia"/>
          <w:sz w:val="22"/>
        </w:rPr>
        <w:lastRenderedPageBreak/>
        <w:t>송장</w:t>
      </w:r>
      <w:r>
        <w:rPr>
          <w:sz w:val="22"/>
        </w:rPr>
        <w:t xml:space="preserve"> </w:t>
      </w:r>
      <w:r>
        <w:rPr>
          <w:rFonts w:hint="eastAsia"/>
          <w:sz w:val="22"/>
        </w:rPr>
        <w:t>사업은 가을학기 종강 직전에 이루어지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택배 수거는 종강 직후 진행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기숙사 택배 사업을 이용하는 학생들은 기숙사 앞에서 택배 박스와 운송장을 구한 이후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짐을 싸서 기숙사 </w:t>
      </w:r>
      <w:r>
        <w:rPr>
          <w:sz w:val="22"/>
        </w:rPr>
        <w:t>1</w:t>
      </w:r>
      <w:r>
        <w:rPr>
          <w:rFonts w:hint="eastAsia"/>
          <w:sz w:val="22"/>
        </w:rPr>
        <w:t>층에 내려놓기만 하면 안전하게 짐을 학교에서 집으로 보낼 수 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추가로 학생들에게 세부사항 안내를 해주기 위해 포스터를 제작해 학교 곳곳에 부착한다.</w:t>
      </w:r>
    </w:p>
    <w:p w:rsidR="00F4093F" w:rsidRDefault="00F4093F" w:rsidP="00F4093F">
      <w:pPr>
        <w:rPr>
          <w:sz w:val="22"/>
        </w:rPr>
      </w:pPr>
    </w:p>
    <w:p w:rsidR="00F4093F" w:rsidRPr="00DF71B3" w:rsidRDefault="00F4093F" w:rsidP="00F4093F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F4093F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4093F" w:rsidRPr="00062781" w:rsidRDefault="00F4093F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4093F" w:rsidRPr="00062781" w:rsidRDefault="00F4093F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4093F" w:rsidRPr="00062781" w:rsidRDefault="00F4093F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F4093F" w:rsidTr="00AE7BDE">
        <w:tc>
          <w:tcPr>
            <w:tcW w:w="2912" w:type="dxa"/>
            <w:tcBorders>
              <w:top w:val="single" w:sz="4" w:space="0" w:color="auto"/>
            </w:tcBorders>
          </w:tcPr>
          <w:p w:rsidR="00F4093F" w:rsidRDefault="00F4093F" w:rsidP="00AE7BDE">
            <w:pPr>
              <w:jc w:val="center"/>
            </w:pPr>
            <w:r>
              <w:t>2022.11.01~2022.11.14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F4093F" w:rsidRDefault="00F4093F" w:rsidP="00AE7BDE">
            <w:r>
              <w:rPr>
                <w:rFonts w:hint="eastAsia"/>
              </w:rPr>
              <w:t>사업 세부사항 확정</w:t>
            </w:r>
            <w:r>
              <w:br/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F4093F" w:rsidRPr="001D248D" w:rsidRDefault="00F4093F" w:rsidP="00AE7BDE">
            <w:r>
              <w:rPr>
                <w:rFonts w:hint="eastAsia"/>
              </w:rPr>
              <w:t xml:space="preserve">택배 회사(롯데 글로벌 </w:t>
            </w:r>
            <w:proofErr w:type="spellStart"/>
            <w:r>
              <w:rPr>
                <w:rFonts w:hint="eastAsia"/>
              </w:rPr>
              <w:t>로지스</w:t>
            </w:r>
            <w:proofErr w:type="spellEnd"/>
            <w:r>
              <w:rPr>
                <w:rFonts w:hint="eastAsia"/>
              </w:rPr>
              <w:t>)와 미팅 진행</w:t>
            </w:r>
          </w:p>
        </w:tc>
      </w:tr>
      <w:tr w:rsidR="00F4093F" w:rsidTr="00AE7BDE">
        <w:tc>
          <w:tcPr>
            <w:tcW w:w="2912" w:type="dxa"/>
          </w:tcPr>
          <w:p w:rsidR="00F4093F" w:rsidRPr="00062781" w:rsidRDefault="00F4093F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15~2022.11.30</w:t>
            </w:r>
          </w:p>
        </w:tc>
        <w:tc>
          <w:tcPr>
            <w:tcW w:w="2912" w:type="dxa"/>
          </w:tcPr>
          <w:p w:rsidR="00F4093F" w:rsidRPr="00062781" w:rsidRDefault="00F4093F" w:rsidP="00AE7BDE">
            <w:r>
              <w:rPr>
                <w:rFonts w:hint="eastAsia"/>
              </w:rPr>
              <w:t>포스터 제작 및 주문</w:t>
            </w:r>
          </w:p>
        </w:tc>
        <w:tc>
          <w:tcPr>
            <w:tcW w:w="2913" w:type="dxa"/>
          </w:tcPr>
          <w:p w:rsidR="00F4093F" w:rsidRPr="001D248D" w:rsidRDefault="00F4093F" w:rsidP="00AE7BDE"/>
        </w:tc>
      </w:tr>
      <w:tr w:rsidR="00F4093F" w:rsidTr="00AE7BDE">
        <w:tc>
          <w:tcPr>
            <w:tcW w:w="2912" w:type="dxa"/>
          </w:tcPr>
          <w:p w:rsidR="00F4093F" w:rsidRPr="00062781" w:rsidRDefault="00F4093F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31~2022.12.06</w:t>
            </w:r>
          </w:p>
        </w:tc>
        <w:tc>
          <w:tcPr>
            <w:tcW w:w="2912" w:type="dxa"/>
          </w:tcPr>
          <w:p w:rsidR="00F4093F" w:rsidRPr="00062781" w:rsidRDefault="00F4093F" w:rsidP="00AE7BDE">
            <w:r>
              <w:rPr>
                <w:rFonts w:hint="eastAsia"/>
              </w:rPr>
              <w:t>포스터 부착</w:t>
            </w:r>
          </w:p>
        </w:tc>
        <w:tc>
          <w:tcPr>
            <w:tcW w:w="2913" w:type="dxa"/>
          </w:tcPr>
          <w:p w:rsidR="00F4093F" w:rsidRPr="00062781" w:rsidRDefault="00F4093F" w:rsidP="00AE7BDE"/>
        </w:tc>
      </w:tr>
      <w:tr w:rsidR="00F4093F" w:rsidTr="00AE7BDE">
        <w:tc>
          <w:tcPr>
            <w:tcW w:w="2912" w:type="dxa"/>
          </w:tcPr>
          <w:p w:rsidR="00F4093F" w:rsidRPr="00062781" w:rsidRDefault="00F4093F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14~2022.12.16</w:t>
            </w:r>
          </w:p>
        </w:tc>
        <w:tc>
          <w:tcPr>
            <w:tcW w:w="2912" w:type="dxa"/>
          </w:tcPr>
          <w:p w:rsidR="00F4093F" w:rsidRPr="00062781" w:rsidRDefault="00F4093F" w:rsidP="00AE7BDE">
            <w:r>
              <w:rPr>
                <w:rFonts w:hint="eastAsia"/>
              </w:rPr>
              <w:t>택배 박스 판매 및 운송장 배부</w:t>
            </w:r>
          </w:p>
        </w:tc>
        <w:tc>
          <w:tcPr>
            <w:tcW w:w="2913" w:type="dxa"/>
          </w:tcPr>
          <w:p w:rsidR="00F4093F" w:rsidRPr="00062781" w:rsidRDefault="00F4093F" w:rsidP="00AE7BDE"/>
        </w:tc>
      </w:tr>
      <w:tr w:rsidR="00F4093F" w:rsidTr="00AE7BDE">
        <w:tc>
          <w:tcPr>
            <w:tcW w:w="2912" w:type="dxa"/>
            <w:tcBorders>
              <w:bottom w:val="single" w:sz="12" w:space="0" w:color="auto"/>
            </w:tcBorders>
          </w:tcPr>
          <w:p w:rsidR="00F4093F" w:rsidRDefault="00F4093F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17~2022.12.2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F4093F" w:rsidRDefault="00F4093F" w:rsidP="00AE7BDE">
            <w:r>
              <w:rPr>
                <w:rFonts w:hint="eastAsia"/>
              </w:rPr>
              <w:t>택배 수거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F4093F" w:rsidRPr="00062781" w:rsidRDefault="00F4093F" w:rsidP="00AE7BDE"/>
        </w:tc>
      </w:tr>
    </w:tbl>
    <w:p w:rsidR="00F4093F" w:rsidRDefault="00F4093F" w:rsidP="00F4093F"/>
    <w:p w:rsidR="00F4093F" w:rsidRDefault="00F4093F" w:rsidP="00F4093F"/>
    <w:p w:rsidR="00F4093F" w:rsidRDefault="00F4093F" w:rsidP="00F4093F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490"/>
        <w:gridCol w:w="1351"/>
        <w:gridCol w:w="490"/>
        <w:gridCol w:w="1145"/>
        <w:gridCol w:w="1019"/>
        <w:gridCol w:w="782"/>
        <w:gridCol w:w="2121"/>
      </w:tblGrid>
      <w:tr w:rsidR="0011305D" w:rsidRPr="00626527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11305D" w:rsidRPr="00626527" w:rsidTr="00AE7BDE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포스터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대자보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현수막 제작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4,7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.4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F4093F" w:rsidRPr="00626527" w:rsidRDefault="0011305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1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코드를 여러 사업에서 사용하여 사업별 결산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예산을 기입함</w:t>
            </w:r>
          </w:p>
        </w:tc>
      </w:tr>
      <w:tr w:rsidR="0011305D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5,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F4093F" w:rsidRPr="00626527" w:rsidRDefault="00F4093F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46E5E" w:rsidRDefault="00546E5E" w:rsidP="00546E5E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5249D8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5249D8" w:rsidRPr="009B1E15" w:rsidRDefault="005249D8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5249D8" w:rsidRPr="009B1E15" w:rsidRDefault="005249D8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5249D8" w:rsidRPr="009B1E15" w:rsidRDefault="005249D8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3</w:t>
            </w:r>
            <w:r>
              <w:rPr>
                <w:rFonts w:hint="eastAsia"/>
                <w:b/>
                <w:sz w:val="36"/>
                <w:szCs w:val="20"/>
              </w:rPr>
              <w:t>(설문조사)</w:t>
            </w:r>
          </w:p>
        </w:tc>
      </w:tr>
    </w:tbl>
    <w:p w:rsidR="005249D8" w:rsidRDefault="005249D8" w:rsidP="005249D8"/>
    <w:p w:rsidR="005249D8" w:rsidRDefault="005249D8" w:rsidP="005249D8"/>
    <w:p w:rsidR="005249D8" w:rsidRPr="0029157A" w:rsidRDefault="005249D8" w:rsidP="005249D8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249D8" w:rsidTr="00AE7BDE">
        <w:tc>
          <w:tcPr>
            <w:tcW w:w="226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비대면</w:t>
            </w:r>
            <w:proofErr w:type="spellEnd"/>
            <w:r>
              <w:rPr>
                <w:rFonts w:hint="eastAsia"/>
                <w:sz w:val="22"/>
              </w:rPr>
              <w:t xml:space="preserve"> 비실시간</w:t>
            </w:r>
          </w:p>
        </w:tc>
      </w:tr>
      <w:tr w:rsidR="005249D8" w:rsidTr="00AE7BDE">
        <w:tc>
          <w:tcPr>
            <w:tcW w:w="226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9~2022.09.07</w:t>
            </w:r>
          </w:p>
        </w:tc>
      </w:tr>
      <w:tr w:rsidR="005249D8" w:rsidTr="00AE7BDE">
        <w:tc>
          <w:tcPr>
            <w:tcW w:w="226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9~2022.12.30</w:t>
            </w:r>
          </w:p>
        </w:tc>
      </w:tr>
      <w:tr w:rsidR="005249D8" w:rsidTr="00AE7BDE">
        <w:tc>
          <w:tcPr>
            <w:tcW w:w="226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5249D8" w:rsidRPr="00527ECC" w:rsidRDefault="005249D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설문조사 홍보 이벤트 예산 90</w:t>
            </w:r>
            <w:r>
              <w:rPr>
                <w:sz w:val="22"/>
              </w:rPr>
              <w:t>000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5249D8" w:rsidTr="00AE7BDE">
        <w:tc>
          <w:tcPr>
            <w:tcW w:w="226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249D8" w:rsidRPr="00062781" w:rsidRDefault="005249D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사무국/</w:t>
            </w:r>
            <w:proofErr w:type="spellStart"/>
            <w:r>
              <w:rPr>
                <w:rFonts w:hint="eastAsia"/>
                <w:sz w:val="22"/>
              </w:rPr>
              <w:t>정인혁</w:t>
            </w:r>
            <w:proofErr w:type="spellEnd"/>
          </w:p>
        </w:tc>
      </w:tr>
    </w:tbl>
    <w:p w:rsidR="005249D8" w:rsidRDefault="005249D8" w:rsidP="005249D8"/>
    <w:p w:rsidR="005249D8" w:rsidRDefault="005249D8" w:rsidP="005249D8"/>
    <w:p w:rsidR="005249D8" w:rsidRDefault="005249D8" w:rsidP="005249D8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5249D8" w:rsidRDefault="005249D8" w:rsidP="005249D8">
      <w:pPr>
        <w:ind w:left="240" w:hangingChars="100" w:hanging="240"/>
        <w:rPr>
          <w:bCs/>
          <w:sz w:val="24"/>
        </w:rPr>
      </w:pPr>
      <w:r>
        <w:rPr>
          <w:b/>
          <w:sz w:val="24"/>
        </w:rPr>
        <w:t xml:space="preserve">   </w:t>
      </w:r>
      <w:r>
        <w:rPr>
          <w:rFonts w:hint="eastAsia"/>
          <w:bCs/>
          <w:sz w:val="24"/>
        </w:rPr>
        <w:t xml:space="preserve">학생복지위원회는 </w:t>
      </w:r>
      <w:r>
        <w:rPr>
          <w:bCs/>
          <w:sz w:val="24"/>
        </w:rPr>
        <w:t xml:space="preserve">KAIST </w:t>
      </w:r>
      <w:r>
        <w:rPr>
          <w:rFonts w:hint="eastAsia"/>
          <w:bCs/>
          <w:sz w:val="24"/>
        </w:rPr>
        <w:t>학우들의 복지를 증진하기 위해 다양한 사업을 진행하고 있음.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</w:rPr>
        <w:t xml:space="preserve">이러한 사업이 학우들에게 효과적으로 전달되기 위해서는 사업을 진행하는 학생복지위원회의 노력 이외에도 사업의 수혜자인 </w:t>
      </w:r>
      <w:r>
        <w:rPr>
          <w:bCs/>
          <w:sz w:val="24"/>
        </w:rPr>
        <w:t xml:space="preserve">KAIST </w:t>
      </w:r>
      <w:r>
        <w:rPr>
          <w:rFonts w:hint="eastAsia"/>
          <w:bCs/>
          <w:sz w:val="24"/>
        </w:rPr>
        <w:t>학우들의 피드백이 필요함.</w:t>
      </w:r>
      <w:r>
        <w:rPr>
          <w:bCs/>
          <w:sz w:val="24"/>
        </w:rPr>
        <w:t xml:space="preserve"> </w:t>
      </w:r>
      <w:r>
        <w:rPr>
          <w:rFonts w:hint="eastAsia"/>
          <w:bCs/>
          <w:sz w:val="24"/>
        </w:rPr>
        <w:t>설문조사 사업은 각 사업의 준비와 진행에 대해 학우들의 다양한 의견을 수렴하고</w:t>
      </w:r>
      <w:r>
        <w:rPr>
          <w:bCs/>
          <w:sz w:val="24"/>
        </w:rPr>
        <w:t xml:space="preserve">, </w:t>
      </w:r>
      <w:r>
        <w:rPr>
          <w:rFonts w:hint="eastAsia"/>
          <w:bCs/>
          <w:sz w:val="24"/>
        </w:rPr>
        <w:t>학우들의 목소리를 바탕으로 학우들이 더욱 필요로 하는 복지와 더욱 편리하게 이용할 수 있는 복지를 제공할 수 있는 정보를 수집하고자 함.</w:t>
      </w:r>
    </w:p>
    <w:p w:rsidR="00BE292B" w:rsidRPr="000A2FED" w:rsidRDefault="00BE292B" w:rsidP="005249D8">
      <w:pPr>
        <w:ind w:left="240" w:hangingChars="100" w:hanging="240"/>
        <w:rPr>
          <w:bCs/>
          <w:sz w:val="24"/>
        </w:rPr>
      </w:pPr>
    </w:p>
    <w:p w:rsidR="005249D8" w:rsidRPr="008A6F11" w:rsidRDefault="005249D8" w:rsidP="005249D8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5249D8" w:rsidRDefault="005249D8" w:rsidP="005249D8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5249D8" w:rsidRDefault="005249D8" w:rsidP="005249D8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t xml:space="preserve">학생복지위원회 사업을 이용하고 피드백을 전달하여 학생복지위원회 사업 개선에 기여하는 </w:t>
      </w:r>
      <w:r>
        <w:rPr>
          <w:sz w:val="22"/>
        </w:rPr>
        <w:t xml:space="preserve">KAIST </w:t>
      </w:r>
      <w:r>
        <w:rPr>
          <w:rFonts w:hint="eastAsia"/>
          <w:sz w:val="22"/>
        </w:rPr>
        <w:t>학우들.</w:t>
      </w:r>
    </w:p>
    <w:p w:rsidR="005249D8" w:rsidRDefault="005249D8" w:rsidP="005249D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5249D8" w:rsidRDefault="005249D8" w:rsidP="005249D8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>본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기 사업은 학생복지위원회 사업별 통합 설문조사와 학기말 설문조사로 구성.</w:t>
      </w:r>
    </w:p>
    <w:p w:rsidR="005249D8" w:rsidRDefault="005249D8" w:rsidP="005249D8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t>사업별 통합 설문조사는 학생들이 자유롭게,</w:t>
      </w:r>
      <w:r>
        <w:rPr>
          <w:sz w:val="22"/>
        </w:rPr>
        <w:t xml:space="preserve"> </w:t>
      </w:r>
      <w:r>
        <w:rPr>
          <w:rFonts w:hint="eastAsia"/>
          <w:sz w:val="22"/>
        </w:rPr>
        <w:t>적극적으로 사업마다 목소리를 낼 수 있게 함으로써 코로나1</w:t>
      </w:r>
      <w:r>
        <w:rPr>
          <w:sz w:val="22"/>
        </w:rPr>
        <w:t>9</w:t>
      </w:r>
      <w:r>
        <w:rPr>
          <w:rFonts w:hint="eastAsia"/>
          <w:sz w:val="22"/>
        </w:rPr>
        <w:t xml:space="preserve">로 인한 </w:t>
      </w:r>
      <w:proofErr w:type="spellStart"/>
      <w:r>
        <w:rPr>
          <w:rFonts w:hint="eastAsia"/>
          <w:sz w:val="22"/>
        </w:rPr>
        <w:t>비대면</w:t>
      </w:r>
      <w:proofErr w:type="spellEnd"/>
      <w:r>
        <w:rPr>
          <w:rFonts w:hint="eastAsia"/>
          <w:sz w:val="22"/>
        </w:rPr>
        <w:t xml:space="preserve"> 학기를 기점으로 감소한 학우들의 설문조사 참여도를 개선하기 위해 고안된 사업임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이러한 통합 설문조사는 </w:t>
      </w:r>
      <w:r>
        <w:rPr>
          <w:sz w:val="22"/>
        </w:rPr>
        <w:t>2022</w:t>
      </w:r>
      <w:r>
        <w:rPr>
          <w:rFonts w:hint="eastAsia"/>
          <w:sz w:val="22"/>
        </w:rPr>
        <w:t>년도 봄학기 사업별 설문조사</w:t>
      </w:r>
      <w:r>
        <w:rPr>
          <w:sz w:val="22"/>
        </w:rPr>
        <w:t xml:space="preserve"> </w:t>
      </w:r>
      <w:r>
        <w:rPr>
          <w:rFonts w:hint="eastAsia"/>
          <w:sz w:val="22"/>
        </w:rPr>
        <w:t>시범 진행 결과를 바탕으로 계획되었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생복지위원회 홈페이지(</w:t>
      </w:r>
      <w:r>
        <w:rPr>
          <w:sz w:val="22"/>
        </w:rPr>
        <w:t>welfare.kaist.ac.kr/survey)</w:t>
      </w:r>
      <w:r>
        <w:rPr>
          <w:rFonts w:hint="eastAsia"/>
          <w:sz w:val="22"/>
        </w:rPr>
        <w:t>를 통해 상시 사업으로 진행됨.</w:t>
      </w:r>
      <w:r>
        <w:rPr>
          <w:sz w:val="22"/>
        </w:rPr>
        <w:t xml:space="preserve"> </w:t>
      </w:r>
    </w:p>
    <w:p w:rsidR="005249D8" w:rsidRDefault="005249D8" w:rsidP="005249D8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t xml:space="preserve">학기말 설문조사는 학생복지위원회 </w:t>
      </w:r>
      <w:proofErr w:type="spellStart"/>
      <w:r>
        <w:rPr>
          <w:rFonts w:hint="eastAsia"/>
          <w:sz w:val="22"/>
        </w:rPr>
        <w:t>매학기</w:t>
      </w:r>
      <w:proofErr w:type="spellEnd"/>
      <w:r>
        <w:rPr>
          <w:rFonts w:hint="eastAsia"/>
          <w:sz w:val="22"/>
        </w:rPr>
        <w:t xml:space="preserve"> 말에 한 학기 동안 진행한 사업의 피드백을 수렴하기 위한 전통적 창구로,</w:t>
      </w:r>
      <w:r>
        <w:rPr>
          <w:sz w:val="22"/>
        </w:rPr>
        <w:t xml:space="preserve"> </w:t>
      </w:r>
      <w:r>
        <w:rPr>
          <w:rFonts w:hint="eastAsia"/>
          <w:sz w:val="22"/>
        </w:rPr>
        <w:t>사업별 통합 설문조사와 병행하여 진행함.</w:t>
      </w:r>
      <w:r>
        <w:rPr>
          <w:sz w:val="22"/>
        </w:rPr>
        <w:t xml:space="preserve"> </w:t>
      </w:r>
      <w:r>
        <w:rPr>
          <w:rFonts w:hint="eastAsia"/>
          <w:sz w:val="22"/>
        </w:rPr>
        <w:t>따라서 학우들이 학기말 설문조사를 통해 자신들의 목소리를 학생복지위원회에 전달할 수 있다는 인식을 해치지 않으면서 사업별 통합 설문조사를 실시하여 각 사업을 이용한 시점에 간편하게 피드백을 전달할 수 있도록 하고자 함.</w:t>
      </w:r>
    </w:p>
    <w:p w:rsidR="005249D8" w:rsidRDefault="005249D8" w:rsidP="005249D8">
      <w:pPr>
        <w:ind w:left="444" w:firstLineChars="100" w:firstLine="220"/>
        <w:rPr>
          <w:sz w:val="22"/>
        </w:rPr>
      </w:pPr>
      <w:r>
        <w:rPr>
          <w:rFonts w:hint="eastAsia"/>
          <w:sz w:val="22"/>
        </w:rPr>
        <w:t>두 가지 설문조사 결과를 종합적으로 집계하여 학우들이 학생복지위원회 사업을 이용한 후 느낀 부분과 피드백을 수렴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현행 사업 개선과 새로운 사업 계획에 참고하고자 함.</w:t>
      </w:r>
    </w:p>
    <w:p w:rsidR="00957DD0" w:rsidRDefault="00957DD0" w:rsidP="00957DD0">
      <w:pPr>
        <w:widowControl/>
        <w:wordWrap/>
        <w:autoSpaceDE/>
        <w:autoSpaceDN/>
        <w:rPr>
          <w:sz w:val="22"/>
        </w:rPr>
      </w:pPr>
    </w:p>
    <w:p w:rsidR="005249D8" w:rsidRPr="00957DD0" w:rsidRDefault="005249D8" w:rsidP="00957DD0">
      <w:pPr>
        <w:widowControl/>
        <w:wordWrap/>
        <w:autoSpaceDE/>
        <w:autoSpaceDN/>
        <w:rPr>
          <w:sz w:val="22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5249D8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249D8" w:rsidRPr="00062781" w:rsidRDefault="005249D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249D8" w:rsidRPr="00062781" w:rsidRDefault="005249D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249D8" w:rsidRPr="00062781" w:rsidRDefault="005249D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249D8" w:rsidTr="00AE7BDE">
        <w:tc>
          <w:tcPr>
            <w:tcW w:w="2912" w:type="dxa"/>
            <w:tcBorders>
              <w:top w:val="single" w:sz="4" w:space="0" w:color="auto"/>
            </w:tcBorders>
          </w:tcPr>
          <w:p w:rsidR="005249D8" w:rsidRPr="00062781" w:rsidRDefault="005249D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09.0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5249D8" w:rsidRPr="00062781" w:rsidRDefault="005249D8" w:rsidP="00AE7BDE">
            <w:r>
              <w:rPr>
                <w:rFonts w:hint="eastAsia"/>
              </w:rPr>
              <w:t xml:space="preserve">학생복지위원회 사업별 통합 설문조사 </w:t>
            </w:r>
            <w:proofErr w:type="spellStart"/>
            <w:r>
              <w:rPr>
                <w:rFonts w:hint="eastAsia"/>
              </w:rPr>
              <w:t>구글폼</w:t>
            </w:r>
            <w:proofErr w:type="spellEnd"/>
            <w:r>
              <w:rPr>
                <w:rFonts w:hint="eastAsia"/>
              </w:rPr>
              <w:t xml:space="preserve"> 작성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5249D8" w:rsidRPr="00062781" w:rsidRDefault="005249D8" w:rsidP="00AE7BDE">
            <w:r>
              <w:rPr>
                <w:rFonts w:hint="eastAsia"/>
              </w:rPr>
              <w:t>2</w:t>
            </w:r>
            <w:r>
              <w:t xml:space="preserve">022 </w:t>
            </w:r>
            <w:r>
              <w:rPr>
                <w:rFonts w:hint="eastAsia"/>
              </w:rPr>
              <w:t xml:space="preserve">봄학기 진행 후 </w:t>
            </w:r>
            <w:r>
              <w:t xml:space="preserve">2022 </w:t>
            </w:r>
            <w:r>
              <w:rPr>
                <w:rFonts w:hint="eastAsia"/>
              </w:rPr>
              <w:t xml:space="preserve">가을학기 진행 사업의 경우 </w:t>
            </w:r>
            <w:r>
              <w:t>2022.08.29</w:t>
            </w:r>
            <w:r>
              <w:rPr>
                <w:rFonts w:hint="eastAsia"/>
              </w:rPr>
              <w:t>부터 통합 설문조사 진행</w:t>
            </w:r>
          </w:p>
        </w:tc>
      </w:tr>
      <w:tr w:rsidR="005249D8" w:rsidTr="00AE7BDE">
        <w:tc>
          <w:tcPr>
            <w:tcW w:w="2912" w:type="dxa"/>
          </w:tcPr>
          <w:p w:rsidR="005249D8" w:rsidRPr="00062781" w:rsidRDefault="005249D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8~2022.09.15</w:t>
            </w:r>
          </w:p>
        </w:tc>
        <w:tc>
          <w:tcPr>
            <w:tcW w:w="2912" w:type="dxa"/>
          </w:tcPr>
          <w:p w:rsidR="005249D8" w:rsidRPr="00062781" w:rsidRDefault="005249D8" w:rsidP="00AE7BDE">
            <w:r>
              <w:rPr>
                <w:rFonts w:hint="eastAsia"/>
              </w:rPr>
              <w:t xml:space="preserve">학생복지위원회 </w:t>
            </w:r>
            <w:proofErr w:type="spellStart"/>
            <w:r>
              <w:rPr>
                <w:rFonts w:hint="eastAsia"/>
              </w:rPr>
              <w:t>추석귀향버스</w:t>
            </w:r>
            <w:proofErr w:type="spellEnd"/>
            <w:r>
              <w:rPr>
                <w:rFonts w:hint="eastAsia"/>
              </w:rPr>
              <w:t xml:space="preserve"> 설문 진행 및 통합 설문조사 피드백</w:t>
            </w:r>
          </w:p>
        </w:tc>
        <w:tc>
          <w:tcPr>
            <w:tcW w:w="2913" w:type="dxa"/>
          </w:tcPr>
          <w:p w:rsidR="005249D8" w:rsidRPr="00062781" w:rsidRDefault="005249D8" w:rsidP="00AE7BDE"/>
        </w:tc>
      </w:tr>
      <w:tr w:rsidR="005249D8" w:rsidTr="00AE7BDE">
        <w:tc>
          <w:tcPr>
            <w:tcW w:w="2912" w:type="dxa"/>
          </w:tcPr>
          <w:p w:rsidR="005249D8" w:rsidRPr="00062781" w:rsidRDefault="005249D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6~2022.12.09</w:t>
            </w:r>
          </w:p>
        </w:tc>
        <w:tc>
          <w:tcPr>
            <w:tcW w:w="2912" w:type="dxa"/>
          </w:tcPr>
          <w:p w:rsidR="005249D8" w:rsidRPr="00062781" w:rsidRDefault="005249D8" w:rsidP="00AE7BDE">
            <w:r>
              <w:rPr>
                <w:rFonts w:hint="eastAsia"/>
              </w:rPr>
              <w:t xml:space="preserve">학기말 설문조사 </w:t>
            </w:r>
            <w:proofErr w:type="spellStart"/>
            <w:r>
              <w:rPr>
                <w:rFonts w:hint="eastAsia"/>
              </w:rPr>
              <w:t>구글폼</w:t>
            </w:r>
            <w:proofErr w:type="spellEnd"/>
            <w:r>
              <w:rPr>
                <w:rFonts w:hint="eastAsia"/>
              </w:rPr>
              <w:t xml:space="preserve"> 작성</w:t>
            </w:r>
          </w:p>
        </w:tc>
        <w:tc>
          <w:tcPr>
            <w:tcW w:w="2913" w:type="dxa"/>
          </w:tcPr>
          <w:p w:rsidR="005249D8" w:rsidRPr="00062781" w:rsidRDefault="005249D8" w:rsidP="00AE7BDE"/>
        </w:tc>
      </w:tr>
      <w:tr w:rsidR="005249D8" w:rsidTr="00AE7BDE">
        <w:tc>
          <w:tcPr>
            <w:tcW w:w="2912" w:type="dxa"/>
          </w:tcPr>
          <w:p w:rsidR="005249D8" w:rsidRDefault="005249D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12~2022.12.26</w:t>
            </w:r>
          </w:p>
        </w:tc>
        <w:tc>
          <w:tcPr>
            <w:tcW w:w="2912" w:type="dxa"/>
          </w:tcPr>
          <w:p w:rsidR="005249D8" w:rsidRDefault="005249D8" w:rsidP="00AE7BDE">
            <w:r>
              <w:rPr>
                <w:rFonts w:hint="eastAsia"/>
              </w:rPr>
              <w:t>학기말 설문조사 진행</w:t>
            </w:r>
          </w:p>
        </w:tc>
        <w:tc>
          <w:tcPr>
            <w:tcW w:w="2913" w:type="dxa"/>
          </w:tcPr>
          <w:p w:rsidR="005249D8" w:rsidRPr="00062781" w:rsidRDefault="005249D8" w:rsidP="00AE7BDE"/>
        </w:tc>
      </w:tr>
      <w:tr w:rsidR="005249D8" w:rsidTr="00AE7BDE">
        <w:tc>
          <w:tcPr>
            <w:tcW w:w="2912" w:type="dxa"/>
          </w:tcPr>
          <w:p w:rsidR="005249D8" w:rsidRDefault="005249D8" w:rsidP="00AE7BDE">
            <w:pPr>
              <w:jc w:val="center"/>
            </w:pPr>
            <w:r>
              <w:t>2022.12.26</w:t>
            </w:r>
          </w:p>
        </w:tc>
        <w:tc>
          <w:tcPr>
            <w:tcW w:w="2912" w:type="dxa"/>
          </w:tcPr>
          <w:p w:rsidR="005249D8" w:rsidRDefault="005249D8" w:rsidP="00AE7BDE">
            <w:r>
              <w:rPr>
                <w:rFonts w:hint="eastAsia"/>
              </w:rPr>
              <w:t>사업별 통합 설문조사 집계 마감</w:t>
            </w:r>
          </w:p>
        </w:tc>
        <w:tc>
          <w:tcPr>
            <w:tcW w:w="2913" w:type="dxa"/>
          </w:tcPr>
          <w:p w:rsidR="005249D8" w:rsidRPr="00062781" w:rsidRDefault="005249D8" w:rsidP="00AE7BDE">
            <w:r>
              <w:rPr>
                <w:rFonts w:hint="eastAsia"/>
              </w:rPr>
              <w:t>설문조사 구글폼은 계속 응답을 받되,</w:t>
            </w:r>
            <w:r>
              <w:t xml:space="preserve"> </w:t>
            </w:r>
            <w:r>
              <w:rPr>
                <w:rFonts w:hint="eastAsia"/>
              </w:rPr>
              <w:t xml:space="preserve">마감 이후 응답에 대해서는 </w:t>
            </w:r>
            <w:r>
              <w:t>2023</w:t>
            </w:r>
            <w:r>
              <w:rPr>
                <w:rFonts w:hint="eastAsia"/>
              </w:rPr>
              <w:t>년도 봄학기 통합 설문조사 응답으로 처리함.</w:t>
            </w:r>
          </w:p>
        </w:tc>
      </w:tr>
      <w:tr w:rsidR="005249D8" w:rsidTr="00AE7BDE">
        <w:tc>
          <w:tcPr>
            <w:tcW w:w="2912" w:type="dxa"/>
            <w:tcBorders>
              <w:bottom w:val="single" w:sz="12" w:space="0" w:color="auto"/>
            </w:tcBorders>
          </w:tcPr>
          <w:p w:rsidR="005249D8" w:rsidRDefault="005249D8" w:rsidP="00AE7BDE">
            <w:pPr>
              <w:jc w:val="center"/>
            </w:pPr>
            <w:r>
              <w:lastRenderedPageBreak/>
              <w:t>2022.12.26~</w:t>
            </w:r>
            <w:r>
              <w:rPr>
                <w:rFonts w:hint="eastAsia"/>
              </w:rPr>
              <w:t>2</w:t>
            </w:r>
            <w:r>
              <w:t>023.01.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5249D8" w:rsidRDefault="005249D8" w:rsidP="00AE7BDE">
            <w:r>
              <w:rPr>
                <w:rFonts w:hint="eastAsia"/>
              </w:rPr>
              <w:t>설문조사 전체 결과 분석 및 이벤트 상품 지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5249D8" w:rsidRPr="00062781" w:rsidRDefault="005249D8" w:rsidP="00AE7BDE"/>
        </w:tc>
      </w:tr>
    </w:tbl>
    <w:p w:rsidR="005249D8" w:rsidRDefault="005249D8" w:rsidP="005249D8"/>
    <w:p w:rsidR="00957DD0" w:rsidRDefault="00957DD0" w:rsidP="005249D8"/>
    <w:p w:rsidR="005249D8" w:rsidRDefault="005249D8" w:rsidP="005249D8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490"/>
        <w:gridCol w:w="1316"/>
        <w:gridCol w:w="490"/>
        <w:gridCol w:w="1083"/>
        <w:gridCol w:w="1054"/>
        <w:gridCol w:w="490"/>
        <w:gridCol w:w="2475"/>
      </w:tblGrid>
      <w:tr w:rsidR="005249D8" w:rsidRPr="00626527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5249D8" w:rsidRPr="00626527" w:rsidTr="00AE7BDE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5249D8" w:rsidRPr="00626527" w:rsidRDefault="0011305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코드를 여러 사업에서 사용하여 사업별 결산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예산을 기입함</w:t>
            </w:r>
          </w:p>
        </w:tc>
      </w:tr>
      <w:tr w:rsidR="005249D8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249D8" w:rsidRPr="00626527" w:rsidRDefault="005249D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D74AA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0D74AA" w:rsidRPr="009B1E15" w:rsidRDefault="000D74AA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:rsidR="000D74AA" w:rsidRPr="009B1E15" w:rsidRDefault="000D74AA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0D74AA" w:rsidRPr="009B1E15" w:rsidRDefault="000D74AA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4</w:t>
            </w:r>
            <w:r>
              <w:rPr>
                <w:rFonts w:hint="eastAsia"/>
                <w:b/>
                <w:sz w:val="36"/>
                <w:szCs w:val="20"/>
              </w:rPr>
              <w:t>(신입국원 프로젝트)</w:t>
            </w:r>
          </w:p>
        </w:tc>
      </w:tr>
    </w:tbl>
    <w:p w:rsidR="000D74AA" w:rsidRDefault="000D74AA" w:rsidP="000D74AA"/>
    <w:p w:rsidR="000D74AA" w:rsidRDefault="000D74AA" w:rsidP="000D74AA"/>
    <w:p w:rsidR="000D74AA" w:rsidRPr="0029157A" w:rsidRDefault="000D74AA" w:rsidP="000D74AA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D74AA" w:rsidTr="00AE7BDE">
        <w:tc>
          <w:tcPr>
            <w:tcW w:w="226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0D74AA" w:rsidRPr="00681A58" w:rsidRDefault="000D74AA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</w:t>
            </w:r>
            <w:r>
              <w:rPr>
                <w:rFonts w:hint="eastAsia"/>
                <w:sz w:val="22"/>
              </w:rPr>
              <w:t xml:space="preserve">년도 학생복지위원이 된 신입 국원 </w:t>
            </w:r>
            <w:r>
              <w:rPr>
                <w:sz w:val="22"/>
              </w:rPr>
              <w:t>2~3</w:t>
            </w:r>
            <w:r>
              <w:rPr>
                <w:rFonts w:hint="eastAsia"/>
                <w:sz w:val="22"/>
              </w:rPr>
              <w:t xml:space="preserve">인과 </w:t>
            </w:r>
            <w:r>
              <w:rPr>
                <w:sz w:val="22"/>
              </w:rPr>
              <w:t>21</w:t>
            </w:r>
            <w:r>
              <w:rPr>
                <w:rFonts w:hint="eastAsia"/>
                <w:sz w:val="22"/>
              </w:rPr>
              <w:t>학번 위원 한 명이 한 팀이 되어 한 학기동안 사업을 기획한다.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가장 많은 투표를 받은 사업을 가능한 예산 범위에서 진행한다.</w:t>
            </w:r>
          </w:p>
        </w:tc>
      </w:tr>
      <w:tr w:rsidR="000D74AA" w:rsidTr="00AE7BDE">
        <w:tc>
          <w:tcPr>
            <w:tcW w:w="226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2.08.29~2022.09.04</w:t>
            </w:r>
          </w:p>
        </w:tc>
      </w:tr>
      <w:tr w:rsidR="000D74AA" w:rsidTr="00AE7BDE">
        <w:tc>
          <w:tcPr>
            <w:tcW w:w="226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2.08.29~2022.12.16</w:t>
            </w:r>
          </w:p>
        </w:tc>
      </w:tr>
      <w:tr w:rsidR="000D74AA" w:rsidTr="00AE7BDE">
        <w:tc>
          <w:tcPr>
            <w:tcW w:w="226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350,000</w:t>
            </w:r>
          </w:p>
        </w:tc>
      </w:tr>
      <w:tr w:rsidR="000D74AA" w:rsidTr="00AE7BDE">
        <w:tc>
          <w:tcPr>
            <w:tcW w:w="226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0D74AA" w:rsidRPr="00062781" w:rsidRDefault="000D74AA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위원장/이가현</w:t>
            </w:r>
          </w:p>
        </w:tc>
      </w:tr>
    </w:tbl>
    <w:p w:rsidR="000D74AA" w:rsidRDefault="000D74AA" w:rsidP="000D74AA"/>
    <w:p w:rsidR="000D74AA" w:rsidRDefault="000D74AA" w:rsidP="000D74AA"/>
    <w:p w:rsidR="000D74AA" w:rsidRDefault="000D74AA" w:rsidP="000D74AA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0D74AA" w:rsidRDefault="000D74AA" w:rsidP="000D74AA">
      <w:pPr>
        <w:rPr>
          <w:b/>
          <w:sz w:val="24"/>
        </w:rPr>
      </w:pPr>
      <w:r>
        <w:rPr>
          <w:rFonts w:hint="eastAsia"/>
          <w:sz w:val="22"/>
        </w:rPr>
        <w:t>2</w:t>
      </w:r>
      <w:r>
        <w:rPr>
          <w:sz w:val="22"/>
        </w:rPr>
        <w:t>022</w:t>
      </w:r>
      <w:r>
        <w:rPr>
          <w:rFonts w:hint="eastAsia"/>
          <w:sz w:val="22"/>
        </w:rPr>
        <w:t>년도 학생복지위원이 된 신입 국원들에게 새로운 사업을 기획/진행할 기회를 주고자 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를 통해 기존의 사업을 발전시키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새로운 사업을 진행한다</w:t>
      </w:r>
      <w:r>
        <w:rPr>
          <w:sz w:val="22"/>
        </w:rPr>
        <w:t>.</w:t>
      </w:r>
    </w:p>
    <w:p w:rsidR="000D74AA" w:rsidRDefault="000D74AA" w:rsidP="000D74AA">
      <w:pPr>
        <w:rPr>
          <w:b/>
          <w:sz w:val="24"/>
        </w:rPr>
      </w:pPr>
    </w:p>
    <w:p w:rsidR="000D74AA" w:rsidRDefault="000D74AA" w:rsidP="000D74AA">
      <w:pPr>
        <w:rPr>
          <w:b/>
          <w:sz w:val="24"/>
        </w:rPr>
      </w:pPr>
    </w:p>
    <w:p w:rsidR="000D74AA" w:rsidRPr="008A6F11" w:rsidRDefault="000D74AA" w:rsidP="000D74AA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0D74AA" w:rsidRDefault="000D74AA" w:rsidP="000D74AA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0D74AA" w:rsidRDefault="000D74AA" w:rsidP="000D74A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생복지위원회 신입 국원</w:t>
      </w:r>
    </w:p>
    <w:p w:rsidR="000D74AA" w:rsidRDefault="000D74AA" w:rsidP="000D74AA">
      <w:pPr>
        <w:ind w:firstLineChars="100" w:firstLine="220"/>
        <w:rPr>
          <w:sz w:val="22"/>
        </w:rPr>
      </w:pPr>
    </w:p>
    <w:p w:rsidR="000D74AA" w:rsidRDefault="000D74AA" w:rsidP="000D74AA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0D74AA" w:rsidRDefault="000D74AA" w:rsidP="000D74AA">
      <w:pPr>
        <w:rPr>
          <w:sz w:val="22"/>
        </w:rPr>
      </w:pPr>
      <w:r>
        <w:rPr>
          <w:rFonts w:hint="eastAsia"/>
          <w:sz w:val="22"/>
        </w:rPr>
        <w:lastRenderedPageBreak/>
        <w:t xml:space="preserve">학생복지위원회 신입 국원 </w:t>
      </w:r>
      <w:r>
        <w:rPr>
          <w:sz w:val="22"/>
        </w:rPr>
        <w:t>3</w:t>
      </w:r>
      <w:r>
        <w:rPr>
          <w:rFonts w:hint="eastAsia"/>
          <w:sz w:val="22"/>
        </w:rPr>
        <w:t xml:space="preserve">명과 기존 위원 </w:t>
      </w:r>
      <w:r>
        <w:rPr>
          <w:sz w:val="22"/>
        </w:rPr>
        <w:t>1</w:t>
      </w:r>
      <w:r>
        <w:rPr>
          <w:rFonts w:hint="eastAsia"/>
          <w:sz w:val="22"/>
        </w:rPr>
        <w:t>명씩 조를 편성해 학생복지위원회에서 진행할 신사업을 기획하게 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중간 점검을 한 번 걸쳐</w:t>
      </w:r>
      <w:r>
        <w:rPr>
          <w:sz w:val="22"/>
        </w:rPr>
        <w:t xml:space="preserve"> </w:t>
      </w:r>
      <w:r>
        <w:rPr>
          <w:rFonts w:hint="eastAsia"/>
          <w:sz w:val="22"/>
        </w:rPr>
        <w:t>최종 발표 후에는 실제 진행할 사업을 투표를 통해 정하여 가능한 여력 내에서 사업을 진행한다.</w:t>
      </w:r>
    </w:p>
    <w:p w:rsidR="000D74AA" w:rsidRDefault="000D74AA" w:rsidP="000D74AA">
      <w:pPr>
        <w:rPr>
          <w:sz w:val="22"/>
        </w:rPr>
      </w:pPr>
    </w:p>
    <w:p w:rsidR="000D74AA" w:rsidRDefault="000D74AA" w:rsidP="000D74AA">
      <w:pPr>
        <w:rPr>
          <w:sz w:val="22"/>
        </w:rPr>
      </w:pPr>
    </w:p>
    <w:p w:rsidR="000D74AA" w:rsidRPr="00DF71B3" w:rsidRDefault="000D74AA" w:rsidP="000D74AA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3188"/>
        <w:gridCol w:w="2637"/>
      </w:tblGrid>
      <w:tr w:rsidR="000D74AA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4AA" w:rsidRPr="00062781" w:rsidRDefault="000D74AA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188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4AA" w:rsidRPr="00062781" w:rsidRDefault="000D74AA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63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4AA" w:rsidRPr="00062781" w:rsidRDefault="000D74AA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D74AA" w:rsidTr="00AE7BDE">
        <w:tc>
          <w:tcPr>
            <w:tcW w:w="2912" w:type="dxa"/>
            <w:tcBorders>
              <w:top w:val="single" w:sz="4" w:space="0" w:color="auto"/>
            </w:tcBorders>
          </w:tcPr>
          <w:p w:rsidR="000D74AA" w:rsidRPr="00062781" w:rsidRDefault="000D74AA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10.19</w:t>
            </w:r>
          </w:p>
        </w:tc>
        <w:tc>
          <w:tcPr>
            <w:tcW w:w="3188" w:type="dxa"/>
            <w:tcBorders>
              <w:top w:val="single" w:sz="4" w:space="0" w:color="auto"/>
            </w:tcBorders>
          </w:tcPr>
          <w:p w:rsidR="000D74AA" w:rsidRPr="00062781" w:rsidRDefault="000D74AA" w:rsidP="00AE7BDE">
            <w:r>
              <w:rPr>
                <w:rFonts w:hint="eastAsia"/>
              </w:rPr>
              <w:t>신입 국원 프로젝트 중간 점검</w:t>
            </w:r>
          </w:p>
        </w:tc>
        <w:tc>
          <w:tcPr>
            <w:tcW w:w="2637" w:type="dxa"/>
            <w:tcBorders>
              <w:top w:val="single" w:sz="4" w:space="0" w:color="auto"/>
            </w:tcBorders>
          </w:tcPr>
          <w:p w:rsidR="000D74AA" w:rsidRPr="00062781" w:rsidRDefault="000D74AA" w:rsidP="00AE7BDE"/>
        </w:tc>
      </w:tr>
      <w:tr w:rsidR="000D74AA" w:rsidTr="00AE7BDE">
        <w:tc>
          <w:tcPr>
            <w:tcW w:w="2912" w:type="dxa"/>
          </w:tcPr>
          <w:p w:rsidR="000D74AA" w:rsidRPr="00062781" w:rsidRDefault="000D74AA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4~2022.11.25</w:t>
            </w:r>
          </w:p>
        </w:tc>
        <w:tc>
          <w:tcPr>
            <w:tcW w:w="3188" w:type="dxa"/>
          </w:tcPr>
          <w:p w:rsidR="000D74AA" w:rsidRPr="00062781" w:rsidRDefault="000D74AA" w:rsidP="00AE7BDE">
            <w:r>
              <w:rPr>
                <w:rFonts w:hint="eastAsia"/>
              </w:rPr>
              <w:t>신입 국원 프로젝트 최종 발표</w:t>
            </w:r>
          </w:p>
        </w:tc>
        <w:tc>
          <w:tcPr>
            <w:tcW w:w="2637" w:type="dxa"/>
          </w:tcPr>
          <w:p w:rsidR="000D74AA" w:rsidRPr="00062781" w:rsidRDefault="000D74AA" w:rsidP="00AE7BDE"/>
        </w:tc>
      </w:tr>
      <w:tr w:rsidR="000D74AA" w:rsidTr="00AE7BDE">
        <w:tc>
          <w:tcPr>
            <w:tcW w:w="2912" w:type="dxa"/>
            <w:tcBorders>
              <w:bottom w:val="single" w:sz="12" w:space="0" w:color="auto"/>
            </w:tcBorders>
          </w:tcPr>
          <w:p w:rsidR="000D74AA" w:rsidRPr="00062781" w:rsidRDefault="000D74AA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26~</w:t>
            </w:r>
          </w:p>
        </w:tc>
        <w:tc>
          <w:tcPr>
            <w:tcW w:w="3188" w:type="dxa"/>
            <w:tcBorders>
              <w:bottom w:val="single" w:sz="12" w:space="0" w:color="auto"/>
            </w:tcBorders>
          </w:tcPr>
          <w:p w:rsidR="000D74AA" w:rsidRPr="00062781" w:rsidRDefault="000D74AA" w:rsidP="00AE7BDE">
            <w:r>
              <w:rPr>
                <w:rFonts w:hint="eastAsia"/>
              </w:rPr>
              <w:t>신입 국원 프로젝트 사업 추진</w:t>
            </w:r>
          </w:p>
        </w:tc>
        <w:tc>
          <w:tcPr>
            <w:tcW w:w="2637" w:type="dxa"/>
            <w:tcBorders>
              <w:bottom w:val="single" w:sz="12" w:space="0" w:color="auto"/>
            </w:tcBorders>
          </w:tcPr>
          <w:p w:rsidR="000D74AA" w:rsidRPr="00062781" w:rsidRDefault="000D74AA" w:rsidP="00AE7BDE">
            <w:r>
              <w:rPr>
                <w:rFonts w:hint="eastAsia"/>
              </w:rPr>
              <w:t>가능한 여력 내에서 진행</w:t>
            </w:r>
          </w:p>
        </w:tc>
      </w:tr>
    </w:tbl>
    <w:p w:rsidR="000D74AA" w:rsidRDefault="000D74AA" w:rsidP="000D74AA"/>
    <w:p w:rsidR="000D74AA" w:rsidRDefault="000D74AA" w:rsidP="000D74AA"/>
    <w:p w:rsidR="000D74AA" w:rsidRDefault="000D74AA" w:rsidP="000D74AA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1"/>
        <w:gridCol w:w="490"/>
        <w:gridCol w:w="2549"/>
        <w:gridCol w:w="490"/>
        <w:gridCol w:w="1595"/>
        <w:gridCol w:w="1295"/>
        <w:gridCol w:w="490"/>
        <w:gridCol w:w="490"/>
      </w:tblGrid>
      <w:tr w:rsidR="000D74AA" w:rsidRPr="00626527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D74AA" w:rsidRPr="00626527" w:rsidTr="00AE7BDE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입 국원 프로젝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입 국원 프로젝트 사업 추진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D74AA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5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4AA" w:rsidRPr="00626527" w:rsidRDefault="000D74AA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00E90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00E90" w:rsidRPr="009B1E15" w:rsidRDefault="00400E90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:rsidR="00400E90" w:rsidRPr="009B1E15" w:rsidRDefault="00400E90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00E90" w:rsidRPr="009B1E15" w:rsidRDefault="00400E90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5</w:t>
            </w:r>
            <w:r>
              <w:rPr>
                <w:rFonts w:hint="eastAsia"/>
                <w:b/>
                <w:sz w:val="36"/>
                <w:szCs w:val="20"/>
              </w:rPr>
              <w:t>(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북마켓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>)</w:t>
            </w:r>
          </w:p>
        </w:tc>
      </w:tr>
    </w:tbl>
    <w:p w:rsidR="00400E90" w:rsidRDefault="00400E90" w:rsidP="00400E90"/>
    <w:p w:rsidR="00400E90" w:rsidRDefault="00400E90" w:rsidP="00400E90"/>
    <w:p w:rsidR="00400E90" w:rsidRPr="0029157A" w:rsidRDefault="00400E90" w:rsidP="00400E90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00E90" w:rsidTr="00AE7BDE">
        <w:tc>
          <w:tcPr>
            <w:tcW w:w="226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봄학기 종강 후 위탁 받았던 책을 판매</w:t>
            </w:r>
          </w:p>
        </w:tc>
      </w:tr>
      <w:tr w:rsidR="00400E90" w:rsidTr="00AE7BDE">
        <w:tc>
          <w:tcPr>
            <w:tcW w:w="226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07 ~ 2022.08.27</w:t>
            </w:r>
          </w:p>
        </w:tc>
      </w:tr>
      <w:tr w:rsidR="00400E90" w:rsidTr="00AE7BDE">
        <w:tc>
          <w:tcPr>
            <w:tcW w:w="226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정기: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 xml:space="preserve">022.08.28 ~ 2022.09.16, </w:t>
            </w:r>
            <w:r>
              <w:rPr>
                <w:rFonts w:hint="eastAsia"/>
                <w:sz w:val="22"/>
              </w:rPr>
              <w:t>상시:</w:t>
            </w:r>
            <w:r>
              <w:rPr>
                <w:sz w:val="22"/>
              </w:rPr>
              <w:t xml:space="preserve"> 2022.09.19 ~ 2022.11.26</w:t>
            </w:r>
          </w:p>
        </w:tc>
      </w:tr>
      <w:tr w:rsidR="00400E90" w:rsidTr="00AE7BDE">
        <w:tc>
          <w:tcPr>
            <w:tcW w:w="226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>
              <w:rPr>
                <w:rFonts w:hint="eastAsia"/>
                <w:sz w:val="22"/>
              </w:rPr>
              <w:t>7</w:t>
            </w:r>
            <w:r>
              <w:rPr>
                <w:sz w:val="22"/>
              </w:rPr>
              <w:t>50,000</w:t>
            </w:r>
          </w:p>
        </w:tc>
      </w:tr>
      <w:tr w:rsidR="00400E90" w:rsidTr="00AE7BDE">
        <w:tc>
          <w:tcPr>
            <w:tcW w:w="226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00E90" w:rsidRPr="00062781" w:rsidRDefault="00400E90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복지국</w:t>
            </w:r>
            <w:proofErr w:type="spellEnd"/>
            <w:r>
              <w:rPr>
                <w:rFonts w:hint="eastAsia"/>
                <w:sz w:val="22"/>
              </w:rPr>
              <w:t>/윤민준</w:t>
            </w:r>
          </w:p>
        </w:tc>
      </w:tr>
    </w:tbl>
    <w:p w:rsidR="00400E90" w:rsidRDefault="00400E90" w:rsidP="00400E90"/>
    <w:p w:rsidR="00400E90" w:rsidRDefault="00400E90" w:rsidP="00400E90"/>
    <w:p w:rsidR="00400E90" w:rsidRDefault="00400E90" w:rsidP="00400E90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400E90" w:rsidRPr="00C675EF" w:rsidRDefault="00400E90" w:rsidP="00400E90">
      <w:pPr>
        <w:rPr>
          <w:bCs/>
          <w:sz w:val="22"/>
        </w:rPr>
      </w:pPr>
      <w:r w:rsidRPr="00C675EF">
        <w:rPr>
          <w:rFonts w:hint="eastAsia"/>
          <w:bCs/>
          <w:sz w:val="22"/>
        </w:rPr>
        <w:t>학</w:t>
      </w:r>
      <w:r>
        <w:rPr>
          <w:rFonts w:hint="eastAsia"/>
          <w:bCs/>
          <w:sz w:val="22"/>
        </w:rPr>
        <w:t>우들이 새로운 학기의 수업을 위한 책을 구하는 데 들어가는 노력과 비용을 줄여주고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이미 수업을 수강한 학우들이 책을 효율적으로 판매하기 위해 진행한다.</w:t>
      </w:r>
    </w:p>
    <w:p w:rsidR="00400E90" w:rsidRDefault="00400E90" w:rsidP="00400E90">
      <w:pPr>
        <w:rPr>
          <w:b/>
          <w:sz w:val="24"/>
        </w:rPr>
      </w:pPr>
    </w:p>
    <w:p w:rsidR="00400E90" w:rsidRDefault="00400E90" w:rsidP="00400E90">
      <w:pPr>
        <w:rPr>
          <w:b/>
          <w:sz w:val="24"/>
        </w:rPr>
      </w:pPr>
    </w:p>
    <w:p w:rsidR="00400E90" w:rsidRPr="008A6F11" w:rsidRDefault="00400E90" w:rsidP="00400E90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400E90" w:rsidRDefault="00400E90" w:rsidP="00400E90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400E90" w:rsidRDefault="00400E90" w:rsidP="00400E90">
      <w:pPr>
        <w:ind w:firstLineChars="100" w:firstLine="220"/>
        <w:rPr>
          <w:sz w:val="22"/>
        </w:rPr>
      </w:pPr>
      <w:r>
        <w:rPr>
          <w:rFonts w:hint="eastAsia"/>
          <w:sz w:val="22"/>
        </w:rPr>
        <w:t>K</w:t>
      </w:r>
      <w:r>
        <w:rPr>
          <w:sz w:val="22"/>
        </w:rPr>
        <w:t xml:space="preserve">AIST </w:t>
      </w:r>
      <w:r>
        <w:rPr>
          <w:rFonts w:hint="eastAsia"/>
          <w:sz w:val="22"/>
        </w:rPr>
        <w:t>학부생</w:t>
      </w:r>
    </w:p>
    <w:p w:rsidR="00400E90" w:rsidRDefault="00400E90" w:rsidP="00400E90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400E90" w:rsidRDefault="00400E90" w:rsidP="00400E90">
      <w:pPr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 xml:space="preserve"> </w:t>
      </w:r>
      <w:r>
        <w:rPr>
          <w:rFonts w:hint="eastAsia"/>
          <w:sz w:val="22"/>
        </w:rPr>
        <w:t>추가 위탁을 받은 후 봄학기 종강 후 위탁 받았던 책들과 함께 정리하여 책 명단을 학우들에게 공개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구글폼을 통해 원하는 책을 구매 예약한 후,</w:t>
      </w:r>
      <w:r>
        <w:rPr>
          <w:sz w:val="22"/>
        </w:rPr>
        <w:t xml:space="preserve"> </w:t>
      </w:r>
      <w:r>
        <w:rPr>
          <w:rFonts w:hint="eastAsia"/>
          <w:sz w:val="22"/>
        </w:rPr>
        <w:t>정기 판매 기간에 판매 장소에 방문하여 책 상태를 확인하고 구매 여부를 결정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학생복지위원회에게 금액을 지불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이후 판매 대금 전달 기간에 책 소유자에게 전달한다.</w:t>
      </w:r>
    </w:p>
    <w:p w:rsidR="00400E90" w:rsidRDefault="00400E90" w:rsidP="00400E90">
      <w:pPr>
        <w:rPr>
          <w:sz w:val="22"/>
        </w:rPr>
      </w:pPr>
    </w:p>
    <w:p w:rsidR="00400E90" w:rsidRPr="00DF71B3" w:rsidRDefault="00400E90" w:rsidP="00400E90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00E90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00E90" w:rsidRPr="00062781" w:rsidRDefault="00400E90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00E90" w:rsidRPr="00062781" w:rsidRDefault="00400E90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00E90" w:rsidRPr="00062781" w:rsidRDefault="00400E90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00E90" w:rsidTr="00AE7BDE">
        <w:tc>
          <w:tcPr>
            <w:tcW w:w="2912" w:type="dxa"/>
            <w:tcBorders>
              <w:top w:val="single" w:sz="4" w:space="0" w:color="auto"/>
            </w:tcBorders>
          </w:tcPr>
          <w:p w:rsidR="00400E90" w:rsidRPr="00062781" w:rsidRDefault="00400E90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8~2022.08.28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00E90" w:rsidRPr="00062781" w:rsidRDefault="00400E90" w:rsidP="00AE7BDE">
            <w:r>
              <w:rPr>
                <w:rFonts w:hint="eastAsia"/>
              </w:rPr>
              <w:t>추가 위탁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00E90" w:rsidRPr="00062781" w:rsidRDefault="00400E90" w:rsidP="00AE7BDE"/>
        </w:tc>
      </w:tr>
      <w:tr w:rsidR="00400E90" w:rsidTr="00AE7BDE">
        <w:tc>
          <w:tcPr>
            <w:tcW w:w="2912" w:type="dxa"/>
          </w:tcPr>
          <w:p w:rsidR="00400E90" w:rsidRPr="00062781" w:rsidRDefault="00400E90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31~2022.09.01</w:t>
            </w:r>
          </w:p>
        </w:tc>
        <w:tc>
          <w:tcPr>
            <w:tcW w:w="2912" w:type="dxa"/>
          </w:tcPr>
          <w:p w:rsidR="00400E90" w:rsidRPr="00062781" w:rsidRDefault="00400E90" w:rsidP="00AE7BDE">
            <w:r>
              <w:rPr>
                <w:rFonts w:hint="eastAsia"/>
              </w:rPr>
              <w:t>정기 판매</w:t>
            </w:r>
          </w:p>
        </w:tc>
        <w:tc>
          <w:tcPr>
            <w:tcW w:w="2913" w:type="dxa"/>
          </w:tcPr>
          <w:p w:rsidR="00400E90" w:rsidRPr="00062781" w:rsidRDefault="00400E90" w:rsidP="00AE7BDE"/>
        </w:tc>
      </w:tr>
      <w:tr w:rsidR="00400E90" w:rsidTr="00AE7BDE">
        <w:tc>
          <w:tcPr>
            <w:tcW w:w="2912" w:type="dxa"/>
          </w:tcPr>
          <w:p w:rsidR="00400E90" w:rsidRPr="00062781" w:rsidRDefault="00400E90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1~2022.09.16</w:t>
            </w:r>
          </w:p>
        </w:tc>
        <w:tc>
          <w:tcPr>
            <w:tcW w:w="2912" w:type="dxa"/>
          </w:tcPr>
          <w:p w:rsidR="00400E90" w:rsidRPr="00062781" w:rsidRDefault="00400E90" w:rsidP="00AE7BDE">
            <w:r>
              <w:rPr>
                <w:rFonts w:hint="eastAsia"/>
              </w:rPr>
              <w:t>판매 대금 전달</w:t>
            </w:r>
          </w:p>
        </w:tc>
        <w:tc>
          <w:tcPr>
            <w:tcW w:w="2913" w:type="dxa"/>
          </w:tcPr>
          <w:p w:rsidR="00400E90" w:rsidRPr="00062781" w:rsidRDefault="00400E90" w:rsidP="00AE7BDE"/>
        </w:tc>
      </w:tr>
      <w:tr w:rsidR="00400E90" w:rsidTr="00AE7BDE">
        <w:tc>
          <w:tcPr>
            <w:tcW w:w="2912" w:type="dxa"/>
            <w:tcBorders>
              <w:bottom w:val="single" w:sz="12" w:space="0" w:color="auto"/>
            </w:tcBorders>
          </w:tcPr>
          <w:p w:rsidR="00400E90" w:rsidRDefault="00400E90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9~2022.11.26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00E90" w:rsidRDefault="00400E90" w:rsidP="00AE7BDE">
            <w:r>
              <w:rPr>
                <w:rFonts w:hint="eastAsia"/>
              </w:rPr>
              <w:t xml:space="preserve">상시 </w:t>
            </w:r>
            <w:proofErr w:type="spellStart"/>
            <w:r>
              <w:rPr>
                <w:rFonts w:hint="eastAsia"/>
              </w:rPr>
              <w:t>북마켓</w:t>
            </w:r>
            <w:proofErr w:type="spellEnd"/>
            <w:r>
              <w:rPr>
                <w:rFonts w:hint="eastAsia"/>
              </w:rPr>
              <w:t xml:space="preserve">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00E90" w:rsidRPr="00062781" w:rsidRDefault="00400E90" w:rsidP="00AE7BDE"/>
        </w:tc>
      </w:tr>
    </w:tbl>
    <w:p w:rsidR="00400E90" w:rsidRDefault="00400E90" w:rsidP="00400E90"/>
    <w:p w:rsidR="00400E90" w:rsidRDefault="00400E90" w:rsidP="00400E90"/>
    <w:p w:rsidR="00400E90" w:rsidRDefault="00400E90" w:rsidP="00400E90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2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"/>
        <w:gridCol w:w="1192"/>
        <w:gridCol w:w="490"/>
        <w:gridCol w:w="1339"/>
        <w:gridCol w:w="567"/>
        <w:gridCol w:w="1843"/>
        <w:gridCol w:w="1525"/>
        <w:gridCol w:w="1014"/>
        <w:gridCol w:w="12"/>
        <w:gridCol w:w="567"/>
      </w:tblGrid>
      <w:tr w:rsidR="00400E90" w:rsidRPr="00626527" w:rsidTr="00AE7BDE">
        <w:trPr>
          <w:trHeight w:val="315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5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00E90" w:rsidRPr="00626527" w:rsidTr="00AE7BDE">
        <w:trPr>
          <w:trHeight w:val="1147"/>
        </w:trPr>
        <w:tc>
          <w:tcPr>
            <w:tcW w:w="6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00E90" w:rsidRDefault="00400E90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지국</w:t>
            </w:r>
            <w:proofErr w:type="spellEnd"/>
          </w:p>
        </w:tc>
        <w:tc>
          <w:tcPr>
            <w:tcW w:w="11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Default="00400E90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북마켓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정산금액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Pr="00626527" w:rsidRDefault="0011305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K</w:t>
            </w:r>
            <w:r w:rsidR="003E520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79,00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00E90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7.5</w:t>
            </w:r>
            <w:r w:rsidR="00400E90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57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00E90" w:rsidRPr="00626527" w:rsidTr="00AE7BDE">
        <w:trPr>
          <w:trHeight w:val="1147"/>
        </w:trPr>
        <w:tc>
          <w:tcPr>
            <w:tcW w:w="6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192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환불금액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11305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K</w:t>
            </w:r>
            <w:r w:rsidR="003E520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7,00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0,00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7.6%</w:t>
            </w:r>
          </w:p>
        </w:tc>
        <w:tc>
          <w:tcPr>
            <w:tcW w:w="57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00E90" w:rsidRPr="00626527" w:rsidTr="00AE7BDE">
        <w:trPr>
          <w:trHeight w:val="315"/>
        </w:trPr>
        <w:tc>
          <w:tcPr>
            <w:tcW w:w="6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1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3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96,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2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3.2%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400E90" w:rsidRPr="00626527" w:rsidTr="00AE7BDE">
        <w:trPr>
          <w:trHeight w:val="1147"/>
        </w:trPr>
        <w:tc>
          <w:tcPr>
            <w:tcW w:w="6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1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포스터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대자보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현수막 제작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3,40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5.6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57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00E90" w:rsidRPr="00626527" w:rsidTr="00AE7BDE">
        <w:trPr>
          <w:trHeight w:val="315"/>
        </w:trPr>
        <w:tc>
          <w:tcPr>
            <w:tcW w:w="6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1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3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3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,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1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5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00E90" w:rsidRPr="00626527" w:rsidRDefault="00400E90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D7F48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0D7F48" w:rsidRPr="009B1E15" w:rsidRDefault="000D7F48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:rsidR="000D7F48" w:rsidRPr="009B1E15" w:rsidRDefault="000D7F48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0D7F48" w:rsidRPr="009B1E15" w:rsidRDefault="000D7F48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6</w:t>
            </w:r>
            <w:r>
              <w:rPr>
                <w:rFonts w:hint="eastAsia"/>
                <w:b/>
                <w:sz w:val="36"/>
                <w:szCs w:val="20"/>
              </w:rPr>
              <w:t>(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추석귀향버스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>)</w:t>
            </w:r>
          </w:p>
        </w:tc>
      </w:tr>
    </w:tbl>
    <w:p w:rsidR="000D7F48" w:rsidRDefault="000D7F48" w:rsidP="000D7F48">
      <w:pPr>
        <w:tabs>
          <w:tab w:val="left" w:pos="1707"/>
        </w:tabs>
      </w:pPr>
    </w:p>
    <w:p w:rsidR="000D7F48" w:rsidRDefault="000D7F48" w:rsidP="000D7F48">
      <w:pPr>
        <w:tabs>
          <w:tab w:val="left" w:pos="1707"/>
        </w:tabs>
      </w:pPr>
    </w:p>
    <w:p w:rsidR="000D7F48" w:rsidRPr="0029157A" w:rsidRDefault="000D7F48" w:rsidP="000D7F48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D7F48" w:rsidTr="00AE7BDE">
        <w:tc>
          <w:tcPr>
            <w:tcW w:w="226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추석귀향버스</w:t>
            </w:r>
            <w:proofErr w:type="spellEnd"/>
            <w:r>
              <w:rPr>
                <w:rFonts w:hint="eastAsia"/>
                <w:sz w:val="22"/>
              </w:rPr>
              <w:t xml:space="preserve"> 대절 및 표 판매</w:t>
            </w:r>
          </w:p>
        </w:tc>
      </w:tr>
      <w:tr w:rsidR="000D7F48" w:rsidTr="00AE7BDE">
        <w:tc>
          <w:tcPr>
            <w:tcW w:w="226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24~2022.09.08</w:t>
            </w:r>
          </w:p>
        </w:tc>
      </w:tr>
      <w:tr w:rsidR="000D7F48" w:rsidTr="00AE7BDE">
        <w:tc>
          <w:tcPr>
            <w:tcW w:w="226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08 16:30</w:t>
            </w:r>
          </w:p>
        </w:tc>
      </w:tr>
      <w:tr w:rsidR="000D7F48" w:rsidTr="00AE7BDE">
        <w:tc>
          <w:tcPr>
            <w:tcW w:w="226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0D7F48" w:rsidRPr="00062781" w:rsidRDefault="0011305D" w:rsidP="00AE7BDE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8,440</w:t>
            </w:r>
            <w:r w:rsidR="000D7F48">
              <w:rPr>
                <w:sz w:val="22"/>
              </w:rPr>
              <w:t>,000</w:t>
            </w:r>
            <w:r w:rsidR="000D7F48">
              <w:rPr>
                <w:rFonts w:hint="eastAsia"/>
                <w:sz w:val="22"/>
              </w:rPr>
              <w:t>원</w:t>
            </w:r>
          </w:p>
        </w:tc>
      </w:tr>
      <w:tr w:rsidR="000D7F48" w:rsidTr="00AE7BDE">
        <w:tc>
          <w:tcPr>
            <w:tcW w:w="226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0D7F48" w:rsidRPr="00062781" w:rsidRDefault="000D7F48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복지국</w:t>
            </w:r>
            <w:proofErr w:type="spellEnd"/>
            <w:r>
              <w:rPr>
                <w:rFonts w:hint="eastAsia"/>
                <w:sz w:val="22"/>
              </w:rPr>
              <w:t>/</w:t>
            </w:r>
            <w:proofErr w:type="spellStart"/>
            <w:r>
              <w:rPr>
                <w:rFonts w:hint="eastAsia"/>
                <w:sz w:val="22"/>
              </w:rPr>
              <w:t>권정용</w:t>
            </w:r>
            <w:proofErr w:type="spellEnd"/>
          </w:p>
        </w:tc>
      </w:tr>
    </w:tbl>
    <w:p w:rsidR="000D7F48" w:rsidRDefault="000D7F48" w:rsidP="000D7F48"/>
    <w:p w:rsidR="000D7F48" w:rsidRDefault="000D7F48" w:rsidP="000D7F48"/>
    <w:p w:rsidR="000D7F48" w:rsidRDefault="000D7F48" w:rsidP="000D7F48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0D7F48" w:rsidRPr="00C907C4" w:rsidRDefault="000D7F48" w:rsidP="000D7F48">
      <w:pPr>
        <w:rPr>
          <w:bCs/>
          <w:sz w:val="22"/>
        </w:rPr>
      </w:pPr>
      <w:r>
        <w:rPr>
          <w:rFonts w:hint="eastAsia"/>
          <w:bCs/>
          <w:sz w:val="22"/>
        </w:rPr>
        <w:t>추석 기간에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학우들의 고향 방문을 돕기 위하여 본원 대강당에서 출발하여 각 지역으로 운행하는 버스를 대절하여 저렴한 가격에 탑승할 수 있도록 하는 사업이다.</w:t>
      </w:r>
    </w:p>
    <w:p w:rsidR="000D7F48" w:rsidRDefault="000D7F48" w:rsidP="000D7F48">
      <w:pPr>
        <w:rPr>
          <w:b/>
          <w:sz w:val="24"/>
        </w:rPr>
      </w:pPr>
    </w:p>
    <w:p w:rsidR="000D7F48" w:rsidRDefault="000D7F48" w:rsidP="000D7F48">
      <w:pPr>
        <w:rPr>
          <w:b/>
          <w:sz w:val="24"/>
        </w:rPr>
      </w:pPr>
    </w:p>
    <w:p w:rsidR="000D7F48" w:rsidRPr="008A6F11" w:rsidRDefault="000D7F48" w:rsidP="000D7F48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0D7F48" w:rsidRDefault="000D7F48" w:rsidP="000D7F48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0D7F48" w:rsidRDefault="000D7F48" w:rsidP="000D7F4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K</w:t>
      </w:r>
      <w:r>
        <w:rPr>
          <w:sz w:val="22"/>
        </w:rPr>
        <w:t xml:space="preserve">AIST </w:t>
      </w:r>
      <w:r>
        <w:rPr>
          <w:rFonts w:hint="eastAsia"/>
          <w:sz w:val="22"/>
        </w:rPr>
        <w:t>학우</w:t>
      </w:r>
    </w:p>
    <w:p w:rsidR="000D7F48" w:rsidRDefault="000D7F48" w:rsidP="000D7F4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0D7F48" w:rsidRDefault="000D7F48" w:rsidP="000D7F48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울림홀을 대여하여 </w:t>
      </w:r>
      <w:r>
        <w:rPr>
          <w:sz w:val="22"/>
        </w:rPr>
        <w:t>08/31(</w:t>
      </w:r>
      <w:r>
        <w:rPr>
          <w:rFonts w:hint="eastAsia"/>
          <w:sz w:val="22"/>
        </w:rPr>
        <w:t>수)</w:t>
      </w:r>
      <w:r>
        <w:rPr>
          <w:sz w:val="22"/>
        </w:rPr>
        <w:t>, 9/1(</w:t>
      </w:r>
      <w:r>
        <w:rPr>
          <w:rFonts w:hint="eastAsia"/>
          <w:sz w:val="22"/>
        </w:rPr>
        <w:t>목)</w:t>
      </w:r>
      <w:r>
        <w:rPr>
          <w:sz w:val="22"/>
        </w:rPr>
        <w:t xml:space="preserve"> </w:t>
      </w:r>
      <w:r>
        <w:rPr>
          <w:rFonts w:hint="eastAsia"/>
          <w:sz w:val="22"/>
        </w:rPr>
        <w:t>이틀에 걸쳐 각각 상행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하행 노선에 대해 학우들에게 </w:t>
      </w:r>
      <w:proofErr w:type="spellStart"/>
      <w:r>
        <w:rPr>
          <w:rFonts w:hint="eastAsia"/>
          <w:sz w:val="22"/>
        </w:rPr>
        <w:t>추석귀향버스</w:t>
      </w:r>
      <w:proofErr w:type="spellEnd"/>
      <w:r>
        <w:rPr>
          <w:rFonts w:hint="eastAsia"/>
          <w:sz w:val="22"/>
        </w:rPr>
        <w:t xml:space="preserve"> 표를 판매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잔여 표는 출발 전날인 </w:t>
      </w:r>
      <w:r>
        <w:rPr>
          <w:sz w:val="22"/>
        </w:rPr>
        <w:t>9/7(</w:t>
      </w:r>
      <w:r>
        <w:rPr>
          <w:rFonts w:hint="eastAsia"/>
          <w:sz w:val="22"/>
        </w:rPr>
        <w:t>수)까지 학생복지위원회 단실에서 판매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추석 연휴 전날인 </w:t>
      </w:r>
      <w:r>
        <w:rPr>
          <w:sz w:val="22"/>
        </w:rPr>
        <w:t>9</w:t>
      </w:r>
      <w:r>
        <w:rPr>
          <w:rFonts w:hint="eastAsia"/>
          <w:sz w:val="22"/>
        </w:rPr>
        <w:t>/</w:t>
      </w:r>
      <w:r>
        <w:rPr>
          <w:sz w:val="22"/>
        </w:rPr>
        <w:t>8(</w:t>
      </w:r>
      <w:r>
        <w:rPr>
          <w:rFonts w:hint="eastAsia"/>
          <w:sz w:val="22"/>
        </w:rPr>
        <w:t xml:space="preserve">목)에 </w:t>
      </w:r>
      <w:r>
        <w:rPr>
          <w:sz w:val="22"/>
        </w:rPr>
        <w:t>16:30</w:t>
      </w:r>
      <w:r>
        <w:rPr>
          <w:rFonts w:hint="eastAsia"/>
          <w:sz w:val="22"/>
        </w:rPr>
        <w:t>까지 대강당 앞에서 탑승자 정보를 확인한 이후 각 지역으로 출발한다.</w:t>
      </w:r>
    </w:p>
    <w:p w:rsidR="000D7F48" w:rsidRPr="009925B7" w:rsidRDefault="000D7F48" w:rsidP="000D7F48">
      <w:pPr>
        <w:ind w:firstLineChars="100" w:firstLine="220"/>
        <w:rPr>
          <w:sz w:val="22"/>
        </w:rPr>
      </w:pPr>
    </w:p>
    <w:p w:rsidR="000D7F48" w:rsidRPr="00DF71B3" w:rsidRDefault="000D7F48" w:rsidP="000D7F48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D7F48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F48" w:rsidRPr="00062781" w:rsidRDefault="000D7F4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F48" w:rsidRPr="00062781" w:rsidRDefault="000D7F4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D7F48" w:rsidRPr="00062781" w:rsidRDefault="000D7F48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D7F48" w:rsidTr="00AE7BDE">
        <w:tc>
          <w:tcPr>
            <w:tcW w:w="2912" w:type="dxa"/>
            <w:tcBorders>
              <w:top w:val="single" w:sz="4" w:space="0" w:color="auto"/>
            </w:tcBorders>
          </w:tcPr>
          <w:p w:rsidR="000D7F48" w:rsidRPr="00062781" w:rsidRDefault="000D7F4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31~2022.09.0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0D7F48" w:rsidRPr="00062781" w:rsidRDefault="000D7F48" w:rsidP="00AE7BDE">
            <w:pPr>
              <w:jc w:val="center"/>
            </w:pPr>
            <w:proofErr w:type="spellStart"/>
            <w:r>
              <w:rPr>
                <w:rFonts w:hint="eastAsia"/>
              </w:rPr>
              <w:t>추석귀향버스</w:t>
            </w:r>
            <w:proofErr w:type="spellEnd"/>
            <w:r>
              <w:rPr>
                <w:rFonts w:hint="eastAsia"/>
              </w:rPr>
              <w:t xml:space="preserve"> 표 판매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0D7F48" w:rsidRPr="00062781" w:rsidRDefault="000D7F48" w:rsidP="00AE7BDE">
            <w:pPr>
              <w:jc w:val="center"/>
            </w:pPr>
            <w:proofErr w:type="spellStart"/>
            <w:r>
              <w:rPr>
                <w:rFonts w:hint="eastAsia"/>
              </w:rPr>
              <w:t>울림홀</w:t>
            </w:r>
            <w:proofErr w:type="spellEnd"/>
          </w:p>
        </w:tc>
      </w:tr>
      <w:tr w:rsidR="000D7F48" w:rsidTr="00AE7BDE">
        <w:tc>
          <w:tcPr>
            <w:tcW w:w="2912" w:type="dxa"/>
          </w:tcPr>
          <w:p w:rsidR="000D7F48" w:rsidRPr="00062781" w:rsidRDefault="000D7F4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2~2022.09.07</w:t>
            </w:r>
          </w:p>
        </w:tc>
        <w:tc>
          <w:tcPr>
            <w:tcW w:w="2912" w:type="dxa"/>
          </w:tcPr>
          <w:p w:rsidR="000D7F48" w:rsidRPr="00062781" w:rsidRDefault="000D7F48" w:rsidP="00AE7BDE">
            <w:pPr>
              <w:jc w:val="center"/>
            </w:pPr>
            <w:proofErr w:type="spellStart"/>
            <w:r>
              <w:rPr>
                <w:rFonts w:hint="eastAsia"/>
              </w:rPr>
              <w:t>추석귀향버스</w:t>
            </w:r>
            <w:proofErr w:type="spellEnd"/>
            <w:r>
              <w:rPr>
                <w:rFonts w:hint="eastAsia"/>
              </w:rPr>
              <w:t xml:space="preserve"> 잔여 표 판매</w:t>
            </w:r>
          </w:p>
        </w:tc>
        <w:tc>
          <w:tcPr>
            <w:tcW w:w="2913" w:type="dxa"/>
          </w:tcPr>
          <w:p w:rsidR="000D7F48" w:rsidRPr="00062781" w:rsidRDefault="000D7F48" w:rsidP="00AE7BDE">
            <w:pPr>
              <w:jc w:val="center"/>
            </w:pPr>
            <w:r>
              <w:rPr>
                <w:rFonts w:hint="eastAsia"/>
              </w:rPr>
              <w:t xml:space="preserve">학생복지위원회 </w:t>
            </w:r>
            <w:proofErr w:type="spellStart"/>
            <w:r>
              <w:rPr>
                <w:rFonts w:hint="eastAsia"/>
              </w:rPr>
              <w:t>단실</w:t>
            </w:r>
            <w:proofErr w:type="spellEnd"/>
          </w:p>
        </w:tc>
      </w:tr>
      <w:tr w:rsidR="000D7F48" w:rsidTr="00AE7BDE">
        <w:tc>
          <w:tcPr>
            <w:tcW w:w="2912" w:type="dxa"/>
            <w:tcBorders>
              <w:bottom w:val="single" w:sz="12" w:space="0" w:color="auto"/>
            </w:tcBorders>
          </w:tcPr>
          <w:p w:rsidR="000D7F48" w:rsidRPr="00062781" w:rsidRDefault="000D7F48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8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0D7F48" w:rsidRPr="00062781" w:rsidRDefault="000D7F48" w:rsidP="00AE7BDE">
            <w:pPr>
              <w:jc w:val="center"/>
            </w:pPr>
            <w:proofErr w:type="spellStart"/>
            <w:r>
              <w:rPr>
                <w:rFonts w:hint="eastAsia"/>
              </w:rPr>
              <w:t>추석귀향버스</w:t>
            </w:r>
            <w:proofErr w:type="spellEnd"/>
            <w:r>
              <w:rPr>
                <w:rFonts w:hint="eastAsia"/>
              </w:rPr>
              <w:t xml:space="preserve"> 출발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0D7F48" w:rsidRPr="00062781" w:rsidRDefault="000D7F48" w:rsidP="00AE7BDE">
            <w:pPr>
              <w:jc w:val="center"/>
            </w:pPr>
            <w:r>
              <w:rPr>
                <w:rFonts w:hint="eastAsia"/>
              </w:rPr>
              <w:t>대강당</w:t>
            </w:r>
          </w:p>
        </w:tc>
      </w:tr>
    </w:tbl>
    <w:p w:rsidR="000D7F48" w:rsidRDefault="000D7F48" w:rsidP="000D7F48"/>
    <w:p w:rsidR="000D7F48" w:rsidRDefault="000D7F48" w:rsidP="000D7F48"/>
    <w:p w:rsidR="000D7F48" w:rsidRDefault="000D7F48" w:rsidP="000D7F48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519"/>
        <w:gridCol w:w="1579"/>
        <w:gridCol w:w="519"/>
        <w:gridCol w:w="2002"/>
        <w:gridCol w:w="1473"/>
        <w:gridCol w:w="786"/>
        <w:gridCol w:w="519"/>
      </w:tblGrid>
      <w:tr w:rsidR="000D7F48" w:rsidRPr="00626527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0D7F48" w:rsidRPr="00626527" w:rsidTr="00AE7BDE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복지국</w:t>
            </w:r>
            <w:proofErr w:type="spellEnd"/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추석 귀향 버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버스 대절 비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11305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L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,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5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.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D7F48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환불금액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11305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L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78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4</w:t>
            </w:r>
            <w:r w:rsidR="000D7F4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.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</w:t>
            </w:r>
            <w:r w:rsidR="000D7F48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D7F48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실무복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11305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L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98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4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14.1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0D7F48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,576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BB69EB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,44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8.4</w:t>
            </w:r>
            <w:r w:rsidR="000D7F48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0D7F48" w:rsidRPr="00626527" w:rsidRDefault="000D7F48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163BC9" w:rsidRPr="009B1E15" w:rsidTr="00163BC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163BC9" w:rsidRPr="009B1E15" w:rsidRDefault="00163BC9" w:rsidP="00163BC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:rsidR="00163BC9" w:rsidRPr="009B1E15" w:rsidRDefault="00163BC9" w:rsidP="00163BC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163BC9" w:rsidRPr="009B1E15" w:rsidRDefault="00163BC9" w:rsidP="00163BC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7</w:t>
            </w:r>
            <w:r>
              <w:rPr>
                <w:rFonts w:hint="eastAsia"/>
                <w:b/>
                <w:sz w:val="36"/>
                <w:szCs w:val="20"/>
              </w:rPr>
              <w:t>(온라인 캘린더 배포)</w:t>
            </w:r>
          </w:p>
        </w:tc>
      </w:tr>
    </w:tbl>
    <w:p w:rsidR="00163BC9" w:rsidRDefault="00163BC9" w:rsidP="00163BC9"/>
    <w:p w:rsidR="00163BC9" w:rsidRDefault="00163BC9" w:rsidP="00163BC9"/>
    <w:p w:rsidR="00163BC9" w:rsidRPr="0029157A" w:rsidRDefault="00163BC9" w:rsidP="00163BC9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163BC9" w:rsidTr="00163BC9">
        <w:tc>
          <w:tcPr>
            <w:tcW w:w="2263" w:type="dxa"/>
          </w:tcPr>
          <w:p w:rsidR="00163BC9" w:rsidRPr="00062781" w:rsidRDefault="00163BC9" w:rsidP="00163BC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163BC9" w:rsidRPr="00062781" w:rsidRDefault="00400E90" w:rsidP="00163BC9">
            <w:pPr>
              <w:spacing w:line="360" w:lineRule="auto"/>
              <w:rPr>
                <w:sz w:val="22"/>
              </w:rPr>
            </w:pPr>
            <w:r w:rsidRPr="00400E90">
              <w:rPr>
                <w:rFonts w:hint="eastAsia"/>
                <w:sz w:val="22"/>
              </w:rPr>
              <w:t>스마트폰</w:t>
            </w:r>
            <w:r w:rsidRPr="00400E90">
              <w:rPr>
                <w:sz w:val="22"/>
              </w:rPr>
              <w:t xml:space="preserve"> 캘린더의 공유 캘린더를 이용하여 카이스트 일정들을 </w:t>
            </w:r>
            <w:proofErr w:type="spellStart"/>
            <w:r w:rsidRPr="00400E90">
              <w:rPr>
                <w:sz w:val="22"/>
              </w:rPr>
              <w:t>모아놓은</w:t>
            </w:r>
            <w:proofErr w:type="spellEnd"/>
            <w:r w:rsidRPr="00400E90">
              <w:rPr>
                <w:sz w:val="22"/>
              </w:rPr>
              <w:t xml:space="preserve"> 캘린더를 제작 후 링크를 통해 배포한다.</w:t>
            </w:r>
          </w:p>
        </w:tc>
      </w:tr>
      <w:tr w:rsidR="00163BC9" w:rsidTr="00163BC9">
        <w:tc>
          <w:tcPr>
            <w:tcW w:w="2263" w:type="dxa"/>
          </w:tcPr>
          <w:p w:rsidR="00163BC9" w:rsidRPr="00062781" w:rsidRDefault="00163BC9" w:rsidP="00163BC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163BC9" w:rsidRPr="00062781" w:rsidRDefault="00400E90" w:rsidP="00163BC9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~ 22/08/29</w:t>
            </w:r>
          </w:p>
        </w:tc>
      </w:tr>
      <w:tr w:rsidR="00163BC9" w:rsidTr="00163BC9">
        <w:tc>
          <w:tcPr>
            <w:tcW w:w="2263" w:type="dxa"/>
          </w:tcPr>
          <w:p w:rsidR="00163BC9" w:rsidRPr="00062781" w:rsidRDefault="00163BC9" w:rsidP="00163BC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00E90" w:rsidRPr="00400E90" w:rsidRDefault="00400E90" w:rsidP="00400E90">
            <w:pPr>
              <w:spacing w:line="360" w:lineRule="auto"/>
              <w:rPr>
                <w:sz w:val="22"/>
              </w:rPr>
            </w:pPr>
            <w:r w:rsidRPr="00400E90">
              <w:rPr>
                <w:rFonts w:hint="eastAsia"/>
                <w:sz w:val="22"/>
              </w:rPr>
              <w:t>캘린더</w:t>
            </w:r>
            <w:r w:rsidRPr="00400E90">
              <w:rPr>
                <w:sz w:val="22"/>
              </w:rPr>
              <w:t xml:space="preserve"> 배포 </w:t>
            </w:r>
            <w:r>
              <w:rPr>
                <w:sz w:val="22"/>
              </w:rPr>
              <w:t>0</w:t>
            </w:r>
            <w:r w:rsidRPr="00400E90">
              <w:rPr>
                <w:sz w:val="22"/>
              </w:rPr>
              <w:t>8</w:t>
            </w:r>
            <w:r>
              <w:rPr>
                <w:sz w:val="22"/>
              </w:rPr>
              <w:t>/</w:t>
            </w:r>
            <w:r w:rsidRPr="00400E90">
              <w:rPr>
                <w:sz w:val="22"/>
              </w:rPr>
              <w:t>29</w:t>
            </w:r>
          </w:p>
          <w:p w:rsidR="00163BC9" w:rsidRPr="00062781" w:rsidRDefault="00400E90" w:rsidP="00400E90">
            <w:pPr>
              <w:spacing w:line="360" w:lineRule="auto"/>
              <w:rPr>
                <w:sz w:val="22"/>
              </w:rPr>
            </w:pPr>
            <w:r w:rsidRPr="00400E90">
              <w:rPr>
                <w:rFonts w:hint="eastAsia"/>
                <w:sz w:val="22"/>
              </w:rPr>
              <w:t>공유</w:t>
            </w:r>
            <w:r w:rsidRPr="00400E90">
              <w:rPr>
                <w:sz w:val="22"/>
              </w:rPr>
              <w:t xml:space="preserve"> 이벤트 기간 </w:t>
            </w:r>
            <w:r>
              <w:rPr>
                <w:sz w:val="22"/>
              </w:rPr>
              <w:t>0</w:t>
            </w:r>
            <w:r w:rsidRPr="00400E90">
              <w:rPr>
                <w:sz w:val="22"/>
              </w:rPr>
              <w:t>8</w:t>
            </w:r>
            <w:r>
              <w:rPr>
                <w:sz w:val="22"/>
              </w:rPr>
              <w:t>/</w:t>
            </w:r>
            <w:r w:rsidRPr="00400E90">
              <w:rPr>
                <w:sz w:val="22"/>
              </w:rPr>
              <w:t>29~</w:t>
            </w:r>
            <w:r>
              <w:rPr>
                <w:sz w:val="22"/>
              </w:rPr>
              <w:t>0</w:t>
            </w:r>
            <w:r w:rsidRPr="00400E90">
              <w:rPr>
                <w:sz w:val="22"/>
              </w:rPr>
              <w:t>9</w:t>
            </w:r>
            <w:r>
              <w:rPr>
                <w:sz w:val="22"/>
              </w:rPr>
              <w:t>/0</w:t>
            </w:r>
            <w:r w:rsidRPr="00400E90">
              <w:rPr>
                <w:sz w:val="22"/>
              </w:rPr>
              <w:t>4</w:t>
            </w:r>
          </w:p>
        </w:tc>
      </w:tr>
      <w:tr w:rsidR="00163BC9" w:rsidTr="00163BC9">
        <w:tc>
          <w:tcPr>
            <w:tcW w:w="2263" w:type="dxa"/>
          </w:tcPr>
          <w:p w:rsidR="00163BC9" w:rsidRPr="00062781" w:rsidRDefault="00163BC9" w:rsidP="00163BC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163BC9" w:rsidRPr="00062781" w:rsidRDefault="00400E90" w:rsidP="00163BC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 w:rsidR="00E821F7">
              <w:rPr>
                <w:sz w:val="22"/>
              </w:rPr>
              <w:t>9</w:t>
            </w:r>
            <w:r>
              <w:rPr>
                <w:sz w:val="22"/>
              </w:rPr>
              <w:t>0,000</w:t>
            </w:r>
          </w:p>
        </w:tc>
      </w:tr>
      <w:tr w:rsidR="00163BC9" w:rsidTr="00163BC9">
        <w:tc>
          <w:tcPr>
            <w:tcW w:w="2263" w:type="dxa"/>
          </w:tcPr>
          <w:p w:rsidR="00163BC9" w:rsidRPr="00062781" w:rsidRDefault="00163BC9" w:rsidP="00163BC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163BC9" w:rsidRPr="00062781" w:rsidRDefault="00400E90" w:rsidP="00163BC9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복지국</w:t>
            </w:r>
            <w:proofErr w:type="spellEnd"/>
            <w:r>
              <w:rPr>
                <w:rFonts w:hint="eastAsia"/>
                <w:sz w:val="22"/>
              </w:rPr>
              <w:t>/</w:t>
            </w:r>
            <w:proofErr w:type="spellStart"/>
            <w:r>
              <w:rPr>
                <w:rFonts w:hint="eastAsia"/>
                <w:sz w:val="22"/>
              </w:rPr>
              <w:t>송제리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권정용</w:t>
            </w:r>
            <w:proofErr w:type="spellEnd"/>
          </w:p>
        </w:tc>
      </w:tr>
    </w:tbl>
    <w:p w:rsidR="00163BC9" w:rsidRDefault="00163BC9" w:rsidP="00163BC9"/>
    <w:p w:rsidR="00163BC9" w:rsidRDefault="00163BC9" w:rsidP="00163BC9"/>
    <w:p w:rsidR="00163BC9" w:rsidRDefault="00163BC9" w:rsidP="00163BC9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163BC9" w:rsidRPr="00400E90" w:rsidRDefault="00400E90" w:rsidP="00163BC9">
      <w:pPr>
        <w:rPr>
          <w:sz w:val="24"/>
        </w:rPr>
      </w:pPr>
      <w:r>
        <w:rPr>
          <w:rFonts w:hint="eastAsia"/>
          <w:sz w:val="24"/>
        </w:rPr>
        <w:t>카이스트 학생들의 일정 관리를 돕는다.</w:t>
      </w:r>
    </w:p>
    <w:p w:rsidR="00163BC9" w:rsidRDefault="00163BC9" w:rsidP="00163BC9">
      <w:pPr>
        <w:rPr>
          <w:b/>
          <w:sz w:val="24"/>
        </w:rPr>
      </w:pPr>
    </w:p>
    <w:p w:rsidR="00163BC9" w:rsidRDefault="00163BC9" w:rsidP="00163BC9">
      <w:pPr>
        <w:rPr>
          <w:b/>
          <w:sz w:val="24"/>
        </w:rPr>
      </w:pPr>
    </w:p>
    <w:p w:rsidR="00163BC9" w:rsidRPr="008A6F11" w:rsidRDefault="00163BC9" w:rsidP="00163BC9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163BC9" w:rsidRDefault="00163BC9" w:rsidP="00163BC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163BC9" w:rsidRDefault="00400E90" w:rsidP="00163BC9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카이스트 학부생 모두</w:t>
      </w:r>
    </w:p>
    <w:p w:rsidR="00163BC9" w:rsidRDefault="00163BC9" w:rsidP="00163BC9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163BC9" w:rsidRDefault="00400E90" w:rsidP="00400E90">
      <w:pPr>
        <w:ind w:firstLine="220"/>
        <w:rPr>
          <w:sz w:val="22"/>
        </w:rPr>
      </w:pPr>
      <w:r>
        <w:rPr>
          <w:sz w:val="22"/>
        </w:rPr>
        <w:t xml:space="preserve">- </w:t>
      </w:r>
      <w:r>
        <w:rPr>
          <w:rFonts w:hint="eastAsia"/>
          <w:sz w:val="22"/>
        </w:rPr>
        <w:t>온라인 캘린더 제작</w:t>
      </w:r>
    </w:p>
    <w:p w:rsidR="00400E90" w:rsidRDefault="00400E90" w:rsidP="00400E90">
      <w:pPr>
        <w:ind w:firstLine="220"/>
        <w:rPr>
          <w:sz w:val="22"/>
        </w:rPr>
      </w:pPr>
      <w:r>
        <w:rPr>
          <w:sz w:val="22"/>
        </w:rPr>
        <w:t>- SNS</w:t>
      </w:r>
      <w:r>
        <w:rPr>
          <w:rFonts w:hint="eastAsia"/>
          <w:sz w:val="22"/>
        </w:rPr>
        <w:t>를 통해 캘린더 홍보,</w:t>
      </w:r>
      <w:r>
        <w:rPr>
          <w:sz w:val="22"/>
        </w:rPr>
        <w:t xml:space="preserve"> </w:t>
      </w:r>
      <w:r>
        <w:rPr>
          <w:rFonts w:hint="eastAsia"/>
          <w:sz w:val="22"/>
        </w:rPr>
        <w:t>배포</w:t>
      </w:r>
    </w:p>
    <w:p w:rsidR="00400E90" w:rsidRPr="00400E90" w:rsidRDefault="00400E90" w:rsidP="00400E90">
      <w:pPr>
        <w:ind w:firstLine="220"/>
        <w:rPr>
          <w:sz w:val="22"/>
        </w:rPr>
      </w:pPr>
      <w:r>
        <w:rPr>
          <w:rFonts w:hint="eastAsia"/>
          <w:sz w:val="22"/>
        </w:rPr>
        <w:lastRenderedPageBreak/>
        <w:t>-</w:t>
      </w:r>
      <w:r>
        <w:rPr>
          <w:sz w:val="22"/>
        </w:rPr>
        <w:t xml:space="preserve"> SNS </w:t>
      </w:r>
      <w:r>
        <w:rPr>
          <w:rFonts w:hint="eastAsia"/>
          <w:sz w:val="22"/>
        </w:rPr>
        <w:t>공유이벤트</w:t>
      </w:r>
    </w:p>
    <w:p w:rsidR="00163BC9" w:rsidRDefault="00163BC9" w:rsidP="00163BC9">
      <w:pPr>
        <w:rPr>
          <w:sz w:val="22"/>
        </w:rPr>
      </w:pPr>
    </w:p>
    <w:p w:rsidR="00163BC9" w:rsidRPr="00DF71B3" w:rsidRDefault="00163BC9" w:rsidP="00163BC9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163BC9" w:rsidTr="00163BC9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63BC9" w:rsidRPr="00062781" w:rsidRDefault="00163BC9" w:rsidP="00163BC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63BC9" w:rsidRPr="00062781" w:rsidRDefault="00163BC9" w:rsidP="00163BC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163BC9" w:rsidRPr="00062781" w:rsidRDefault="00163BC9" w:rsidP="00163BC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163BC9" w:rsidTr="00163BC9">
        <w:tc>
          <w:tcPr>
            <w:tcW w:w="2912" w:type="dxa"/>
            <w:tcBorders>
              <w:top w:val="single" w:sz="4" w:space="0" w:color="auto"/>
            </w:tcBorders>
          </w:tcPr>
          <w:p w:rsidR="00163BC9" w:rsidRPr="00062781" w:rsidRDefault="00163BC9" w:rsidP="00163BC9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400E90">
              <w:t>22</w:t>
            </w:r>
            <w:r>
              <w:t>.</w:t>
            </w:r>
            <w:r w:rsidR="00400E90">
              <w:t>08</w:t>
            </w:r>
            <w:r>
              <w:t>.</w:t>
            </w:r>
            <w:r w:rsidR="00400E90">
              <w:t>29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163BC9" w:rsidRPr="00062781" w:rsidRDefault="00400E90" w:rsidP="00163BC9">
            <w:proofErr w:type="spellStart"/>
            <w:r>
              <w:rPr>
                <w:rFonts w:hint="eastAsia"/>
              </w:rPr>
              <w:t>인스타그램</w:t>
            </w:r>
            <w:proofErr w:type="spellEnd"/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페이스북,</w:t>
            </w:r>
            <w:r>
              <w:t xml:space="preserve"> </w:t>
            </w:r>
            <w:proofErr w:type="spellStart"/>
            <w:r>
              <w:rPr>
                <w:rFonts w:hint="eastAsia"/>
              </w:rPr>
              <w:t>에브리타임을</w:t>
            </w:r>
            <w:proofErr w:type="spellEnd"/>
            <w:r>
              <w:rPr>
                <w:rFonts w:hint="eastAsia"/>
              </w:rPr>
              <w:t xml:space="preserve"> 통한 캘린더 홍보,</w:t>
            </w:r>
            <w:r>
              <w:t xml:space="preserve"> </w:t>
            </w:r>
            <w:r>
              <w:rPr>
                <w:rFonts w:hint="eastAsia"/>
              </w:rPr>
              <w:t>배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163BC9" w:rsidRPr="00062781" w:rsidRDefault="00163BC9" w:rsidP="00163BC9"/>
        </w:tc>
      </w:tr>
      <w:tr w:rsidR="00163BC9" w:rsidTr="00163BC9">
        <w:tc>
          <w:tcPr>
            <w:tcW w:w="2912" w:type="dxa"/>
          </w:tcPr>
          <w:p w:rsidR="00163BC9" w:rsidRPr="00062781" w:rsidRDefault="00400E90" w:rsidP="00163BC9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9~2022.09.04</w:t>
            </w:r>
          </w:p>
        </w:tc>
        <w:tc>
          <w:tcPr>
            <w:tcW w:w="2912" w:type="dxa"/>
          </w:tcPr>
          <w:p w:rsidR="00163BC9" w:rsidRPr="00062781" w:rsidRDefault="00400E90" w:rsidP="00163BC9">
            <w:r>
              <w:rPr>
                <w:rFonts w:hint="eastAsia"/>
              </w:rPr>
              <w:t>공유 이벤트 실시</w:t>
            </w:r>
          </w:p>
        </w:tc>
        <w:tc>
          <w:tcPr>
            <w:tcW w:w="2913" w:type="dxa"/>
          </w:tcPr>
          <w:p w:rsidR="00163BC9" w:rsidRPr="00062781" w:rsidRDefault="00163BC9" w:rsidP="00163BC9"/>
        </w:tc>
      </w:tr>
      <w:tr w:rsidR="00163BC9" w:rsidTr="00163BC9">
        <w:tc>
          <w:tcPr>
            <w:tcW w:w="2912" w:type="dxa"/>
            <w:tcBorders>
              <w:bottom w:val="single" w:sz="12" w:space="0" w:color="auto"/>
            </w:tcBorders>
          </w:tcPr>
          <w:p w:rsidR="00163BC9" w:rsidRPr="00062781" w:rsidRDefault="00400E90" w:rsidP="00163BC9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1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163BC9" w:rsidRPr="00062781" w:rsidRDefault="00400E90" w:rsidP="00163BC9">
            <w:r>
              <w:rPr>
                <w:rFonts w:hint="eastAsia"/>
              </w:rPr>
              <w:t>공유 이벤트 결과 발표,</w:t>
            </w:r>
            <w:r>
              <w:t xml:space="preserve"> </w:t>
            </w:r>
            <w:r>
              <w:rPr>
                <w:rFonts w:hint="eastAsia"/>
              </w:rPr>
              <w:t>경품 배포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163BC9" w:rsidRPr="00062781" w:rsidRDefault="00163BC9" w:rsidP="00163BC9"/>
        </w:tc>
      </w:tr>
    </w:tbl>
    <w:p w:rsidR="00163BC9" w:rsidRDefault="00163BC9" w:rsidP="00163BC9"/>
    <w:p w:rsidR="00163BC9" w:rsidRDefault="00163BC9" w:rsidP="00163BC9"/>
    <w:p w:rsidR="00163BC9" w:rsidRDefault="00163BC9" w:rsidP="00163BC9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2"/>
        <w:gridCol w:w="490"/>
        <w:gridCol w:w="2176"/>
        <w:gridCol w:w="490"/>
        <w:gridCol w:w="1877"/>
        <w:gridCol w:w="1385"/>
        <w:gridCol w:w="490"/>
        <w:gridCol w:w="490"/>
      </w:tblGrid>
      <w:tr w:rsidR="00C01046" w:rsidRPr="00626527" w:rsidTr="00AE7BDE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01046" w:rsidRPr="00626527" w:rsidTr="00AE7BDE">
        <w:trPr>
          <w:trHeight w:val="1147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821F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01046" w:rsidRPr="00626527" w:rsidTr="00AE7BDE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821F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1046" w:rsidRPr="00626527" w:rsidRDefault="00C01046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163BC9" w:rsidRDefault="00163BC9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481221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481221" w:rsidRPr="009B1E15" w:rsidRDefault="00481221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8</w:t>
            </w:r>
          </w:p>
        </w:tc>
        <w:tc>
          <w:tcPr>
            <w:tcW w:w="236" w:type="dxa"/>
            <w:tcBorders>
              <w:left w:val="nil"/>
            </w:tcBorders>
          </w:tcPr>
          <w:p w:rsidR="00481221" w:rsidRPr="009B1E15" w:rsidRDefault="00481221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481221" w:rsidRPr="009B1E15" w:rsidRDefault="00481221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8</w:t>
            </w:r>
            <w:r>
              <w:rPr>
                <w:rFonts w:hint="eastAsia"/>
                <w:b/>
                <w:sz w:val="36"/>
                <w:szCs w:val="20"/>
              </w:rPr>
              <w:t>(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롱패딩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공동구매)</w:t>
            </w:r>
          </w:p>
        </w:tc>
      </w:tr>
    </w:tbl>
    <w:p w:rsidR="00481221" w:rsidRDefault="00481221" w:rsidP="00481221"/>
    <w:p w:rsidR="00481221" w:rsidRDefault="00481221" w:rsidP="00481221"/>
    <w:p w:rsidR="00481221" w:rsidRPr="0029157A" w:rsidRDefault="00481221" w:rsidP="0048122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81221" w:rsidTr="00AE7BDE">
        <w:tc>
          <w:tcPr>
            <w:tcW w:w="226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롱패딩</w:t>
            </w:r>
            <w:proofErr w:type="spellEnd"/>
            <w:r>
              <w:rPr>
                <w:rFonts w:hint="eastAsia"/>
                <w:sz w:val="22"/>
              </w:rPr>
              <w:t xml:space="preserve"> 제작 업체 </w:t>
            </w:r>
            <w:proofErr w:type="spellStart"/>
            <w:r>
              <w:rPr>
                <w:rFonts w:hint="eastAsia"/>
                <w:sz w:val="22"/>
              </w:rPr>
              <w:t>컨택</w:t>
            </w:r>
            <w:proofErr w:type="spellEnd"/>
            <w:r>
              <w:rPr>
                <w:rFonts w:hint="eastAsia"/>
                <w:sz w:val="22"/>
              </w:rPr>
              <w:t xml:space="preserve"> 이후 카이스트 학우분들께 주문을 받아 제작이 완료되는 대로 </w:t>
            </w:r>
            <w:proofErr w:type="spellStart"/>
            <w:r>
              <w:rPr>
                <w:rFonts w:hint="eastAsia"/>
                <w:sz w:val="22"/>
              </w:rPr>
              <w:t>개별배송한다</w:t>
            </w:r>
            <w:proofErr w:type="spellEnd"/>
            <w:r>
              <w:rPr>
                <w:rFonts w:hint="eastAsia"/>
                <w:sz w:val="22"/>
              </w:rPr>
              <w:t>.</w:t>
            </w:r>
          </w:p>
        </w:tc>
      </w:tr>
      <w:tr w:rsidR="00481221" w:rsidTr="00AE7BDE">
        <w:tc>
          <w:tcPr>
            <w:tcW w:w="226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7.25~2022.08.14</w:t>
            </w:r>
          </w:p>
        </w:tc>
      </w:tr>
      <w:tr w:rsidR="00481221" w:rsidTr="00AE7BDE">
        <w:tc>
          <w:tcPr>
            <w:tcW w:w="226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15~2022.11.30</w:t>
            </w:r>
          </w:p>
        </w:tc>
      </w:tr>
      <w:tr w:rsidR="00481221" w:rsidTr="00AE7BDE">
        <w:tc>
          <w:tcPr>
            <w:tcW w:w="226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8F1C14">
              <w:rPr>
                <w:rFonts w:asciiTheme="minorEastAsia" w:hAnsiTheme="minorEastAsia" w:cs="Arial"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Cs/>
                <w:color w:val="000000"/>
                <w:kern w:val="0"/>
                <w:szCs w:val="20"/>
              </w:rPr>
              <w:t>18</w:t>
            </w:r>
            <w:r>
              <w:rPr>
                <w:sz w:val="22"/>
              </w:rPr>
              <w:t>0,000</w:t>
            </w:r>
          </w:p>
        </w:tc>
      </w:tr>
      <w:tr w:rsidR="00481221" w:rsidTr="00AE7BDE">
        <w:tc>
          <w:tcPr>
            <w:tcW w:w="226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481221" w:rsidRPr="00062781" w:rsidRDefault="00481221" w:rsidP="00AE7BDE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문화국</w:t>
            </w:r>
            <w:proofErr w:type="spellEnd"/>
            <w:r>
              <w:rPr>
                <w:rFonts w:hint="eastAsia"/>
                <w:sz w:val="22"/>
              </w:rPr>
              <w:t>/</w:t>
            </w:r>
            <w:proofErr w:type="spellStart"/>
            <w:r>
              <w:rPr>
                <w:rFonts w:hint="eastAsia"/>
                <w:sz w:val="22"/>
              </w:rPr>
              <w:t>최서강</w:t>
            </w:r>
            <w:proofErr w:type="spellEnd"/>
          </w:p>
        </w:tc>
      </w:tr>
    </w:tbl>
    <w:p w:rsidR="00481221" w:rsidRDefault="00481221" w:rsidP="00481221"/>
    <w:p w:rsidR="00481221" w:rsidRDefault="00481221" w:rsidP="00481221"/>
    <w:p w:rsidR="00481221" w:rsidRDefault="00481221" w:rsidP="0048122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481221" w:rsidRPr="007C3889" w:rsidRDefault="00481221" w:rsidP="00481221">
      <w:pPr>
        <w:rPr>
          <w:sz w:val="24"/>
        </w:rPr>
      </w:pPr>
      <w:r>
        <w:rPr>
          <w:rFonts w:hint="eastAsia"/>
          <w:b/>
          <w:sz w:val="24"/>
        </w:rPr>
        <w:t xml:space="preserve"> </w:t>
      </w:r>
      <w:r>
        <w:rPr>
          <w:rFonts w:hint="eastAsia"/>
          <w:sz w:val="24"/>
        </w:rPr>
        <w:t xml:space="preserve">학생회비를 낸 카이스트 학부생들이 저렴한 가격으로 단체 </w:t>
      </w:r>
      <w:proofErr w:type="spellStart"/>
      <w:r>
        <w:rPr>
          <w:rFonts w:hint="eastAsia"/>
          <w:sz w:val="24"/>
        </w:rPr>
        <w:t>롱패딩</w:t>
      </w:r>
      <w:proofErr w:type="spellEnd"/>
      <w:r>
        <w:rPr>
          <w:rFonts w:hint="eastAsia"/>
          <w:sz w:val="24"/>
        </w:rPr>
        <w:t xml:space="preserve"> 구매를 편리하게 할 수 있도록 하며,</w:t>
      </w:r>
      <w:r>
        <w:rPr>
          <w:sz w:val="24"/>
        </w:rPr>
        <w:t xml:space="preserve"> </w:t>
      </w:r>
      <w:r>
        <w:rPr>
          <w:rFonts w:hint="eastAsia"/>
          <w:sz w:val="24"/>
        </w:rPr>
        <w:t>디자인 공모전을 통해 학우들이 원하는 디자인을 선정 및 기존 디자인을 개선한다.</w:t>
      </w:r>
    </w:p>
    <w:p w:rsidR="00481221" w:rsidRDefault="00481221" w:rsidP="00481221">
      <w:pPr>
        <w:rPr>
          <w:b/>
          <w:sz w:val="24"/>
        </w:rPr>
      </w:pPr>
    </w:p>
    <w:p w:rsidR="00481221" w:rsidRPr="008A6F11" w:rsidRDefault="00481221" w:rsidP="00481221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481221" w:rsidRDefault="00481221" w:rsidP="0048122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481221" w:rsidRDefault="00481221" w:rsidP="00481221">
      <w:pPr>
        <w:ind w:firstLineChars="100" w:firstLine="220"/>
        <w:rPr>
          <w:sz w:val="22"/>
        </w:rPr>
      </w:pPr>
      <w:r>
        <w:rPr>
          <w:sz w:val="22"/>
        </w:rPr>
        <w:tab/>
      </w:r>
      <w:r>
        <w:rPr>
          <w:rFonts w:hint="eastAsia"/>
          <w:sz w:val="22"/>
        </w:rPr>
        <w:t>학생회비를 낸 카이스트 학부생 전원</w:t>
      </w:r>
    </w:p>
    <w:p w:rsidR="00481221" w:rsidRDefault="00481221" w:rsidP="0048122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481221" w:rsidRDefault="00481221" w:rsidP="00481221">
      <w:pPr>
        <w:rPr>
          <w:sz w:val="22"/>
        </w:rPr>
      </w:pPr>
      <w:r>
        <w:rPr>
          <w:sz w:val="22"/>
        </w:rPr>
        <w:tab/>
      </w:r>
      <w:r>
        <w:rPr>
          <w:rFonts w:hint="eastAsia"/>
          <w:sz w:val="22"/>
        </w:rPr>
        <w:t xml:space="preserve">업체 </w:t>
      </w:r>
      <w:proofErr w:type="spellStart"/>
      <w:r>
        <w:rPr>
          <w:rFonts w:hint="eastAsia"/>
          <w:sz w:val="22"/>
        </w:rPr>
        <w:t>컨택을</w:t>
      </w:r>
      <w:proofErr w:type="spellEnd"/>
      <w:r>
        <w:rPr>
          <w:rFonts w:hint="eastAsia"/>
          <w:sz w:val="22"/>
        </w:rPr>
        <w:t xml:space="preserve"> 통해 </w:t>
      </w:r>
      <w:proofErr w:type="spellStart"/>
      <w:r>
        <w:rPr>
          <w:rFonts w:hint="eastAsia"/>
          <w:sz w:val="22"/>
        </w:rPr>
        <w:t>롱패딩</w:t>
      </w:r>
      <w:proofErr w:type="spellEnd"/>
      <w:r>
        <w:rPr>
          <w:rFonts w:hint="eastAsia"/>
          <w:sz w:val="22"/>
        </w:rPr>
        <w:t xml:space="preserve"> 제작 업체를 지정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학우분들께 개별 택배 배송으로 </w:t>
      </w:r>
      <w:proofErr w:type="spellStart"/>
      <w:r>
        <w:rPr>
          <w:rFonts w:hint="eastAsia"/>
          <w:sz w:val="22"/>
        </w:rPr>
        <w:t>완성본</w:t>
      </w:r>
      <w:proofErr w:type="spellEnd"/>
      <w:r>
        <w:rPr>
          <w:rFonts w:hint="eastAsia"/>
          <w:sz w:val="22"/>
        </w:rPr>
        <w:t xml:space="preserve"> 전달</w:t>
      </w:r>
    </w:p>
    <w:p w:rsidR="00481221" w:rsidRDefault="00481221" w:rsidP="00481221">
      <w:pPr>
        <w:rPr>
          <w:sz w:val="22"/>
        </w:rPr>
      </w:pPr>
    </w:p>
    <w:p w:rsidR="00481221" w:rsidRPr="00DF71B3" w:rsidRDefault="00481221" w:rsidP="00481221">
      <w:pPr>
        <w:rPr>
          <w:b/>
          <w:sz w:val="24"/>
        </w:rPr>
      </w:pPr>
      <w:r>
        <w:rPr>
          <w:rFonts w:hint="eastAsia"/>
          <w:b/>
          <w:sz w:val="24"/>
        </w:rPr>
        <w:lastRenderedPageBreak/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81221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81221" w:rsidRPr="00062781" w:rsidRDefault="00481221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81221" w:rsidRPr="00062781" w:rsidRDefault="00481221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81221" w:rsidRPr="00062781" w:rsidRDefault="00481221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81221" w:rsidTr="00AE7BDE">
        <w:tc>
          <w:tcPr>
            <w:tcW w:w="2912" w:type="dxa"/>
            <w:tcBorders>
              <w:top w:val="single" w:sz="4" w:space="0" w:color="auto"/>
            </w:tcBorders>
          </w:tcPr>
          <w:p w:rsidR="00481221" w:rsidRPr="00062781" w:rsidRDefault="00481221" w:rsidP="00AE7BDE">
            <w:pPr>
              <w:jc w:val="center"/>
            </w:pPr>
            <w:r>
              <w:t>2022.08.15~2022.09.1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81221" w:rsidRPr="00062781" w:rsidRDefault="00481221" w:rsidP="00AE7BDE">
            <w:proofErr w:type="spellStart"/>
            <w:r>
              <w:rPr>
                <w:rFonts w:hint="eastAsia"/>
              </w:rPr>
              <w:t>롱패딩</w:t>
            </w:r>
            <w:proofErr w:type="spellEnd"/>
            <w:r>
              <w:rPr>
                <w:rFonts w:hint="eastAsia"/>
              </w:rPr>
              <w:t xml:space="preserve"> 디자인 공모전 접수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81221" w:rsidRPr="00062781" w:rsidRDefault="00481221" w:rsidP="00AE7BDE"/>
        </w:tc>
      </w:tr>
      <w:tr w:rsidR="00481221" w:rsidTr="00AE7BDE">
        <w:tc>
          <w:tcPr>
            <w:tcW w:w="2912" w:type="dxa"/>
          </w:tcPr>
          <w:p w:rsidR="00481221" w:rsidRPr="00062781" w:rsidRDefault="00481221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4~2022.09.21</w:t>
            </w:r>
          </w:p>
        </w:tc>
        <w:tc>
          <w:tcPr>
            <w:tcW w:w="2912" w:type="dxa"/>
          </w:tcPr>
          <w:p w:rsidR="00481221" w:rsidRPr="00062781" w:rsidRDefault="00481221" w:rsidP="00AE7BDE">
            <w:proofErr w:type="spellStart"/>
            <w:r>
              <w:rPr>
                <w:rFonts w:hint="eastAsia"/>
              </w:rPr>
              <w:t>롱패딩</w:t>
            </w:r>
            <w:proofErr w:type="spellEnd"/>
            <w:r>
              <w:rPr>
                <w:rFonts w:hint="eastAsia"/>
              </w:rPr>
              <w:t xml:space="preserve"> 디자인 공모전 학우 투표</w:t>
            </w:r>
          </w:p>
        </w:tc>
        <w:tc>
          <w:tcPr>
            <w:tcW w:w="2913" w:type="dxa"/>
          </w:tcPr>
          <w:p w:rsidR="00481221" w:rsidRPr="00062781" w:rsidRDefault="00481221" w:rsidP="00AE7BDE"/>
        </w:tc>
      </w:tr>
      <w:tr w:rsidR="00481221" w:rsidTr="00AE7BDE">
        <w:tc>
          <w:tcPr>
            <w:tcW w:w="2912" w:type="dxa"/>
            <w:tcBorders>
              <w:bottom w:val="single" w:sz="12" w:space="0" w:color="auto"/>
            </w:tcBorders>
          </w:tcPr>
          <w:p w:rsidR="00481221" w:rsidRDefault="00481221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8~2022.11.11</w:t>
            </w:r>
          </w:p>
          <w:p w:rsidR="00481221" w:rsidRPr="00062781" w:rsidRDefault="00481221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8~2022.11.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81221" w:rsidRDefault="00481221" w:rsidP="00AE7BDE">
            <w:proofErr w:type="spellStart"/>
            <w:r>
              <w:rPr>
                <w:rFonts w:hint="eastAsia"/>
              </w:rPr>
              <w:t>롱패딩</w:t>
            </w:r>
            <w:proofErr w:type="spellEnd"/>
            <w:r>
              <w:rPr>
                <w:rFonts w:hint="eastAsia"/>
              </w:rPr>
              <w:t xml:space="preserve"> 주문 접수</w:t>
            </w:r>
          </w:p>
          <w:p w:rsidR="00481221" w:rsidRPr="00062781" w:rsidRDefault="00481221" w:rsidP="00AE7BDE">
            <w:r>
              <w:rPr>
                <w:rFonts w:hint="eastAsia"/>
              </w:rPr>
              <w:t xml:space="preserve">업체 측 </w:t>
            </w:r>
            <w:proofErr w:type="spellStart"/>
            <w:r>
              <w:rPr>
                <w:rFonts w:hint="eastAsia"/>
              </w:rPr>
              <w:t>롱패딩</w:t>
            </w:r>
            <w:proofErr w:type="spellEnd"/>
            <w:r>
              <w:rPr>
                <w:rFonts w:hint="eastAsia"/>
              </w:rPr>
              <w:t xml:space="preserve"> 제작 및 발송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81221" w:rsidRPr="00062781" w:rsidRDefault="00481221" w:rsidP="00AE7BDE"/>
        </w:tc>
      </w:tr>
    </w:tbl>
    <w:p w:rsidR="00481221" w:rsidRDefault="00481221" w:rsidP="00481221"/>
    <w:p w:rsidR="00481221" w:rsidRDefault="00481221" w:rsidP="00481221"/>
    <w:p w:rsidR="00481221" w:rsidRPr="00B972DF" w:rsidRDefault="00481221" w:rsidP="00481221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2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"/>
        <w:gridCol w:w="1192"/>
        <w:gridCol w:w="490"/>
        <w:gridCol w:w="1622"/>
        <w:gridCol w:w="567"/>
        <w:gridCol w:w="1701"/>
        <w:gridCol w:w="1418"/>
        <w:gridCol w:w="850"/>
        <w:gridCol w:w="709"/>
      </w:tblGrid>
      <w:tr w:rsidR="00481221" w:rsidRPr="00626527" w:rsidTr="00AE7BDE">
        <w:trPr>
          <w:trHeight w:val="315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81221" w:rsidRPr="00626527" w:rsidTr="00AE7BDE">
        <w:trPr>
          <w:trHeight w:val="1563"/>
        </w:trPr>
        <w:tc>
          <w:tcPr>
            <w:tcW w:w="6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81221" w:rsidRDefault="00481221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무국</w:t>
            </w:r>
          </w:p>
        </w:tc>
        <w:tc>
          <w:tcPr>
            <w:tcW w:w="11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Default="00481221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홍보 및 관리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Default="00481221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포스터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대자보,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현수막 제작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Pr="00626527" w:rsidRDefault="003E520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9,00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,0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81221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8.0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81221" w:rsidRPr="00626527" w:rsidTr="00AE7BDE">
        <w:trPr>
          <w:trHeight w:val="315"/>
        </w:trPr>
        <w:tc>
          <w:tcPr>
            <w:tcW w:w="6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1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6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9,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8.0%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481221" w:rsidRPr="00626527" w:rsidTr="00AE7BDE">
        <w:trPr>
          <w:trHeight w:val="1147"/>
        </w:trPr>
        <w:tc>
          <w:tcPr>
            <w:tcW w:w="6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문화국</w:t>
            </w:r>
            <w:proofErr w:type="spellEnd"/>
          </w:p>
        </w:tc>
        <w:tc>
          <w:tcPr>
            <w:tcW w:w="11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롱패딩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공동구매</w:t>
            </w:r>
          </w:p>
        </w:tc>
        <w:tc>
          <w:tcPr>
            <w:tcW w:w="4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디자인 공모전 상금 지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11305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M</w:t>
            </w:r>
            <w:r w:rsidR="003E520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50,0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481221" w:rsidRPr="00626527" w:rsidTr="00AE7BDE">
        <w:trPr>
          <w:trHeight w:val="315"/>
        </w:trPr>
        <w:tc>
          <w:tcPr>
            <w:tcW w:w="6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1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6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0,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81221" w:rsidRPr="00626527" w:rsidRDefault="00481221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163BC9" w:rsidRDefault="00163BC9" w:rsidP="00163BC9"/>
    <w:p w:rsidR="00534E18" w:rsidRDefault="00534E18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127CB" w:rsidRPr="009B1E15" w:rsidTr="00AE7BD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9127CB" w:rsidRPr="009B1E15" w:rsidRDefault="009127CB" w:rsidP="00AE7BD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9</w:t>
            </w:r>
          </w:p>
        </w:tc>
        <w:tc>
          <w:tcPr>
            <w:tcW w:w="236" w:type="dxa"/>
            <w:tcBorders>
              <w:left w:val="nil"/>
            </w:tcBorders>
          </w:tcPr>
          <w:p w:rsidR="009127CB" w:rsidRPr="009B1E15" w:rsidRDefault="009127CB" w:rsidP="00AE7BD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9127CB" w:rsidRPr="009B1E15" w:rsidRDefault="009127CB" w:rsidP="00AE7BDE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사업</w:t>
            </w:r>
            <w:r>
              <w:rPr>
                <w:b/>
                <w:sz w:val="36"/>
                <w:szCs w:val="20"/>
              </w:rPr>
              <w:t>9</w:t>
            </w:r>
            <w:r>
              <w:rPr>
                <w:rFonts w:hint="eastAsia"/>
                <w:b/>
                <w:sz w:val="36"/>
                <w:szCs w:val="20"/>
              </w:rPr>
              <w:t xml:space="preserve">(코인노래방 </w:t>
            </w:r>
            <w:proofErr w:type="spellStart"/>
            <w:r>
              <w:rPr>
                <w:rFonts w:hint="eastAsia"/>
                <w:b/>
                <w:sz w:val="36"/>
                <w:szCs w:val="20"/>
              </w:rPr>
              <w:t>재개장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>)</w:t>
            </w:r>
          </w:p>
        </w:tc>
      </w:tr>
    </w:tbl>
    <w:p w:rsidR="009127CB" w:rsidRDefault="009127CB" w:rsidP="009127CB"/>
    <w:p w:rsidR="009127CB" w:rsidRDefault="009127CB" w:rsidP="009127CB"/>
    <w:p w:rsidR="009127CB" w:rsidRPr="0029157A" w:rsidRDefault="009127CB" w:rsidP="009127CB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127CB" w:rsidTr="00AE7BDE">
        <w:tc>
          <w:tcPr>
            <w:tcW w:w="226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카이스트 코인노래방 개장을 위한 청소 업체 탐색 및 청소</w:t>
            </w:r>
            <w:proofErr w:type="gramStart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.노래방</w:t>
            </w:r>
            <w:proofErr w:type="gramEnd"/>
            <w:r>
              <w:rPr>
                <w:rFonts w:hint="eastAsia"/>
                <w:sz w:val="22"/>
              </w:rPr>
              <w:t xml:space="preserve"> 기기 점검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노래방 시설 보수 작업 등을 진행한다.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이후 코인노래방을 운영하면서 수입금 정산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노래방 기기 관리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소모품 교 체 등을 진행한다.</w:t>
            </w:r>
          </w:p>
        </w:tc>
      </w:tr>
      <w:tr w:rsidR="009127CB" w:rsidTr="00AE7BDE">
        <w:tc>
          <w:tcPr>
            <w:tcW w:w="226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9127CB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09.01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0.15</w:t>
            </w:r>
          </w:p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(학생 지원팀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학생 </w:t>
            </w:r>
            <w:proofErr w:type="spellStart"/>
            <w:r>
              <w:rPr>
                <w:rFonts w:hint="eastAsia"/>
                <w:sz w:val="22"/>
              </w:rPr>
              <w:t>정책처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협동조합과의 상의를 통해 코인 노래방 진행방법 결정)</w:t>
            </w:r>
          </w:p>
        </w:tc>
      </w:tr>
      <w:tr w:rsidR="009127CB" w:rsidTr="00AE7BDE">
        <w:tc>
          <w:tcPr>
            <w:tcW w:w="226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9127CB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10.16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2.01</w:t>
            </w:r>
          </w:p>
          <w:p w:rsidR="00957DD0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(코인노래방 청소를 위한 외부 업체 탐색 및 청소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노래방 기기 교체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코인노래방 시설 보수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사업자 등록과 같은 서류작업 마무리).</w:t>
            </w:r>
          </w:p>
          <w:p w:rsidR="009127CB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12.01~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2.16</w:t>
            </w:r>
          </w:p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(</w:t>
            </w:r>
            <w:r w:rsidRPr="006157B7">
              <w:rPr>
                <w:rFonts w:hint="eastAsia"/>
                <w:sz w:val="22"/>
              </w:rPr>
              <w:t>코인노래방</w:t>
            </w:r>
            <w:r w:rsidRPr="006157B7">
              <w:rPr>
                <w:sz w:val="22"/>
              </w:rPr>
              <w:t xml:space="preserve"> </w:t>
            </w:r>
            <w:proofErr w:type="spellStart"/>
            <w:r w:rsidRPr="006157B7">
              <w:rPr>
                <w:sz w:val="22"/>
              </w:rPr>
              <w:t>재개장</w:t>
            </w:r>
            <w:proofErr w:type="spellEnd"/>
            <w:r w:rsidRPr="006157B7">
              <w:rPr>
                <w:sz w:val="22"/>
              </w:rPr>
              <w:t xml:space="preserve"> 안내 및 코인노래방 </w:t>
            </w:r>
            <w:r>
              <w:rPr>
                <w:rFonts w:hint="eastAsia"/>
                <w:sz w:val="22"/>
              </w:rPr>
              <w:t>운영)</w:t>
            </w:r>
          </w:p>
        </w:tc>
      </w:tr>
      <w:tr w:rsidR="009127CB" w:rsidTr="00AE7BDE">
        <w:tc>
          <w:tcPr>
            <w:tcW w:w="226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  <w:vAlign w:val="center"/>
          </w:tcPr>
          <w:p w:rsidR="009127CB" w:rsidRPr="00626527" w:rsidRDefault="009127CB" w:rsidP="009127CB">
            <w:pPr>
              <w:widowControl/>
              <w:wordWrap/>
              <w:autoSpaceDE/>
              <w:autoSpaceDN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E520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11305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8</w:t>
            </w:r>
            <w:r w:rsidR="003E520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</w:tr>
      <w:tr w:rsidR="009127CB" w:rsidTr="00AE7BDE">
        <w:tc>
          <w:tcPr>
            <w:tcW w:w="226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9127CB" w:rsidRPr="00062781" w:rsidRDefault="009127CB" w:rsidP="00AE7BD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복지 위원회 코인노래방 TF/김재호</w:t>
            </w:r>
          </w:p>
        </w:tc>
      </w:tr>
    </w:tbl>
    <w:p w:rsidR="009127CB" w:rsidRDefault="009127CB" w:rsidP="009127CB"/>
    <w:p w:rsidR="009127CB" w:rsidRDefault="009127CB" w:rsidP="009127CB"/>
    <w:p w:rsidR="009127CB" w:rsidRDefault="009127CB" w:rsidP="009127CB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9127CB" w:rsidRDefault="009127CB" w:rsidP="009127CB">
      <w:pPr>
        <w:widowControl/>
        <w:tabs>
          <w:tab w:val="left" w:pos="6645"/>
        </w:tabs>
        <w:rPr>
          <w:color w:val="000000"/>
          <w:sz w:val="22"/>
        </w:rPr>
      </w:pPr>
      <w:r>
        <w:rPr>
          <w:rFonts w:hint="eastAsia"/>
          <w:color w:val="000000"/>
          <w:sz w:val="22"/>
        </w:rPr>
        <w:t xml:space="preserve">카이스트 학생들의 </w:t>
      </w:r>
      <w:proofErr w:type="spellStart"/>
      <w:r>
        <w:rPr>
          <w:rFonts w:hint="eastAsia"/>
          <w:color w:val="000000"/>
          <w:sz w:val="22"/>
        </w:rPr>
        <w:t>스트레소</w:t>
      </w:r>
      <w:proofErr w:type="spellEnd"/>
      <w:r>
        <w:rPr>
          <w:rFonts w:hint="eastAsia"/>
          <w:color w:val="000000"/>
          <w:sz w:val="22"/>
        </w:rPr>
        <w:t xml:space="preserve"> 해소와 복지적 측면에서 꼭 필요한 카이스트 코인노래방 시설을 개장한다. 코로나 기간동안 운영되지 않았던 카이스트 코인노래방 시설을 다시 개</w:t>
      </w:r>
      <w:r>
        <w:rPr>
          <w:rFonts w:hint="eastAsia"/>
          <w:color w:val="000000"/>
          <w:sz w:val="22"/>
        </w:rPr>
        <w:lastRenderedPageBreak/>
        <w:t>장하기 위해 비품 구매, 코인 노래방 청소, 신곡 업데이트 및 노래방 기기 보수 등을 진행한다.</w:t>
      </w:r>
    </w:p>
    <w:p w:rsidR="009127CB" w:rsidRDefault="009127CB" w:rsidP="009127CB">
      <w:pPr>
        <w:rPr>
          <w:b/>
          <w:sz w:val="24"/>
        </w:rPr>
      </w:pPr>
    </w:p>
    <w:p w:rsidR="009127CB" w:rsidRDefault="009127CB" w:rsidP="009127CB">
      <w:pPr>
        <w:rPr>
          <w:b/>
          <w:sz w:val="24"/>
        </w:rPr>
      </w:pPr>
    </w:p>
    <w:p w:rsidR="009127CB" w:rsidRPr="008A6F11" w:rsidRDefault="009127CB" w:rsidP="009127CB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9127CB" w:rsidRDefault="009127CB" w:rsidP="009127C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 xml:space="preserve">사업 수혜 </w:t>
      </w:r>
      <w:proofErr w:type="gramStart"/>
      <w:r>
        <w:rPr>
          <w:rFonts w:hint="eastAsia"/>
          <w:sz w:val="22"/>
        </w:rPr>
        <w:t>대상자 :</w:t>
      </w:r>
      <w:proofErr w:type="gramEnd"/>
      <w:r>
        <w:rPr>
          <w:sz w:val="22"/>
        </w:rPr>
        <w:t xml:space="preserve"> </w:t>
      </w:r>
      <w:r>
        <w:rPr>
          <w:rFonts w:hint="eastAsia"/>
          <w:sz w:val="22"/>
        </w:rPr>
        <w:t>카이스트 모든 학생 및 교직원들</w:t>
      </w:r>
    </w:p>
    <w:p w:rsidR="009127CB" w:rsidRDefault="009127CB" w:rsidP="009127CB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세부 사업 </w:t>
      </w:r>
      <w:proofErr w:type="gramStart"/>
      <w:r>
        <w:rPr>
          <w:rFonts w:hint="eastAsia"/>
          <w:sz w:val="22"/>
        </w:rPr>
        <w:t>내용 :</w:t>
      </w:r>
      <w:proofErr w:type="gramEnd"/>
      <w:r>
        <w:rPr>
          <w:sz w:val="22"/>
        </w:rPr>
        <w:t xml:space="preserve"> </w:t>
      </w:r>
      <w:r>
        <w:rPr>
          <w:rFonts w:hint="eastAsia"/>
          <w:color w:val="000000"/>
          <w:sz w:val="22"/>
        </w:rPr>
        <w:t>카이스트 코인노래방을 개장하기 위해서는 학생 지원팀,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 xml:space="preserve">학생 </w:t>
      </w:r>
      <w:proofErr w:type="spellStart"/>
      <w:r>
        <w:rPr>
          <w:rFonts w:hint="eastAsia"/>
          <w:color w:val="000000"/>
          <w:sz w:val="22"/>
        </w:rPr>
        <w:t>정책처</w:t>
      </w:r>
      <w:proofErr w:type="spellEnd"/>
      <w:r>
        <w:rPr>
          <w:rFonts w:hint="eastAsia"/>
          <w:color w:val="000000"/>
          <w:sz w:val="22"/>
        </w:rPr>
        <w:t>,</w:t>
      </w:r>
      <w:r>
        <w:rPr>
          <w:color w:val="000000"/>
          <w:sz w:val="22"/>
        </w:rPr>
        <w:t xml:space="preserve"> </w:t>
      </w:r>
      <w:proofErr w:type="spellStart"/>
      <w:r>
        <w:rPr>
          <w:rFonts w:hint="eastAsia"/>
          <w:color w:val="000000"/>
          <w:sz w:val="22"/>
        </w:rPr>
        <w:t>협동조합간의</w:t>
      </w:r>
      <w:proofErr w:type="spellEnd"/>
      <w:r>
        <w:rPr>
          <w:rFonts w:hint="eastAsia"/>
          <w:color w:val="000000"/>
          <w:sz w:val="22"/>
        </w:rPr>
        <w:t xml:space="preserve"> 상의를 통해 코인 노래방 진행 방법을 결정한 후 그 결과에 맞춰</w:t>
      </w:r>
      <w:r>
        <w:rPr>
          <w:color w:val="000000"/>
          <w:sz w:val="22"/>
        </w:rPr>
        <w:t xml:space="preserve"> </w:t>
      </w:r>
      <w:proofErr w:type="spellStart"/>
      <w:r>
        <w:rPr>
          <w:rFonts w:hint="eastAsia"/>
          <w:color w:val="000000"/>
          <w:sz w:val="22"/>
        </w:rPr>
        <w:t>재개장</w:t>
      </w:r>
      <w:proofErr w:type="spellEnd"/>
      <w:r>
        <w:rPr>
          <w:rFonts w:hint="eastAsia"/>
          <w:color w:val="000000"/>
          <w:sz w:val="22"/>
        </w:rPr>
        <w:t xml:space="preserve"> 준비를 진행한다.</w:t>
      </w:r>
      <w:r>
        <w:rPr>
          <w:color w:val="000000"/>
          <w:sz w:val="22"/>
        </w:rPr>
        <w:t xml:space="preserve"> </w:t>
      </w:r>
      <w:proofErr w:type="spellStart"/>
      <w:r>
        <w:rPr>
          <w:rFonts w:hint="eastAsia"/>
          <w:color w:val="000000"/>
          <w:sz w:val="22"/>
        </w:rPr>
        <w:t>재개장</w:t>
      </w:r>
      <w:proofErr w:type="spellEnd"/>
      <w:r>
        <w:rPr>
          <w:rFonts w:hint="eastAsia"/>
          <w:color w:val="000000"/>
          <w:sz w:val="22"/>
        </w:rPr>
        <w:t xml:space="preserve"> 준비는 사업자 등록과 같은 서류 작업과 청소업체 탐색 후 청소 맡기기 (코로나 기간동안 쌓인 먼지 청소 및 곰팡이 제거), 노래방 기기 리모컨 용 건전지, </w:t>
      </w:r>
      <w:proofErr w:type="spellStart"/>
      <w:r>
        <w:rPr>
          <w:rFonts w:hint="eastAsia"/>
          <w:color w:val="000000"/>
          <w:sz w:val="22"/>
        </w:rPr>
        <w:t>우산꽂이</w:t>
      </w:r>
      <w:proofErr w:type="spellEnd"/>
      <w:r>
        <w:rPr>
          <w:rFonts w:hint="eastAsia"/>
          <w:color w:val="000000"/>
          <w:sz w:val="22"/>
        </w:rPr>
        <w:t xml:space="preserve">, </w:t>
      </w:r>
      <w:proofErr w:type="spellStart"/>
      <w:r>
        <w:rPr>
          <w:rFonts w:hint="eastAsia"/>
          <w:color w:val="000000"/>
          <w:sz w:val="22"/>
        </w:rPr>
        <w:t>쇼파</w:t>
      </w:r>
      <w:proofErr w:type="spellEnd"/>
      <w:r>
        <w:rPr>
          <w:rFonts w:hint="eastAsia"/>
          <w:color w:val="000000"/>
          <w:sz w:val="22"/>
        </w:rPr>
        <w:t xml:space="preserve"> 시트 교체 등 비품 구매,</w:t>
      </w:r>
      <w:r>
        <w:rPr>
          <w:color w:val="000000"/>
          <w:sz w:val="22"/>
        </w:rPr>
        <w:t xml:space="preserve"> </w:t>
      </w:r>
      <w:proofErr w:type="spellStart"/>
      <w:r>
        <w:rPr>
          <w:rFonts w:hint="eastAsia"/>
          <w:color w:val="000000"/>
          <w:sz w:val="22"/>
        </w:rPr>
        <w:t>고장난</w:t>
      </w:r>
      <w:proofErr w:type="spellEnd"/>
      <w:r>
        <w:rPr>
          <w:rFonts w:hint="eastAsia"/>
          <w:color w:val="000000"/>
          <w:sz w:val="22"/>
        </w:rPr>
        <w:t xml:space="preserve"> 노래방 기기 교체 및 신곡 업데이트 등이 존재한다.</w:t>
      </w:r>
      <w:r>
        <w:rPr>
          <w:color w:val="000000"/>
          <w:sz w:val="22"/>
        </w:rPr>
        <w:t xml:space="preserve"> </w:t>
      </w:r>
      <w:proofErr w:type="spellStart"/>
      <w:r>
        <w:rPr>
          <w:rFonts w:hint="eastAsia"/>
          <w:color w:val="000000"/>
          <w:sz w:val="22"/>
        </w:rPr>
        <w:t>재개장</w:t>
      </w:r>
      <w:proofErr w:type="spellEnd"/>
      <w:r>
        <w:rPr>
          <w:rFonts w:hint="eastAsia"/>
          <w:color w:val="000000"/>
          <w:sz w:val="22"/>
        </w:rPr>
        <w:t xml:space="preserve"> 준비를 마친 후 학교 전체적으로 개장 안내와 함께 코인노래방을 개장한다.</w:t>
      </w:r>
    </w:p>
    <w:p w:rsidR="009127CB" w:rsidRDefault="009127CB" w:rsidP="009127CB">
      <w:pPr>
        <w:rPr>
          <w:sz w:val="22"/>
        </w:rPr>
      </w:pPr>
    </w:p>
    <w:p w:rsidR="009127CB" w:rsidRDefault="009127CB" w:rsidP="009127CB">
      <w:pPr>
        <w:rPr>
          <w:sz w:val="22"/>
        </w:rPr>
      </w:pPr>
    </w:p>
    <w:p w:rsidR="009127CB" w:rsidRPr="00DF71B3" w:rsidRDefault="009127CB" w:rsidP="009127CB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127CB" w:rsidTr="00AE7BD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127CB" w:rsidRPr="00062781" w:rsidRDefault="009127CB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127CB" w:rsidRPr="00062781" w:rsidRDefault="009127CB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127CB" w:rsidRPr="00062781" w:rsidRDefault="009127CB" w:rsidP="00AE7BD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127CB" w:rsidTr="00AE7BDE">
        <w:tc>
          <w:tcPr>
            <w:tcW w:w="2912" w:type="dxa"/>
            <w:tcBorders>
              <w:top w:val="single" w:sz="4" w:space="0" w:color="auto"/>
            </w:tcBorders>
          </w:tcPr>
          <w:p w:rsidR="009127CB" w:rsidRPr="00062781" w:rsidRDefault="009127CB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09</w:t>
            </w:r>
            <w:r>
              <w:t>.</w:t>
            </w:r>
            <w:r>
              <w:rPr>
                <w:rFonts w:hint="eastAsia"/>
              </w:rPr>
              <w:t>01</w:t>
            </w:r>
            <w:r>
              <w:t>~2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10</w:t>
            </w:r>
            <w:r>
              <w:t>.</w:t>
            </w:r>
            <w:r>
              <w:rPr>
                <w:rFonts w:hint="eastAsia"/>
              </w:rPr>
              <w:t>1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9127CB" w:rsidRPr="00062781" w:rsidRDefault="009127CB" w:rsidP="00AE7BDE">
            <w:r>
              <w:rPr>
                <w:rFonts w:hint="eastAsia"/>
                <w:sz w:val="22"/>
              </w:rPr>
              <w:t>학생 지원팀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학생 </w:t>
            </w:r>
            <w:proofErr w:type="spellStart"/>
            <w:r>
              <w:rPr>
                <w:rFonts w:hint="eastAsia"/>
                <w:sz w:val="22"/>
              </w:rPr>
              <w:t>정책처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협동조합과의 상의를 통해 코인 노래방 진행방법 결정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9127CB" w:rsidRPr="00062781" w:rsidRDefault="009127CB" w:rsidP="00AE7BDE"/>
        </w:tc>
      </w:tr>
      <w:tr w:rsidR="009127CB" w:rsidTr="00AE7BDE">
        <w:tc>
          <w:tcPr>
            <w:tcW w:w="2912" w:type="dxa"/>
          </w:tcPr>
          <w:p w:rsidR="009127CB" w:rsidRPr="00062781" w:rsidRDefault="009127CB" w:rsidP="00AE7BDE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10</w:t>
            </w:r>
            <w:r>
              <w:t>.</w:t>
            </w:r>
            <w:r>
              <w:rPr>
                <w:rFonts w:hint="eastAsia"/>
              </w:rPr>
              <w:t>16</w:t>
            </w:r>
            <w:r>
              <w:t>~20</w:t>
            </w:r>
            <w:r>
              <w:rPr>
                <w:rFonts w:hint="eastAsia"/>
              </w:rPr>
              <w:t>22</w:t>
            </w:r>
            <w:r>
              <w:t>.</w:t>
            </w:r>
            <w:r>
              <w:rPr>
                <w:rFonts w:hint="eastAsia"/>
              </w:rPr>
              <w:t>10.31</w:t>
            </w:r>
          </w:p>
        </w:tc>
        <w:tc>
          <w:tcPr>
            <w:tcW w:w="2912" w:type="dxa"/>
          </w:tcPr>
          <w:p w:rsidR="009127CB" w:rsidRPr="00062781" w:rsidRDefault="009127CB" w:rsidP="00AE7BDE">
            <w:r>
              <w:rPr>
                <w:rFonts w:hint="eastAsia"/>
              </w:rPr>
              <w:t>코인 노래방 청소 업체 탐색 및 교체가 필요한 시설이나 장비 확인</w:t>
            </w:r>
          </w:p>
        </w:tc>
        <w:tc>
          <w:tcPr>
            <w:tcW w:w="2913" w:type="dxa"/>
          </w:tcPr>
          <w:p w:rsidR="009127CB" w:rsidRPr="00062781" w:rsidRDefault="009127CB" w:rsidP="00AE7BDE"/>
        </w:tc>
      </w:tr>
      <w:tr w:rsidR="009127CB" w:rsidTr="00AE7BDE">
        <w:tc>
          <w:tcPr>
            <w:tcW w:w="2912" w:type="dxa"/>
          </w:tcPr>
          <w:p w:rsidR="009127CB" w:rsidRPr="00062781" w:rsidRDefault="009127CB" w:rsidP="00AE7BDE">
            <w:pPr>
              <w:jc w:val="center"/>
            </w:pPr>
            <w:r>
              <w:rPr>
                <w:rFonts w:hint="eastAsia"/>
              </w:rPr>
              <w:t>2022.11.01~2022.11.30</w:t>
            </w:r>
          </w:p>
        </w:tc>
        <w:tc>
          <w:tcPr>
            <w:tcW w:w="2912" w:type="dxa"/>
          </w:tcPr>
          <w:p w:rsidR="009127CB" w:rsidRPr="00062781" w:rsidRDefault="009127CB" w:rsidP="00AE7BDE">
            <w:r>
              <w:rPr>
                <w:rFonts w:hint="eastAsia"/>
              </w:rPr>
              <w:t>코인 노래방 청소 및 시설 교체 작업 진행 사업자 등록과 같은 서류작업 마무리</w:t>
            </w:r>
          </w:p>
        </w:tc>
        <w:tc>
          <w:tcPr>
            <w:tcW w:w="2913" w:type="dxa"/>
          </w:tcPr>
          <w:p w:rsidR="009127CB" w:rsidRPr="00062781" w:rsidRDefault="009127CB" w:rsidP="00AE7BDE"/>
        </w:tc>
      </w:tr>
      <w:tr w:rsidR="009127CB" w:rsidTr="00AE7BDE">
        <w:tc>
          <w:tcPr>
            <w:tcW w:w="2912" w:type="dxa"/>
            <w:tcBorders>
              <w:bottom w:val="single" w:sz="12" w:space="0" w:color="auto"/>
            </w:tcBorders>
          </w:tcPr>
          <w:p w:rsidR="009127CB" w:rsidRDefault="009127CB" w:rsidP="00AE7BDE">
            <w:pPr>
              <w:jc w:val="center"/>
            </w:pPr>
            <w:r>
              <w:rPr>
                <w:rFonts w:hint="eastAsia"/>
              </w:rPr>
              <w:t>2022.12.01~2022.12.16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9127CB" w:rsidRDefault="009127CB" w:rsidP="00AE7BDE">
            <w:r>
              <w:rPr>
                <w:rFonts w:hint="eastAsia"/>
              </w:rPr>
              <w:t xml:space="preserve">코인노래방 </w:t>
            </w:r>
            <w:proofErr w:type="spellStart"/>
            <w:r>
              <w:rPr>
                <w:rFonts w:hint="eastAsia"/>
              </w:rPr>
              <w:t>재개장</w:t>
            </w:r>
            <w:proofErr w:type="spellEnd"/>
            <w:r>
              <w:rPr>
                <w:rFonts w:hint="eastAsia"/>
              </w:rPr>
              <w:t xml:space="preserve"> 안내 및 코인노래방 운영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9127CB" w:rsidRPr="00062781" w:rsidRDefault="009127CB" w:rsidP="00AE7BDE"/>
        </w:tc>
      </w:tr>
    </w:tbl>
    <w:p w:rsidR="009127CB" w:rsidRDefault="009127CB" w:rsidP="009127CB"/>
    <w:p w:rsidR="009127CB" w:rsidRDefault="009127CB" w:rsidP="009127CB"/>
    <w:p w:rsidR="009127CB" w:rsidRDefault="009127CB" w:rsidP="009127CB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90"/>
        <w:gridCol w:w="490"/>
        <w:gridCol w:w="2014"/>
        <w:gridCol w:w="490"/>
        <w:gridCol w:w="1430"/>
        <w:gridCol w:w="1306"/>
        <w:gridCol w:w="490"/>
        <w:gridCol w:w="490"/>
      </w:tblGrid>
      <w:tr w:rsidR="009127CB" w:rsidRPr="00626527" w:rsidTr="00AE7BDE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코인노래방팀</w:t>
            </w:r>
            <w:proofErr w:type="spellEnd"/>
          </w:p>
        </w:tc>
        <w:tc>
          <w:tcPr>
            <w:tcW w:w="10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코인노래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근로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11305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N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95C8C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비품 구입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11305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N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소모품 구입 및 관리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11305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N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0F62B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계 오작동 환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11305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N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9254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곡 업데이트 및 유지보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11305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N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B9254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코인노래방 이벤트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11305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N</w:t>
            </w:r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B9254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  <w:r w:rsidR="000F62B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127CB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BB69EB" w:rsidRPr="00626527" w:rsidTr="00AE7BDE">
        <w:trPr>
          <w:trHeight w:val="1147"/>
        </w:trPr>
        <w:tc>
          <w:tcPr>
            <w:tcW w:w="12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B69EB" w:rsidRDefault="00BB69E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B69EB" w:rsidRDefault="00BB69EB" w:rsidP="00AE7BDE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B69EB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B69EB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예비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B69EB" w:rsidRDefault="0011305D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N</w:t>
            </w:r>
            <w:bookmarkStart w:id="1" w:name="_GoBack"/>
            <w:bookmarkEnd w:id="1"/>
            <w:r w:rsidR="00BB69E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B69EB" w:rsidRPr="00626527" w:rsidRDefault="000F62B2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0F62B2" w:rsidRPr="00626527" w:rsidRDefault="000F62B2" w:rsidP="000F62B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3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BB69EB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BB69EB" w:rsidRPr="00626527" w:rsidRDefault="00BB69E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9127CB" w:rsidRPr="00626527" w:rsidTr="00AE7BDE">
        <w:trPr>
          <w:trHeight w:val="315"/>
        </w:trPr>
        <w:tc>
          <w:tcPr>
            <w:tcW w:w="12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3E520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0F62B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78</w:t>
            </w:r>
            <w:r w:rsidR="003E520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127CB" w:rsidRPr="00626527" w:rsidRDefault="009127CB" w:rsidP="00AE7BD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46E5E" w:rsidRDefault="00546E5E" w:rsidP="003D42B1">
      <w:pPr>
        <w:widowControl/>
        <w:wordWrap/>
        <w:autoSpaceDE/>
        <w:autoSpaceDN/>
      </w:pPr>
    </w:p>
    <w:p w:rsidR="00546E5E" w:rsidRDefault="00546E5E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163BC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163BC9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</w:t>
            </w:r>
            <w:r w:rsidR="00F3384D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64677A" w:rsidRPr="009B1E15" w:rsidTr="00BB69EB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64677A" w:rsidRPr="009B1E15" w:rsidRDefault="0064677A" w:rsidP="00BB69EB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64677A" w:rsidRPr="009B1E15" w:rsidRDefault="0064677A" w:rsidP="00BB69EB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64677A" w:rsidRPr="009B1E15" w:rsidRDefault="0064677A" w:rsidP="00BB69EB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64677A" w:rsidRPr="00E76D1F" w:rsidRDefault="0064677A" w:rsidP="0064677A">
      <w:pPr>
        <w:widowControl/>
        <w:wordWrap/>
        <w:autoSpaceDE/>
        <w:autoSpaceDN/>
        <w:rPr>
          <w:b/>
          <w:sz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"/>
        <w:gridCol w:w="493"/>
        <w:gridCol w:w="236"/>
        <w:gridCol w:w="1455"/>
        <w:gridCol w:w="2184"/>
        <w:gridCol w:w="2184"/>
        <w:gridCol w:w="2185"/>
        <w:gridCol w:w="8"/>
      </w:tblGrid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4677A" w:rsidRPr="00062781" w:rsidRDefault="0064677A" w:rsidP="00BB69E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4677A" w:rsidRPr="00062781" w:rsidRDefault="0064677A" w:rsidP="00BB69E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4677A" w:rsidRPr="00062781" w:rsidRDefault="0064677A" w:rsidP="00BB69E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4677A" w:rsidRPr="00062781" w:rsidRDefault="0064677A" w:rsidP="00BB69E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</w:tcPr>
          <w:p w:rsidR="0064677A" w:rsidRPr="00062781" w:rsidRDefault="0064677A" w:rsidP="00BB69EB">
            <w:r>
              <w:rPr>
                <w:rFonts w:hint="eastAsia"/>
              </w:rPr>
              <w:t>이가현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64677A" w:rsidRPr="00062781" w:rsidRDefault="0064677A" w:rsidP="00BB69EB">
            <w:r>
              <w:rPr>
                <w:rFonts w:hint="eastAsia"/>
              </w:rPr>
              <w:t>2</w:t>
            </w:r>
            <w:r>
              <w:t>0200425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64677A" w:rsidRPr="00062781" w:rsidRDefault="0064677A" w:rsidP="00BB69EB">
            <w:r>
              <w:rPr>
                <w:rFonts w:hint="eastAsia"/>
              </w:rPr>
              <w:t>위원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Pr="00062781" w:rsidRDefault="0064677A" w:rsidP="00BB69EB">
            <w:proofErr w:type="spellStart"/>
            <w:r>
              <w:rPr>
                <w:rFonts w:hint="eastAsia"/>
              </w:rPr>
              <w:t>변현빈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Pr="00062781" w:rsidRDefault="0064677A" w:rsidP="00BB69EB">
            <w:r>
              <w:rPr>
                <w:rFonts w:hint="eastAsia"/>
              </w:rPr>
              <w:t>2</w:t>
            </w:r>
            <w:r>
              <w:t>020030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Pr="00062781" w:rsidRDefault="0064677A" w:rsidP="00BB69EB">
            <w:r>
              <w:rPr>
                <w:rFonts w:hint="eastAsia"/>
              </w:rPr>
              <w:t>부위원장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홍민희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0070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복지국장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고어진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00022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권정용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040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김재호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14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송제리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325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윤민준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415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고지민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027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김정빈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158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김지명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176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전재환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60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홍준형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75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복지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유세명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00403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사무국장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국지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03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김나은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059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정인혁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592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천다호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63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김준태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17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변다현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33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한종국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731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사무국원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유신영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00405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문화국장</w:t>
            </w:r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이현석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533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임준영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55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최서강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10643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문홍윤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234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박재환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277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이은준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r>
              <w:rPr>
                <w:rFonts w:hint="eastAsia"/>
              </w:rPr>
              <w:t>2</w:t>
            </w:r>
            <w:r>
              <w:t>0220517</w:t>
            </w:r>
          </w:p>
        </w:tc>
        <w:tc>
          <w:tcPr>
            <w:tcW w:w="2184" w:type="dxa"/>
            <w:shd w:val="clear" w:color="auto" w:fill="FFFFFF" w:themeFill="background1"/>
          </w:tcPr>
          <w:p w:rsidR="0064677A" w:rsidRDefault="0064677A" w:rsidP="00BB69EB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</w:tcPr>
          <w:p w:rsidR="0064677A" w:rsidRPr="00062781" w:rsidRDefault="0064677A" w:rsidP="00BB69EB"/>
        </w:tc>
      </w:tr>
      <w:tr w:rsidR="0064677A" w:rsidRPr="00062781" w:rsidTr="0064677A">
        <w:trPr>
          <w:gridBefore w:val="1"/>
          <w:gridAfter w:val="1"/>
          <w:wBefore w:w="279" w:type="dxa"/>
          <w:wAfter w:w="8" w:type="dxa"/>
        </w:trPr>
        <w:tc>
          <w:tcPr>
            <w:tcW w:w="2184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</w:tcPr>
          <w:p w:rsidR="0064677A" w:rsidRPr="00062781" w:rsidRDefault="0064677A" w:rsidP="00BB69EB">
            <w:r>
              <w:rPr>
                <w:rFonts w:hint="eastAsia"/>
              </w:rPr>
              <w:t>한지인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64677A" w:rsidRPr="00062781" w:rsidRDefault="0064677A" w:rsidP="00BB69EB">
            <w:r>
              <w:rPr>
                <w:rFonts w:hint="eastAsia"/>
              </w:rPr>
              <w:t>2</w:t>
            </w:r>
            <w:r>
              <w:t>022073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64677A" w:rsidRPr="00062781" w:rsidRDefault="0064677A" w:rsidP="00BB69EB">
            <w:proofErr w:type="spellStart"/>
            <w:r>
              <w:rPr>
                <w:rFonts w:hint="eastAsia"/>
              </w:rPr>
              <w:t>문화국원</w:t>
            </w:r>
            <w:proofErr w:type="spellEnd"/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64677A" w:rsidRPr="00062781" w:rsidRDefault="0064677A" w:rsidP="00BB69EB"/>
        </w:tc>
      </w:tr>
      <w:tr w:rsidR="003D42B1" w:rsidRPr="009B1E15" w:rsidTr="0064677A">
        <w:trPr>
          <w:trHeight w:val="704"/>
        </w:trPr>
        <w:tc>
          <w:tcPr>
            <w:tcW w:w="772" w:type="dxa"/>
            <w:gridSpan w:val="2"/>
            <w:shd w:val="clear" w:color="auto" w:fill="A6A6A6" w:themeFill="background1" w:themeFillShade="A6"/>
            <w:vAlign w:val="center"/>
          </w:tcPr>
          <w:p w:rsidR="003D42B1" w:rsidRPr="009B1E15" w:rsidRDefault="003D42B1" w:rsidP="00163BC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163BC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gridSpan w:val="5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163BC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3D42B1" w:rsidRDefault="003D42B1" w:rsidP="003D42B1"/>
    <w:p w:rsidR="004F3D4B" w:rsidRDefault="004F3D4B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163BC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163BC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163BC9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163BC9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:rsidR="00E6554A" w:rsidRPr="00E76D1F" w:rsidRDefault="00E6554A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명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E6554A" w:rsidRPr="00E76D1F" w:rsidRDefault="00E6554A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4F3D4B" w:rsidRPr="00E76D1F" w:rsidRDefault="004F3D4B" w:rsidP="00CE3B0D">
      <w:pPr>
        <w:widowControl/>
        <w:wordWrap/>
        <w:autoSpaceDE/>
        <w:autoSpaceDN/>
        <w:rPr>
          <w:sz w:val="22"/>
        </w:rPr>
      </w:pPr>
    </w:p>
    <w:p w:rsidR="004F3D4B" w:rsidRPr="00E76D1F" w:rsidRDefault="004F3D4B" w:rsidP="00E76D1F">
      <w:pPr>
        <w:widowControl/>
        <w:wordWrap/>
        <w:autoSpaceDE/>
        <w:autoSpaceDN/>
        <w:ind w:leftChars="100" w:left="200"/>
        <w:rPr>
          <w:sz w:val="22"/>
        </w:rPr>
      </w:pPr>
      <w:r w:rsidRPr="00E76D1F">
        <w:rPr>
          <w:sz w:val="22"/>
        </w:rPr>
        <w:t xml:space="preserve">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명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1) </w:t>
      </w:r>
      <w:r w:rsidRPr="00E76D1F">
        <w:rPr>
          <w:rFonts w:hint="eastAsia"/>
          <w:sz w:val="22"/>
        </w:rPr>
        <w:t>활동 요약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sz w:val="22"/>
        </w:rPr>
        <w:t xml:space="preserve">(2) </w:t>
      </w:r>
      <w:r w:rsidRPr="00E76D1F">
        <w:rPr>
          <w:rFonts w:hint="eastAsia"/>
          <w:sz w:val="22"/>
        </w:rPr>
        <w:t>국서/</w:t>
      </w:r>
      <w:r w:rsidRPr="00E76D1F">
        <w:rPr>
          <w:sz w:val="22"/>
        </w:rPr>
        <w:t>TF</w:t>
      </w:r>
      <w:r w:rsidRPr="00E76D1F">
        <w:rPr>
          <w:rFonts w:hint="eastAsia"/>
          <w:sz w:val="22"/>
        </w:rPr>
        <w:t>원 명단</w:t>
      </w:r>
    </w:p>
    <w:p w:rsidR="004F3D4B" w:rsidRPr="00E76D1F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  <w:r w:rsidRPr="00E76D1F">
        <w:rPr>
          <w:rFonts w:hint="eastAsia"/>
          <w:sz w:val="22"/>
        </w:rPr>
        <w:t>(</w:t>
      </w:r>
      <w:r w:rsidRPr="00E76D1F">
        <w:rPr>
          <w:sz w:val="22"/>
        </w:rPr>
        <w:t xml:space="preserve">3) </w:t>
      </w:r>
      <w:r w:rsidRPr="00E76D1F">
        <w:rPr>
          <w:rFonts w:hint="eastAsia"/>
          <w:sz w:val="22"/>
        </w:rPr>
        <w:t>사업명</w:t>
      </w:r>
    </w:p>
    <w:p w:rsidR="004F3D4B" w:rsidRDefault="004F3D4B" w:rsidP="00CE3B0D">
      <w:pPr>
        <w:widowControl/>
        <w:wordWrap/>
        <w:autoSpaceDE/>
        <w:autoSpaceDN/>
      </w:pPr>
    </w:p>
    <w:p w:rsidR="004F3D4B" w:rsidRDefault="004F3D4B" w:rsidP="00CE3B0D">
      <w:pPr>
        <w:widowControl/>
        <w:wordWrap/>
        <w:autoSpaceDE/>
        <w:autoSpaceDN/>
      </w:pPr>
    </w:p>
    <w:p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C1120B" w:rsidRDefault="00C1120B" w:rsidP="00CE3B0D">
      <w:pPr>
        <w:widowControl/>
        <w:wordWrap/>
        <w:autoSpaceDE/>
        <w:autoSpaceDN/>
      </w:pPr>
    </w:p>
    <w:p w:rsidR="008F1FC7" w:rsidRDefault="008F1FC7">
      <w:pPr>
        <w:widowControl/>
        <w:wordWrap/>
        <w:autoSpaceDE/>
        <w:autoSpaceDN/>
      </w:pPr>
    </w:p>
    <w:sectPr w:rsidR="008F1FC7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2919" w:rsidRDefault="00232919" w:rsidP="009677D6">
      <w:pPr>
        <w:spacing w:after="0" w:line="240" w:lineRule="auto"/>
      </w:pPr>
      <w:r>
        <w:separator/>
      </w:r>
    </w:p>
  </w:endnote>
  <w:endnote w:type="continuationSeparator" w:id="0">
    <w:p w:rsidR="00232919" w:rsidRDefault="00232919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godoMaum"/>
    <w:panose1 w:val="02030604000101010101"/>
    <w:charset w:val="81"/>
    <w:family w:val="modern"/>
    <w:pitch w:val="variable"/>
    <w:sig w:usb0="F7002EFF" w:usb1="FBDFFFFF" w:usb2="041FFFFF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BB69EB" w:rsidRDefault="00BB69EB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BB69EB" w:rsidRDefault="00BB69EB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2919" w:rsidRDefault="00232919" w:rsidP="009677D6">
      <w:pPr>
        <w:spacing w:after="0" w:line="240" w:lineRule="auto"/>
      </w:pPr>
      <w:r>
        <w:separator/>
      </w:r>
    </w:p>
  </w:footnote>
  <w:footnote w:type="continuationSeparator" w:id="0">
    <w:p w:rsidR="00232919" w:rsidRDefault="00232919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51FEE"/>
    <w:rsid w:val="00062781"/>
    <w:rsid w:val="00072F1F"/>
    <w:rsid w:val="00095C8C"/>
    <w:rsid w:val="000D74AA"/>
    <w:rsid w:val="000D7F48"/>
    <w:rsid w:val="000F62B2"/>
    <w:rsid w:val="0011305D"/>
    <w:rsid w:val="0015453A"/>
    <w:rsid w:val="00163BC9"/>
    <w:rsid w:val="00232919"/>
    <w:rsid w:val="00256C0E"/>
    <w:rsid w:val="0029157A"/>
    <w:rsid w:val="00382105"/>
    <w:rsid w:val="003908E9"/>
    <w:rsid w:val="003B35CA"/>
    <w:rsid w:val="003C7DE1"/>
    <w:rsid w:val="003D42B1"/>
    <w:rsid w:val="003E5202"/>
    <w:rsid w:val="00400E90"/>
    <w:rsid w:val="00446BCB"/>
    <w:rsid w:val="00450585"/>
    <w:rsid w:val="00452F14"/>
    <w:rsid w:val="00474329"/>
    <w:rsid w:val="00481221"/>
    <w:rsid w:val="00482359"/>
    <w:rsid w:val="004B5A1A"/>
    <w:rsid w:val="004C7F28"/>
    <w:rsid w:val="004F3D4B"/>
    <w:rsid w:val="00513FA2"/>
    <w:rsid w:val="005249D8"/>
    <w:rsid w:val="00534E18"/>
    <w:rsid w:val="00546E5E"/>
    <w:rsid w:val="005A5A93"/>
    <w:rsid w:val="005A7BD4"/>
    <w:rsid w:val="005B3DF4"/>
    <w:rsid w:val="005C5BCB"/>
    <w:rsid w:val="00603511"/>
    <w:rsid w:val="0060398C"/>
    <w:rsid w:val="006159FB"/>
    <w:rsid w:val="00626527"/>
    <w:rsid w:val="00627D78"/>
    <w:rsid w:val="00637A33"/>
    <w:rsid w:val="0064677A"/>
    <w:rsid w:val="00646BB1"/>
    <w:rsid w:val="00667DD8"/>
    <w:rsid w:val="00675D81"/>
    <w:rsid w:val="00682550"/>
    <w:rsid w:val="006B2532"/>
    <w:rsid w:val="006D1D09"/>
    <w:rsid w:val="006E45A8"/>
    <w:rsid w:val="006F2310"/>
    <w:rsid w:val="00712C67"/>
    <w:rsid w:val="00735882"/>
    <w:rsid w:val="007830E9"/>
    <w:rsid w:val="007A6CD5"/>
    <w:rsid w:val="007B2267"/>
    <w:rsid w:val="00830F9B"/>
    <w:rsid w:val="00834398"/>
    <w:rsid w:val="00835095"/>
    <w:rsid w:val="00835AA4"/>
    <w:rsid w:val="00837FA9"/>
    <w:rsid w:val="008A6F11"/>
    <w:rsid w:val="008B7C39"/>
    <w:rsid w:val="008F1FC7"/>
    <w:rsid w:val="009127CB"/>
    <w:rsid w:val="00957DD0"/>
    <w:rsid w:val="009677D6"/>
    <w:rsid w:val="00986C80"/>
    <w:rsid w:val="009B1E15"/>
    <w:rsid w:val="009B4AA7"/>
    <w:rsid w:val="009B60E8"/>
    <w:rsid w:val="009B61C0"/>
    <w:rsid w:val="009D0D25"/>
    <w:rsid w:val="00A37BB8"/>
    <w:rsid w:val="00A457EC"/>
    <w:rsid w:val="00A52A70"/>
    <w:rsid w:val="00A5457A"/>
    <w:rsid w:val="00A653FB"/>
    <w:rsid w:val="00A82C97"/>
    <w:rsid w:val="00AA2626"/>
    <w:rsid w:val="00AA2751"/>
    <w:rsid w:val="00AE7BDE"/>
    <w:rsid w:val="00B64893"/>
    <w:rsid w:val="00B9254D"/>
    <w:rsid w:val="00BB69EB"/>
    <w:rsid w:val="00BB6D7B"/>
    <w:rsid w:val="00BE292B"/>
    <w:rsid w:val="00C01046"/>
    <w:rsid w:val="00C02D81"/>
    <w:rsid w:val="00C1120B"/>
    <w:rsid w:val="00C24E29"/>
    <w:rsid w:val="00C546C2"/>
    <w:rsid w:val="00CE3B0D"/>
    <w:rsid w:val="00D66CBD"/>
    <w:rsid w:val="00D75E83"/>
    <w:rsid w:val="00DC1269"/>
    <w:rsid w:val="00DE0C7F"/>
    <w:rsid w:val="00DF1A8A"/>
    <w:rsid w:val="00DF71B3"/>
    <w:rsid w:val="00DF7248"/>
    <w:rsid w:val="00E0699E"/>
    <w:rsid w:val="00E101A8"/>
    <w:rsid w:val="00E6554A"/>
    <w:rsid w:val="00E76653"/>
    <w:rsid w:val="00E76D1F"/>
    <w:rsid w:val="00E821F7"/>
    <w:rsid w:val="00EA733E"/>
    <w:rsid w:val="00ED55E0"/>
    <w:rsid w:val="00F2092C"/>
    <w:rsid w:val="00F21D11"/>
    <w:rsid w:val="00F3384D"/>
    <w:rsid w:val="00F4093F"/>
    <w:rsid w:val="00F46ADB"/>
    <w:rsid w:val="00F54A9F"/>
    <w:rsid w:val="00F56298"/>
    <w:rsid w:val="00F70E7B"/>
    <w:rsid w:val="00FC0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862E7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1F7783-0E9F-4088-9014-B072A6746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6</Pages>
  <Words>1618</Words>
  <Characters>9229</Characters>
  <Application>Microsoft Office Word</Application>
  <DocSecurity>0</DocSecurity>
  <Lines>76</Lines>
  <Paragraphs>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user</cp:lastModifiedBy>
  <cp:revision>2</cp:revision>
  <dcterms:created xsi:type="dcterms:W3CDTF">2022-09-14T07:02:00Z</dcterms:created>
  <dcterms:modified xsi:type="dcterms:W3CDTF">2022-09-14T07:02:00Z</dcterms:modified>
</cp:coreProperties>
</file>